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3362ACB1" w:rsidR="005D3838" w:rsidRDefault="00A674A0">
      <w:r>
        <w:t>This</w:t>
      </w:r>
      <w:r w:rsidR="004D42AE" w:rsidRPr="004D42AE">
        <w:t xml:space="preserve"> best practice defines terms used in IMF workflows</w:t>
      </w:r>
      <w:ins w:id="1" w:author="Jack Watts" w:date="2021-04-12T20:33:00Z">
        <w:r w:rsidR="00720A7E">
          <w:t xml:space="preserve"> alongside </w:t>
        </w:r>
      </w:ins>
      <w:ins w:id="2" w:author="Jack Watts" w:date="2021-04-12T20:34:00Z">
        <w:r w:rsidR="00720A7E">
          <w:t>providing</w:t>
        </w:r>
      </w:ins>
      <w:ins w:id="3" w:author="Jack Watts" w:date="2021-04-12T20:33:00Z">
        <w:r w:rsidR="00720A7E">
          <w:t xml:space="preserve"> a lop-level insight into some of the more com</w:t>
        </w:r>
      </w:ins>
      <w:ins w:id="4" w:author="Jack Watts" w:date="2021-04-12T20:34:00Z">
        <w:r w:rsidR="00720A7E">
          <w:t>m</w:t>
        </w:r>
      </w:ins>
      <w:ins w:id="5" w:author="Jack Watts" w:date="2021-04-12T20:33:00Z">
        <w:r w:rsidR="00720A7E">
          <w:t xml:space="preserve">on </w:t>
        </w:r>
      </w:ins>
      <w:proofErr w:type="gramStart"/>
      <w:ins w:id="6" w:author="Jack Watts" w:date="2021-04-12T20:34:00Z">
        <w:r w:rsidR="00720A7E">
          <w:t>present day</w:t>
        </w:r>
        <w:proofErr w:type="gramEnd"/>
        <w:r w:rsidR="00720A7E">
          <w:t xml:space="preserve"> IMF uses cases</w:t>
        </w:r>
      </w:ins>
      <w:r w:rsidR="004D42AE" w:rsidRPr="004D42AE">
        <w:t>.</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7"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8" w:author="Jack Watts" w:date="2021-04-09T21:45:00Z"/>
        </w:rPr>
      </w:pPr>
    </w:p>
    <w:p w14:paraId="64D892EB" w14:textId="77777777" w:rsidR="006B146D" w:rsidRDefault="006B146D" w:rsidP="004D42AE">
      <w:pPr>
        <w:rPr>
          <w:ins w:id="9"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10" w:author="Jack Watts" w:date="2021-04-09T21:45:00Z"/>
        </w:rPr>
      </w:pPr>
    </w:p>
    <w:p w14:paraId="12A497A7" w14:textId="77777777" w:rsidR="006B146D" w:rsidRDefault="006B146D" w:rsidP="004D42AE">
      <w:pPr>
        <w:rPr>
          <w:ins w:id="11"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12" w:author="Jack Watts" w:date="2021-04-09T21:48:00Z"/>
        </w:rPr>
      </w:pPr>
    </w:p>
    <w:p w14:paraId="54168974" w14:textId="516CE0C9" w:rsidR="0089703A" w:rsidRDefault="0089703A">
      <w:pPr>
        <w:rPr>
          <w:rStyle w:val="IntenseReference"/>
        </w:rPr>
      </w:pPr>
      <w:del w:id="13"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14"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15" w:author="Jack Watts" w:date="2021-04-09T21:45:00Z"/>
          <w:b/>
          <w:bCs/>
          <w:color w:val="4F81BD" w:themeColor="accent1"/>
        </w:rPr>
      </w:pPr>
    </w:p>
    <w:p w14:paraId="3F34FE4C" w14:textId="3042F227" w:rsidR="004D42AE" w:rsidRPr="0094443E" w:rsidRDefault="0094443E" w:rsidP="004D42AE">
      <w:pPr>
        <w:rPr>
          <w:ins w:id="16" w:author="Jack Watts" w:date="2021-04-09T21:36:00Z"/>
          <w:b/>
          <w:bCs/>
          <w:color w:val="4F81BD" w:themeColor="accent1"/>
          <w:rPrChange w:id="17" w:author="Jack Watts" w:date="2021-04-09T21:37:00Z">
            <w:rPr>
              <w:ins w:id="18" w:author="Jack Watts" w:date="2021-04-09T21:36:00Z"/>
            </w:rPr>
          </w:rPrChange>
        </w:rPr>
      </w:pPr>
      <w:ins w:id="19" w:author="Jack Watts" w:date="2021-04-09T21:36:00Z">
        <w:r w:rsidRPr="0094443E">
          <w:rPr>
            <w:b/>
            <w:bCs/>
            <w:color w:val="4F81BD" w:themeColor="accent1"/>
            <w:rPrChange w:id="20" w:author="Jack Watts" w:date="2021-04-09T21:37:00Z">
              <w:rPr/>
            </w:rPrChange>
          </w:rPr>
          <w:t>Manufacturing</w:t>
        </w:r>
      </w:ins>
    </w:p>
    <w:p w14:paraId="2319C475" w14:textId="7AE920F7" w:rsidR="0094443E" w:rsidRDefault="0094443E" w:rsidP="004D42AE">
      <w:ins w:id="21" w:author="Jack Watts" w:date="2021-04-09T21:37:00Z">
        <w:r>
          <w:t>M</w:t>
        </w:r>
        <w:r w:rsidRPr="0094443E">
          <w:t xml:space="preserve">anufacturing as a term </w:t>
        </w:r>
        <w:r>
          <w:t xml:space="preserve">is used </w:t>
        </w:r>
        <w:r w:rsidRPr="0094443E">
          <w:t xml:space="preserve">to describe the activity of building a </w:t>
        </w:r>
        <w:r>
          <w:t>C</w:t>
        </w:r>
        <w:r w:rsidRPr="0094443E">
          <w:t>omposition which may include track file creation and</w:t>
        </w:r>
        <w:r>
          <w:t>/or</w:t>
        </w:r>
        <w:r w:rsidRPr="0094443E">
          <w:t xml:space="preserve"> repurposing</w:t>
        </w:r>
        <w:r>
          <w:t>.</w:t>
        </w:r>
      </w:ins>
    </w:p>
    <w:p w14:paraId="3E5870C2" w14:textId="77777777" w:rsidR="006B146D" w:rsidRDefault="006B146D" w:rsidP="004D42AE">
      <w:pPr>
        <w:rPr>
          <w:ins w:id="22"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23" w:author="Jack Watts" w:date="2021-04-09T21:45:00Z"/>
        </w:rPr>
      </w:pPr>
    </w:p>
    <w:p w14:paraId="5424F391" w14:textId="29FF3C2A" w:rsidR="0089703A" w:rsidDel="006B146D" w:rsidRDefault="0089703A">
      <w:pPr>
        <w:rPr>
          <w:del w:id="24" w:author="Jack Watts" w:date="2021-04-09T21:45:00Z"/>
          <w:rStyle w:val="IntenseReference"/>
        </w:rPr>
      </w:pPr>
      <w:del w:id="25" w:author="Jack Watts" w:date="2021-04-09T21:45:00Z">
        <w:r w:rsidDel="006B146D">
          <w:rPr>
            <w:rStyle w:val="IntenseReference"/>
          </w:rPr>
          <w:br w:type="page"/>
        </w:r>
      </w:del>
    </w:p>
    <w:p w14:paraId="72F357BF" w14:textId="77777777" w:rsidR="006B146D" w:rsidRDefault="006B146D" w:rsidP="004D42AE">
      <w:pPr>
        <w:rPr>
          <w:ins w:id="26" w:author="Jack Watts" w:date="2021-04-09T21:45:00Z"/>
          <w:rStyle w:val="IntenseReference"/>
        </w:rPr>
      </w:pPr>
    </w:p>
    <w:p w14:paraId="4A75C198" w14:textId="77777777" w:rsidR="003D414A" w:rsidRDefault="003D414A">
      <w:pPr>
        <w:rPr>
          <w:ins w:id="27" w:author="Jack Watts" w:date="2021-04-09T21:48:00Z"/>
          <w:rStyle w:val="IntenseReference"/>
        </w:rPr>
      </w:pPr>
      <w:ins w:id="28"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29" w:author="Jack Watts" w:date="2021-04-09T21:36:00Z"/>
        </w:rPr>
      </w:pPr>
      <w:r>
        <w:t>Is a synonym of Supplemental Package.</w:t>
      </w:r>
    </w:p>
    <w:p w14:paraId="0002E689" w14:textId="77777777" w:rsidR="006B146D" w:rsidRDefault="006B146D" w:rsidP="004D42AE">
      <w:pPr>
        <w:rPr>
          <w:ins w:id="30" w:author="Jack Watts" w:date="2021-04-09T21:45:00Z"/>
          <w:b/>
          <w:bCs/>
          <w:color w:val="4F81BD" w:themeColor="accent1"/>
        </w:rPr>
      </w:pPr>
    </w:p>
    <w:p w14:paraId="305492E3" w14:textId="61EA992B" w:rsidR="0094443E" w:rsidRPr="0094443E" w:rsidRDefault="0094443E" w:rsidP="004D42AE">
      <w:pPr>
        <w:rPr>
          <w:ins w:id="31" w:author="Jack Watts" w:date="2021-04-09T21:36:00Z"/>
          <w:b/>
          <w:bCs/>
          <w:color w:val="4F81BD" w:themeColor="accent1"/>
          <w:rPrChange w:id="32" w:author="Jack Watts" w:date="2021-04-09T21:36:00Z">
            <w:rPr>
              <w:ins w:id="33" w:author="Jack Watts" w:date="2021-04-09T21:36:00Z"/>
            </w:rPr>
          </w:rPrChange>
        </w:rPr>
      </w:pPr>
      <w:ins w:id="34" w:author="Jack Watts" w:date="2021-04-09T21:36:00Z">
        <w:r w:rsidRPr="0094443E">
          <w:rPr>
            <w:b/>
            <w:bCs/>
            <w:color w:val="4F81BD" w:themeColor="accent1"/>
            <w:rPrChange w:id="35" w:author="Jack Watts" w:date="2021-04-09T21:36:00Z">
              <w:rPr/>
            </w:rPrChange>
          </w:rPr>
          <w:t>Mastering</w:t>
        </w:r>
      </w:ins>
    </w:p>
    <w:p w14:paraId="52177D7D" w14:textId="27373250" w:rsidR="0094443E" w:rsidRDefault="0094443E" w:rsidP="004D42AE">
      <w:ins w:id="36" w:author="Jack Watts" w:date="2021-04-09T21:36:00Z">
        <w:r>
          <w:t>Assumes the same meaning as Manufacturing.</w:t>
        </w:r>
      </w:ins>
    </w:p>
    <w:p w14:paraId="221F68AB" w14:textId="77777777" w:rsidR="006B146D" w:rsidRDefault="006B146D" w:rsidP="004D42AE">
      <w:pPr>
        <w:rPr>
          <w:ins w:id="37"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38"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39" w:author="Jack Watts" w:date="2021-04-09T20:42:00Z"/>
        </w:rPr>
      </w:pPr>
    </w:p>
    <w:p w14:paraId="0CC47BFB" w14:textId="6E4EBBB3" w:rsidR="00136F93" w:rsidRDefault="00136F93">
      <w:pPr>
        <w:pStyle w:val="Heading1"/>
        <w:pPrChange w:id="40" w:author="Jack Watts" w:date="2021-04-09T20:42:00Z">
          <w:pPr/>
        </w:pPrChange>
      </w:pPr>
      <w:ins w:id="41" w:author="Jack Watts" w:date="2021-04-09T20:42:00Z">
        <w:del w:id="42" w:author="Jack Watts" w:date="2021-05-18T10:58:00Z">
          <w:r w:rsidDel="007A330F">
            <w:delText xml:space="preserve">Section 6.0 </w:delText>
          </w:r>
        </w:del>
        <w:r>
          <w:t>Use Cases</w:t>
        </w:r>
      </w:ins>
    </w:p>
    <w:p w14:paraId="21D55708" w14:textId="36DAFF8A" w:rsidR="00136F93" w:rsidRPr="00136F93" w:rsidRDefault="00136F93">
      <w:pPr>
        <w:rPr>
          <w:ins w:id="43" w:author="Jack Watts" w:date="2021-04-09T20:42:00Z"/>
          <w:rFonts w:ascii="Times New Roman" w:hAnsi="Times New Roman" w:cs="Times New Roman"/>
          <w:sz w:val="24"/>
          <w:szCs w:val="24"/>
          <w:lang w:eastAsia="en-GB"/>
        </w:rPr>
        <w:pPrChange w:id="44" w:author="Jack Watts" w:date="2021-04-09T20:42:00Z">
          <w:pPr>
            <w:widowControl/>
            <w:spacing w:before="0" w:line="240" w:lineRule="auto"/>
          </w:pPr>
        </w:pPrChange>
      </w:pPr>
      <w:ins w:id="45" w:author="Jack Watts" w:date="2021-04-09T20:42:00Z">
        <w:r w:rsidRPr="00136F93">
          <w:rPr>
            <w:lang w:eastAsia="en-GB"/>
          </w:rPr>
          <w:t>The following section</w:t>
        </w:r>
      </w:ins>
      <w:ins w:id="46" w:author="Jack Watts" w:date="2021-05-18T10:58:00Z">
        <w:r w:rsidR="007A330F">
          <w:rPr>
            <w:lang w:eastAsia="en-GB"/>
          </w:rPr>
          <w:t>s</w:t>
        </w:r>
      </w:ins>
      <w:ins w:id="47" w:author="Jack Watts" w:date="2021-04-09T20:42:00Z">
        <w:r w:rsidRPr="00136F93">
          <w:rPr>
            <w:lang w:eastAsia="en-GB"/>
          </w:rPr>
          <w:t xml:space="preserve"> documents common uses cases surrounding the exchange and/or delivery of IMF Packages. Such exchange is based on human, user driven processes.</w:t>
        </w:r>
      </w:ins>
    </w:p>
    <w:p w14:paraId="36B1EEE5" w14:textId="22425DBF" w:rsidR="000E081A" w:rsidRDefault="00136F93" w:rsidP="00136F93">
      <w:pPr>
        <w:pStyle w:val="Note"/>
        <w:rPr>
          <w:ins w:id="48" w:author="Jack Watts" w:date="2021-04-09T20:46:00Z"/>
          <w:lang w:eastAsia="en-GB"/>
        </w:rPr>
      </w:pPr>
      <w:ins w:id="49" w:author="Jack Watts" w:date="2021-04-09T20:42:00Z">
        <w:r w:rsidRPr="00136F93">
          <w:rPr>
            <w:lang w:eastAsia="en-GB"/>
          </w:rPr>
          <w:t>NOTE: IMF can be machine driven through the use of Application Programming Interfaces</w:t>
        </w:r>
      </w:ins>
      <w:ins w:id="50" w:author="Jack Watts" w:date="2021-04-09T20:43:00Z">
        <w:r>
          <w:rPr>
            <w:rStyle w:val="EndnoteReference"/>
            <w:lang w:eastAsia="en-GB"/>
          </w:rPr>
          <w:endnoteReference w:id="3"/>
        </w:r>
      </w:ins>
      <w:ins w:id="54" w:author="Jack Watts" w:date="2021-04-09T20:42:00Z">
        <w:r w:rsidRPr="00136F93">
          <w:rPr>
            <w:lang w:eastAsia="en-GB"/>
          </w:rPr>
          <w:t xml:space="preserve"> (APIs) and Media Asset Management Systems</w:t>
        </w:r>
      </w:ins>
      <w:ins w:id="55" w:author="Jack Watts" w:date="2021-04-09T20:44:00Z">
        <w:r>
          <w:rPr>
            <w:rStyle w:val="EndnoteReference"/>
            <w:lang w:eastAsia="en-GB"/>
          </w:rPr>
          <w:endnoteReference w:id="4"/>
        </w:r>
      </w:ins>
      <w:ins w:id="58" w:author="Jack Watts" w:date="2021-04-09T20:42:00Z">
        <w:r w:rsidRPr="00136F93">
          <w:rPr>
            <w:lang w:eastAsia="en-GB"/>
          </w:rPr>
          <w:t xml:space="preserve"> (MAMS). Recommendations for such an implementation is out of scope for this document.</w:t>
        </w:r>
      </w:ins>
    </w:p>
    <w:p w14:paraId="67132364" w14:textId="7C752F8D" w:rsidR="00B532EE" w:rsidRDefault="00B532EE">
      <w:pPr>
        <w:pStyle w:val="Heading2"/>
        <w:pPrChange w:id="59" w:author="Jack Watts" w:date="2021-04-09T20:46:00Z">
          <w:pPr/>
        </w:pPrChange>
      </w:pPr>
      <w:ins w:id="60" w:author="Jack Watts" w:date="2021-04-09T20:46:00Z">
        <w:r>
          <w:lastRenderedPageBreak/>
          <w:t>Handling Supplemental Files a</w:t>
        </w:r>
      </w:ins>
      <w:ins w:id="61" w:author="Jack Watts" w:date="2021-04-09T20:47:00Z">
        <w:r>
          <w:t>t Rest</w:t>
        </w:r>
      </w:ins>
      <w:ins w:id="62" w:author="Jack Watts" w:date="2021-05-18T10:56:00Z">
        <w:r w:rsidR="00716003">
          <w:t xml:space="preserve"> versus through an API</w:t>
        </w:r>
      </w:ins>
    </w:p>
    <w:p w14:paraId="073A52E3" w14:textId="77777777" w:rsidR="00B532EE" w:rsidRDefault="00B532EE" w:rsidP="00B532EE">
      <w:pPr>
        <w:rPr>
          <w:ins w:id="63" w:author="Jack Watts" w:date="2021-04-09T20:47:00Z"/>
        </w:rPr>
      </w:pPr>
      <w:ins w:id="64"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65" w:author="Jack Watts" w:date="2021-04-09T20:51:00Z"/>
        </w:rPr>
      </w:pPr>
      <w:ins w:id="66"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67" w:author="Jack Watts" w:date="2021-04-09T20:51:00Z">
          <w:pPr/>
        </w:pPrChange>
      </w:pPr>
      <w:ins w:id="68" w:author="Jack Watts" w:date="2021-04-09T20:51:00Z">
        <w:r>
          <w:t>CPL Revisions</w:t>
        </w:r>
      </w:ins>
    </w:p>
    <w:p w14:paraId="337CBAB6" w14:textId="7EE244B2" w:rsidR="000E081A" w:rsidRDefault="002E17C8" w:rsidP="004D42AE">
      <w:pPr>
        <w:rPr>
          <w:ins w:id="69" w:author="Jack Watts" w:date="2021-04-09T20:52:00Z"/>
        </w:rPr>
      </w:pPr>
      <w:ins w:id="70"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71" w:author="Jack Watts" w:date="2021-04-09T20:52:00Z">
          <w:pPr/>
        </w:pPrChange>
      </w:pPr>
      <w:ins w:id="72" w:author="Jack Watts" w:date="2021-04-09T20:52:00Z">
        <w:r>
          <w:t>CPL Metadata Changes</w:t>
        </w:r>
      </w:ins>
    </w:p>
    <w:p w14:paraId="67C60A8E" w14:textId="77777777" w:rsidR="002E17C8" w:rsidRPr="002E17C8" w:rsidRDefault="002E17C8">
      <w:pPr>
        <w:pStyle w:val="Heading3"/>
        <w:numPr>
          <w:ilvl w:val="0"/>
          <w:numId w:val="0"/>
        </w:numPr>
        <w:rPr>
          <w:ins w:id="73" w:author="Jack Watts" w:date="2021-04-09T20:53:00Z"/>
          <w:rFonts w:ascii="Calibri" w:eastAsia="Calibri" w:hAnsi="Calibri" w:cs="Calibri"/>
          <w:b w:val="0"/>
          <w:color w:val="auto"/>
        </w:rPr>
        <w:pPrChange w:id="74" w:author="Jack Watts" w:date="2021-04-09T20:53:00Z">
          <w:pPr>
            <w:pStyle w:val="Heading3"/>
          </w:pPr>
        </w:pPrChange>
      </w:pPr>
      <w:ins w:id="75"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76" w:author="Jack Watts" w:date="2021-04-09T21:00:00Z"/>
        </w:rPr>
        <w:sectPr w:rsidR="006B3567" w:rsidSect="006B356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360" w:footer="360" w:gutter="0"/>
          <w:pgNumType w:start="1"/>
          <w:cols w:space="720"/>
          <w:docGrid w:linePitch="299"/>
        </w:sectPr>
        <w:pPrChange w:id="84" w:author="Jack Watts" w:date="2021-04-09T21:46:00Z">
          <w:pPr/>
        </w:pPrChange>
      </w:pPr>
      <w:ins w:id="85"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r w:rsidRPr="00263D98">
          <w:rPr>
            <w:rFonts w:ascii="Courier New" w:hAnsi="Courier New" w:cs="Courier New"/>
            <w:rPrChange w:id="86" w:author="Jack Watts" w:date="2021-04-12T20:23:00Z">
              <w:rPr/>
            </w:rPrChange>
          </w:rPr>
          <w:t>IssueDate</w:t>
        </w:r>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87" w:author="Jack Watts" w:date="2021-04-09T21:00:00Z"/>
          <w:rFonts w:ascii="Times New Roman" w:eastAsia="Times New Roman" w:hAnsi="Times New Roman" w:cs="Times New Roman"/>
          <w:sz w:val="24"/>
          <w:szCs w:val="24"/>
          <w:lang w:val="en-GB" w:eastAsia="en-GB"/>
        </w:rPr>
      </w:pPr>
      <w:ins w:id="88"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89" w:author="Jack Watts" w:date="2021-04-09T21:00:00Z"/>
          <w:rFonts w:ascii="Times New Roman" w:eastAsia="Times New Roman" w:hAnsi="Times New Roman" w:cs="Times New Roman"/>
          <w:sz w:val="24"/>
          <w:szCs w:val="24"/>
          <w:lang w:val="en-GB" w:eastAsia="en-GB"/>
        </w:rPr>
      </w:pPr>
    </w:p>
    <w:tbl>
      <w:tblPr>
        <w:tblW w:w="10774" w:type="dxa"/>
        <w:tblInd w:w="-719" w:type="dxa"/>
        <w:tblCellMar>
          <w:top w:w="15" w:type="dxa"/>
          <w:left w:w="15" w:type="dxa"/>
          <w:bottom w:w="15" w:type="dxa"/>
          <w:right w:w="15" w:type="dxa"/>
        </w:tblCellMar>
        <w:tblLook w:val="04A0" w:firstRow="1" w:lastRow="0" w:firstColumn="1" w:lastColumn="0" w:noHBand="0" w:noVBand="1"/>
        <w:tblPrChange w:id="90" w:author="Jack Watts" w:date="2021-04-12T20:28:00Z">
          <w:tblPr>
            <w:tblW w:w="14459" w:type="dxa"/>
            <w:tblInd w:w="-719" w:type="dxa"/>
            <w:tblCellMar>
              <w:top w:w="15" w:type="dxa"/>
              <w:left w:w="15" w:type="dxa"/>
              <w:bottom w:w="15" w:type="dxa"/>
              <w:right w:w="15" w:type="dxa"/>
            </w:tblCellMar>
            <w:tblLook w:val="04A0" w:firstRow="1" w:lastRow="0" w:firstColumn="1" w:lastColumn="0" w:noHBand="0" w:noVBand="1"/>
          </w:tblPr>
        </w:tblPrChange>
      </w:tblPr>
      <w:tblGrid>
        <w:gridCol w:w="2152"/>
        <w:gridCol w:w="965"/>
        <w:gridCol w:w="779"/>
        <w:gridCol w:w="2293"/>
        <w:gridCol w:w="4585"/>
        <w:tblGridChange w:id="91">
          <w:tblGrid>
            <w:gridCol w:w="2182"/>
            <w:gridCol w:w="867"/>
            <w:gridCol w:w="939"/>
            <w:gridCol w:w="1997"/>
            <w:gridCol w:w="5421"/>
          </w:tblGrid>
        </w:tblGridChange>
      </w:tblGrid>
      <w:tr w:rsidR="005E119E" w:rsidRPr="006B3567" w14:paraId="26B245E6" w14:textId="77777777" w:rsidTr="005E119E">
        <w:trPr>
          <w:ins w:id="9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5E119E" w:rsidRPr="005E119E" w:rsidRDefault="005E119E" w:rsidP="006B3567">
            <w:pPr>
              <w:widowControl/>
              <w:spacing w:before="0" w:line="240" w:lineRule="auto"/>
              <w:rPr>
                <w:ins w:id="94" w:author="Jack Watts" w:date="2021-04-09T21:00:00Z"/>
                <w:rFonts w:eastAsia="Times New Roman"/>
                <w:sz w:val="20"/>
                <w:szCs w:val="20"/>
                <w:lang w:val="en-GB" w:eastAsia="en-GB"/>
                <w:rPrChange w:id="95" w:author="Jack Watts" w:date="2021-04-12T20:29:00Z">
                  <w:rPr>
                    <w:ins w:id="96" w:author="Jack Watts" w:date="2021-04-09T21:00:00Z"/>
                    <w:rFonts w:ascii="Times New Roman" w:eastAsia="Times New Roman" w:hAnsi="Times New Roman" w:cs="Times New Roman"/>
                    <w:sz w:val="24"/>
                    <w:szCs w:val="24"/>
                    <w:lang w:val="en-GB" w:eastAsia="en-GB"/>
                  </w:rPr>
                </w:rPrChange>
              </w:rPr>
            </w:pPr>
            <w:ins w:id="97" w:author="Jack Watts" w:date="2021-04-09T21:00:00Z">
              <w:r w:rsidRPr="005E119E">
                <w:rPr>
                  <w:rFonts w:eastAsia="Times New Roman"/>
                  <w:b/>
                  <w:bCs/>
                  <w:color w:val="000000"/>
                  <w:sz w:val="20"/>
                  <w:szCs w:val="20"/>
                  <w:lang w:val="en-GB" w:eastAsia="en-GB"/>
                  <w:rPrChange w:id="98" w:author="Jack Watts" w:date="2021-04-12T20:29:00Z">
                    <w:rPr>
                      <w:rFonts w:ascii="Arial" w:eastAsia="Times New Roman" w:hAnsi="Arial" w:cs="Arial"/>
                      <w:b/>
                      <w:bCs/>
                      <w:color w:val="000000"/>
                      <w:sz w:val="16"/>
                      <w:szCs w:val="16"/>
                      <w:lang w:val="en-GB" w:eastAsia="en-GB"/>
                    </w:rPr>
                  </w:rPrChange>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5E119E" w:rsidRPr="005E119E" w:rsidRDefault="005E119E" w:rsidP="006B3567">
            <w:pPr>
              <w:widowControl/>
              <w:spacing w:before="0" w:line="240" w:lineRule="auto"/>
              <w:jc w:val="center"/>
              <w:rPr>
                <w:ins w:id="100" w:author="Jack Watts" w:date="2021-04-09T21:00:00Z"/>
                <w:rFonts w:eastAsia="Times New Roman"/>
                <w:sz w:val="20"/>
                <w:szCs w:val="20"/>
                <w:lang w:val="en-GB" w:eastAsia="en-GB"/>
                <w:rPrChange w:id="101" w:author="Jack Watts" w:date="2021-04-12T20:29:00Z">
                  <w:rPr>
                    <w:ins w:id="102" w:author="Jack Watts" w:date="2021-04-09T21:00:00Z"/>
                    <w:rFonts w:ascii="Times New Roman" w:eastAsia="Times New Roman" w:hAnsi="Times New Roman" w:cs="Times New Roman"/>
                    <w:sz w:val="24"/>
                    <w:szCs w:val="24"/>
                    <w:lang w:val="en-GB" w:eastAsia="en-GB"/>
                  </w:rPr>
                </w:rPrChange>
              </w:rPr>
            </w:pPr>
            <w:ins w:id="103" w:author="Jack Watts" w:date="2021-04-09T21:00:00Z">
              <w:r w:rsidRPr="005E119E">
                <w:rPr>
                  <w:rFonts w:eastAsia="Times New Roman"/>
                  <w:b/>
                  <w:bCs/>
                  <w:color w:val="000000"/>
                  <w:sz w:val="20"/>
                  <w:szCs w:val="20"/>
                  <w:lang w:val="en-GB" w:eastAsia="en-GB"/>
                  <w:rPrChange w:id="104" w:author="Jack Watts" w:date="2021-04-12T20:29:00Z">
                    <w:rPr>
                      <w:rFonts w:ascii="Arial" w:eastAsia="Times New Roman" w:hAnsi="Arial" w:cs="Arial"/>
                      <w:b/>
                      <w:bCs/>
                      <w:color w:val="000000"/>
                      <w:sz w:val="16"/>
                      <w:szCs w:val="16"/>
                      <w:lang w:val="en-GB" w:eastAsia="en-GB"/>
                    </w:rPr>
                  </w:rPrChange>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5E119E" w:rsidRPr="005E119E" w:rsidRDefault="005E119E" w:rsidP="006B3567">
            <w:pPr>
              <w:widowControl/>
              <w:spacing w:before="0" w:line="240" w:lineRule="auto"/>
              <w:jc w:val="center"/>
              <w:rPr>
                <w:ins w:id="106" w:author="Jack Watts" w:date="2021-04-09T21:00:00Z"/>
                <w:rFonts w:eastAsia="Times New Roman"/>
                <w:sz w:val="20"/>
                <w:szCs w:val="20"/>
                <w:lang w:val="en-GB" w:eastAsia="en-GB"/>
                <w:rPrChange w:id="107" w:author="Jack Watts" w:date="2021-04-12T20:29:00Z">
                  <w:rPr>
                    <w:ins w:id="108" w:author="Jack Watts" w:date="2021-04-09T21:00:00Z"/>
                    <w:rFonts w:ascii="Times New Roman" w:eastAsia="Times New Roman" w:hAnsi="Times New Roman" w:cs="Times New Roman"/>
                    <w:sz w:val="24"/>
                    <w:szCs w:val="24"/>
                    <w:lang w:val="en-GB" w:eastAsia="en-GB"/>
                  </w:rPr>
                </w:rPrChange>
              </w:rPr>
            </w:pPr>
            <w:ins w:id="109" w:author="Jack Watts" w:date="2021-04-09T21:00:00Z">
              <w:r w:rsidRPr="005E119E">
                <w:rPr>
                  <w:rFonts w:eastAsia="Times New Roman"/>
                  <w:b/>
                  <w:bCs/>
                  <w:color w:val="000000"/>
                  <w:sz w:val="20"/>
                  <w:szCs w:val="20"/>
                  <w:lang w:val="en-GB" w:eastAsia="en-GB"/>
                  <w:rPrChange w:id="110" w:author="Jack Watts" w:date="2021-04-12T20:29:00Z">
                    <w:rPr>
                      <w:rFonts w:ascii="Arial" w:eastAsia="Times New Roman" w:hAnsi="Arial" w:cs="Arial"/>
                      <w:b/>
                      <w:bCs/>
                      <w:color w:val="000000"/>
                      <w:sz w:val="16"/>
                      <w:szCs w:val="16"/>
                      <w:lang w:val="en-GB" w:eastAsia="en-GB"/>
                    </w:rPr>
                  </w:rPrChange>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5E119E" w:rsidRPr="005E119E" w:rsidRDefault="005E119E" w:rsidP="006B3567">
            <w:pPr>
              <w:widowControl/>
              <w:spacing w:before="0" w:line="240" w:lineRule="auto"/>
              <w:rPr>
                <w:ins w:id="112" w:author="Jack Watts" w:date="2021-04-09T21:00:00Z"/>
                <w:rFonts w:eastAsia="Times New Roman"/>
                <w:sz w:val="20"/>
                <w:szCs w:val="20"/>
                <w:lang w:val="en-GB" w:eastAsia="en-GB"/>
                <w:rPrChange w:id="113" w:author="Jack Watts" w:date="2021-04-12T20:29:00Z">
                  <w:rPr>
                    <w:ins w:id="114" w:author="Jack Watts" w:date="2021-04-09T21:00:00Z"/>
                    <w:rFonts w:ascii="Times New Roman" w:eastAsia="Times New Roman" w:hAnsi="Times New Roman" w:cs="Times New Roman"/>
                    <w:sz w:val="24"/>
                    <w:szCs w:val="24"/>
                    <w:lang w:val="en-GB" w:eastAsia="en-GB"/>
                  </w:rPr>
                </w:rPrChange>
              </w:rPr>
            </w:pPr>
            <w:ins w:id="115" w:author="Jack Watts" w:date="2021-04-09T21:00:00Z">
              <w:r w:rsidRPr="005E119E">
                <w:rPr>
                  <w:rFonts w:eastAsia="Times New Roman"/>
                  <w:b/>
                  <w:bCs/>
                  <w:color w:val="000000"/>
                  <w:sz w:val="20"/>
                  <w:szCs w:val="20"/>
                  <w:lang w:val="en-GB" w:eastAsia="en-GB"/>
                  <w:rPrChange w:id="116" w:author="Jack Watts" w:date="2021-04-12T20:29:00Z">
                    <w:rPr>
                      <w:rFonts w:ascii="Arial" w:eastAsia="Times New Roman" w:hAnsi="Arial" w:cs="Arial"/>
                      <w:b/>
                      <w:bCs/>
                      <w:color w:val="000000"/>
                      <w:sz w:val="16"/>
                      <w:szCs w:val="16"/>
                      <w:lang w:val="en-GB" w:eastAsia="en-GB"/>
                    </w:rPr>
                  </w:rPrChange>
                </w:rPr>
                <w:t>Parent Elemen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5E119E" w:rsidRPr="005E119E" w:rsidRDefault="005E119E" w:rsidP="006B3567">
            <w:pPr>
              <w:widowControl/>
              <w:spacing w:before="0" w:line="240" w:lineRule="auto"/>
              <w:jc w:val="center"/>
              <w:rPr>
                <w:ins w:id="118" w:author="Jack Watts" w:date="2021-04-09T21:00:00Z"/>
                <w:rFonts w:eastAsia="Times New Roman"/>
                <w:sz w:val="20"/>
                <w:szCs w:val="20"/>
                <w:lang w:val="en-GB" w:eastAsia="en-GB"/>
                <w:rPrChange w:id="119" w:author="Jack Watts" w:date="2021-04-12T20:29:00Z">
                  <w:rPr>
                    <w:ins w:id="120" w:author="Jack Watts" w:date="2021-04-09T21:00:00Z"/>
                    <w:rFonts w:ascii="Times New Roman" w:eastAsia="Times New Roman" w:hAnsi="Times New Roman" w:cs="Times New Roman"/>
                    <w:sz w:val="24"/>
                    <w:szCs w:val="24"/>
                    <w:lang w:val="en-GB" w:eastAsia="en-GB"/>
                  </w:rPr>
                </w:rPrChange>
              </w:rPr>
            </w:pPr>
            <w:ins w:id="121" w:author="Jack Watts" w:date="2021-04-09T21:00:00Z">
              <w:r w:rsidRPr="005E119E">
                <w:rPr>
                  <w:rFonts w:eastAsia="Times New Roman"/>
                  <w:b/>
                  <w:bCs/>
                  <w:color w:val="000000"/>
                  <w:sz w:val="20"/>
                  <w:szCs w:val="20"/>
                  <w:lang w:val="en-GB" w:eastAsia="en-GB"/>
                  <w:rPrChange w:id="122" w:author="Jack Watts" w:date="2021-04-12T20:29:00Z">
                    <w:rPr>
                      <w:rFonts w:ascii="Arial" w:eastAsia="Times New Roman" w:hAnsi="Arial" w:cs="Arial"/>
                      <w:b/>
                      <w:bCs/>
                      <w:color w:val="000000"/>
                      <w:sz w:val="16"/>
                      <w:szCs w:val="16"/>
                      <w:lang w:val="en-GB" w:eastAsia="en-GB"/>
                    </w:rPr>
                  </w:rPrChange>
                </w:rPr>
                <w:t>Issue</w:t>
              </w:r>
            </w:ins>
          </w:p>
        </w:tc>
      </w:tr>
      <w:tr w:rsidR="005E119E" w:rsidRPr="006B3567" w14:paraId="33E3F08B" w14:textId="77777777" w:rsidTr="005E119E">
        <w:trPr>
          <w:ins w:id="12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5E119E" w:rsidRPr="005E119E" w:rsidRDefault="005E119E" w:rsidP="006B3567">
            <w:pPr>
              <w:widowControl/>
              <w:spacing w:before="0" w:line="240" w:lineRule="auto"/>
              <w:rPr>
                <w:ins w:id="125" w:author="Jack Watts" w:date="2021-04-09T21:00:00Z"/>
                <w:rFonts w:eastAsia="Times New Roman"/>
                <w:sz w:val="20"/>
                <w:szCs w:val="20"/>
                <w:lang w:val="en-GB" w:eastAsia="en-GB"/>
                <w:rPrChange w:id="126" w:author="Jack Watts" w:date="2021-04-12T20:29:00Z">
                  <w:rPr>
                    <w:ins w:id="127" w:author="Jack Watts" w:date="2021-04-09T21:00:00Z"/>
                    <w:rFonts w:ascii="Times New Roman" w:eastAsia="Times New Roman" w:hAnsi="Times New Roman" w:cs="Times New Roman"/>
                    <w:sz w:val="24"/>
                    <w:szCs w:val="24"/>
                    <w:lang w:val="en-GB" w:eastAsia="en-GB"/>
                  </w:rPr>
                </w:rPrChange>
              </w:rPr>
            </w:pPr>
            <w:ins w:id="128" w:author="Jack Watts" w:date="2021-04-09T21:00:00Z">
              <w:r w:rsidRPr="005E119E">
                <w:rPr>
                  <w:rFonts w:eastAsia="Times New Roman"/>
                  <w:color w:val="000000"/>
                  <w:sz w:val="20"/>
                  <w:szCs w:val="20"/>
                  <w:lang w:val="en-GB" w:eastAsia="en-GB"/>
                  <w:rPrChange w:id="129" w:author="Jack Watts" w:date="2021-04-12T20:29:00Z">
                    <w:rPr>
                      <w:rFonts w:ascii="Arial" w:eastAsia="Times New Roman" w:hAnsi="Arial" w:cs="Arial"/>
                      <w:color w:val="000000"/>
                      <w:sz w:val="16"/>
                      <w:szCs w:val="16"/>
                      <w:lang w:val="en-GB" w:eastAsia="en-GB"/>
                    </w:rPr>
                  </w:rPrChange>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5E119E" w:rsidRPr="005E119E" w:rsidRDefault="005E119E" w:rsidP="006B3567">
            <w:pPr>
              <w:widowControl/>
              <w:spacing w:before="0" w:line="240" w:lineRule="auto"/>
              <w:jc w:val="center"/>
              <w:rPr>
                <w:ins w:id="131" w:author="Jack Watts" w:date="2021-04-09T21:00:00Z"/>
                <w:rFonts w:eastAsia="Times New Roman"/>
                <w:sz w:val="20"/>
                <w:szCs w:val="20"/>
                <w:lang w:val="en-GB" w:eastAsia="en-GB"/>
                <w:rPrChange w:id="132" w:author="Jack Watts" w:date="2021-04-12T20:29:00Z">
                  <w:rPr>
                    <w:ins w:id="133" w:author="Jack Watts" w:date="2021-04-09T21:00:00Z"/>
                    <w:rFonts w:ascii="Times New Roman" w:eastAsia="Times New Roman" w:hAnsi="Times New Roman" w:cs="Times New Roman"/>
                    <w:sz w:val="24"/>
                    <w:szCs w:val="24"/>
                    <w:lang w:val="en-GB" w:eastAsia="en-GB"/>
                  </w:rPr>
                </w:rPrChange>
              </w:rPr>
            </w:pPr>
            <w:ins w:id="134" w:author="Jack Watts" w:date="2021-04-09T21:00:00Z">
              <w:r w:rsidRPr="005E119E">
                <w:rPr>
                  <w:rFonts w:eastAsia="Times New Roman"/>
                  <w:color w:val="000000"/>
                  <w:sz w:val="20"/>
                  <w:szCs w:val="20"/>
                  <w:lang w:val="en-GB" w:eastAsia="en-GB"/>
                  <w:rPrChange w:id="13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5E119E" w:rsidRPr="005E119E" w:rsidRDefault="005E119E" w:rsidP="006B3567">
            <w:pPr>
              <w:widowControl/>
              <w:spacing w:before="0" w:line="240" w:lineRule="auto"/>
              <w:jc w:val="center"/>
              <w:rPr>
                <w:ins w:id="137" w:author="Jack Watts" w:date="2021-04-09T21:00:00Z"/>
                <w:rFonts w:eastAsia="Times New Roman"/>
                <w:sz w:val="20"/>
                <w:szCs w:val="20"/>
                <w:lang w:val="en-GB" w:eastAsia="en-GB"/>
                <w:rPrChange w:id="138" w:author="Jack Watts" w:date="2021-04-12T20:29:00Z">
                  <w:rPr>
                    <w:ins w:id="139" w:author="Jack Watts" w:date="2021-04-09T21:00:00Z"/>
                    <w:rFonts w:ascii="Times New Roman" w:eastAsia="Times New Roman" w:hAnsi="Times New Roman" w:cs="Times New Roman"/>
                    <w:sz w:val="24"/>
                    <w:szCs w:val="24"/>
                    <w:lang w:val="en-GB" w:eastAsia="en-GB"/>
                  </w:rPr>
                </w:rPrChange>
              </w:rPr>
            </w:pPr>
            <w:ins w:id="140" w:author="Jack Watts" w:date="2021-04-09T21:00:00Z">
              <w:r w:rsidRPr="005E119E">
                <w:rPr>
                  <w:rFonts w:eastAsia="Times New Roman"/>
                  <w:color w:val="000000"/>
                  <w:sz w:val="20"/>
                  <w:szCs w:val="20"/>
                  <w:lang w:val="en-GB" w:eastAsia="en-GB"/>
                  <w:rPrChange w:id="14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5E119E" w:rsidRPr="005E119E" w:rsidRDefault="005E119E" w:rsidP="006B3567">
            <w:pPr>
              <w:widowControl/>
              <w:spacing w:before="0" w:line="240" w:lineRule="auto"/>
              <w:rPr>
                <w:ins w:id="143" w:author="Jack Watts" w:date="2021-04-09T21:00:00Z"/>
                <w:rFonts w:eastAsia="Times New Roman"/>
                <w:sz w:val="20"/>
                <w:szCs w:val="20"/>
                <w:lang w:val="en-GB" w:eastAsia="en-GB"/>
                <w:rPrChange w:id="144" w:author="Jack Watts" w:date="2021-04-12T20:29:00Z">
                  <w:rPr>
                    <w:ins w:id="145" w:author="Jack Watts" w:date="2021-04-09T21:00:00Z"/>
                    <w:rFonts w:ascii="Times New Roman" w:eastAsia="Times New Roman" w:hAnsi="Times New Roman" w:cs="Times New Roman"/>
                    <w:sz w:val="24"/>
                    <w:szCs w:val="24"/>
                    <w:lang w:val="en-GB" w:eastAsia="en-GB"/>
                  </w:rPr>
                </w:rPrChange>
              </w:rPr>
            </w:pPr>
            <w:ins w:id="146" w:author="Jack Watts" w:date="2021-04-09T21:00:00Z">
              <w:r w:rsidRPr="005E119E">
                <w:rPr>
                  <w:rFonts w:eastAsia="Times New Roman"/>
                  <w:color w:val="000000"/>
                  <w:sz w:val="20"/>
                  <w:szCs w:val="20"/>
                  <w:lang w:val="en-GB" w:eastAsia="en-GB"/>
                  <w:rPrChange w:id="147"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5E119E" w:rsidRPr="005E119E" w:rsidRDefault="005E119E" w:rsidP="006B3567">
            <w:pPr>
              <w:widowControl/>
              <w:spacing w:before="0" w:line="240" w:lineRule="auto"/>
              <w:rPr>
                <w:ins w:id="149" w:author="Jack Watts" w:date="2021-04-09T21:00:00Z"/>
                <w:rFonts w:eastAsia="Times New Roman"/>
                <w:sz w:val="20"/>
                <w:szCs w:val="20"/>
                <w:lang w:val="en-GB" w:eastAsia="en-GB"/>
                <w:rPrChange w:id="150" w:author="Jack Watts" w:date="2021-04-12T20:29:00Z">
                  <w:rPr>
                    <w:ins w:id="151" w:author="Jack Watts" w:date="2021-04-09T21:00:00Z"/>
                    <w:rFonts w:ascii="Times New Roman" w:eastAsia="Times New Roman" w:hAnsi="Times New Roman" w:cs="Times New Roman"/>
                    <w:sz w:val="24"/>
                    <w:szCs w:val="24"/>
                    <w:lang w:val="en-GB" w:eastAsia="en-GB"/>
                  </w:rPr>
                </w:rPrChange>
              </w:rPr>
            </w:pPr>
            <w:ins w:id="152" w:author="Jack Watts" w:date="2021-04-09T21:00:00Z">
              <w:r w:rsidRPr="005E119E">
                <w:rPr>
                  <w:rFonts w:eastAsia="Times New Roman"/>
                  <w:color w:val="000000"/>
                  <w:sz w:val="20"/>
                  <w:szCs w:val="20"/>
                  <w:lang w:val="en-GB" w:eastAsia="en-GB"/>
                  <w:rPrChange w:id="153" w:author="Jack Watts" w:date="2021-04-12T20:29:00Z">
                    <w:rPr>
                      <w:rFonts w:ascii="Arial" w:eastAsia="Times New Roman" w:hAnsi="Arial" w:cs="Arial"/>
                      <w:color w:val="000000"/>
                      <w:sz w:val="16"/>
                      <w:szCs w:val="16"/>
                      <w:lang w:val="en-GB" w:eastAsia="en-GB"/>
                    </w:rPr>
                  </w:rPrChange>
                </w:rPr>
                <w:t>Unable to properly identify the title of the content.</w:t>
              </w:r>
            </w:ins>
          </w:p>
        </w:tc>
      </w:tr>
      <w:tr w:rsidR="005E119E" w:rsidRPr="006B3567" w14:paraId="136C78F6" w14:textId="77777777" w:rsidTr="005E119E">
        <w:trPr>
          <w:ins w:id="15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5E119E" w:rsidRPr="005E119E" w:rsidRDefault="005E119E" w:rsidP="006B3567">
            <w:pPr>
              <w:widowControl/>
              <w:spacing w:before="0" w:line="240" w:lineRule="auto"/>
              <w:rPr>
                <w:ins w:id="156" w:author="Jack Watts" w:date="2021-04-09T21:00:00Z"/>
                <w:rFonts w:eastAsia="Times New Roman"/>
                <w:sz w:val="20"/>
                <w:szCs w:val="20"/>
                <w:lang w:val="en-GB" w:eastAsia="en-GB"/>
                <w:rPrChange w:id="157" w:author="Jack Watts" w:date="2021-04-12T20:29:00Z">
                  <w:rPr>
                    <w:ins w:id="158" w:author="Jack Watts" w:date="2021-04-09T21:00:00Z"/>
                    <w:rFonts w:ascii="Times New Roman" w:eastAsia="Times New Roman" w:hAnsi="Times New Roman" w:cs="Times New Roman"/>
                    <w:sz w:val="24"/>
                    <w:szCs w:val="24"/>
                    <w:lang w:val="en-GB" w:eastAsia="en-GB"/>
                  </w:rPr>
                </w:rPrChange>
              </w:rPr>
            </w:pPr>
            <w:ins w:id="159" w:author="Jack Watts" w:date="2021-04-09T21:00:00Z">
              <w:r w:rsidRPr="005E119E">
                <w:rPr>
                  <w:rFonts w:eastAsia="Times New Roman"/>
                  <w:color w:val="000000"/>
                  <w:sz w:val="20"/>
                  <w:szCs w:val="20"/>
                  <w:lang w:val="en-GB" w:eastAsia="en-GB"/>
                  <w:rPrChange w:id="160" w:author="Jack Watts" w:date="2021-04-12T20:29:00Z">
                    <w:rPr>
                      <w:rFonts w:ascii="Arial" w:eastAsia="Times New Roman" w:hAnsi="Arial" w:cs="Arial"/>
                      <w:color w:val="000000"/>
                      <w:sz w:val="16"/>
                      <w:szCs w:val="16"/>
                      <w:lang w:val="en-GB" w:eastAsia="en-GB"/>
                    </w:rPr>
                  </w:rPrChange>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5E119E" w:rsidRPr="005E119E" w:rsidRDefault="005E119E" w:rsidP="006B3567">
            <w:pPr>
              <w:widowControl/>
              <w:spacing w:before="0" w:line="240" w:lineRule="auto"/>
              <w:jc w:val="center"/>
              <w:rPr>
                <w:ins w:id="162" w:author="Jack Watts" w:date="2021-04-09T21:00:00Z"/>
                <w:rFonts w:eastAsia="Times New Roman"/>
                <w:sz w:val="20"/>
                <w:szCs w:val="20"/>
                <w:lang w:val="en-GB" w:eastAsia="en-GB"/>
                <w:rPrChange w:id="163" w:author="Jack Watts" w:date="2021-04-12T20:29:00Z">
                  <w:rPr>
                    <w:ins w:id="164" w:author="Jack Watts" w:date="2021-04-09T21:00:00Z"/>
                    <w:rFonts w:ascii="Times New Roman" w:eastAsia="Times New Roman" w:hAnsi="Times New Roman" w:cs="Times New Roman"/>
                    <w:sz w:val="24"/>
                    <w:szCs w:val="24"/>
                    <w:lang w:val="en-GB" w:eastAsia="en-GB"/>
                  </w:rPr>
                </w:rPrChange>
              </w:rPr>
            </w:pPr>
            <w:ins w:id="165" w:author="Jack Watts" w:date="2021-04-09T21:00:00Z">
              <w:r w:rsidRPr="005E119E">
                <w:rPr>
                  <w:rFonts w:eastAsia="Times New Roman"/>
                  <w:color w:val="000000"/>
                  <w:sz w:val="20"/>
                  <w:szCs w:val="20"/>
                  <w:lang w:val="en-GB" w:eastAsia="en-GB"/>
                  <w:rPrChange w:id="16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5E119E" w:rsidRPr="005E119E" w:rsidRDefault="005E119E" w:rsidP="006B3567">
            <w:pPr>
              <w:widowControl/>
              <w:spacing w:before="0" w:line="240" w:lineRule="auto"/>
              <w:jc w:val="center"/>
              <w:rPr>
                <w:ins w:id="168" w:author="Jack Watts" w:date="2021-04-09T21:00:00Z"/>
                <w:rFonts w:eastAsia="Times New Roman"/>
                <w:sz w:val="20"/>
                <w:szCs w:val="20"/>
                <w:lang w:val="en-GB" w:eastAsia="en-GB"/>
                <w:rPrChange w:id="169" w:author="Jack Watts" w:date="2021-04-12T20:29:00Z">
                  <w:rPr>
                    <w:ins w:id="170" w:author="Jack Watts" w:date="2021-04-09T21:00:00Z"/>
                    <w:rFonts w:ascii="Times New Roman" w:eastAsia="Times New Roman" w:hAnsi="Times New Roman" w:cs="Times New Roman"/>
                    <w:sz w:val="24"/>
                    <w:szCs w:val="24"/>
                    <w:lang w:val="en-GB" w:eastAsia="en-GB"/>
                  </w:rPr>
                </w:rPrChange>
              </w:rPr>
            </w:pPr>
            <w:ins w:id="171" w:author="Jack Watts" w:date="2021-04-09T21:00:00Z">
              <w:r w:rsidRPr="005E119E">
                <w:rPr>
                  <w:rFonts w:eastAsia="Times New Roman"/>
                  <w:color w:val="000000"/>
                  <w:sz w:val="20"/>
                  <w:szCs w:val="20"/>
                  <w:lang w:val="en-GB" w:eastAsia="en-GB"/>
                  <w:rPrChange w:id="17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5E119E" w:rsidRPr="005E119E" w:rsidRDefault="005E119E" w:rsidP="006B3567">
            <w:pPr>
              <w:widowControl/>
              <w:spacing w:before="0" w:line="240" w:lineRule="auto"/>
              <w:rPr>
                <w:ins w:id="174" w:author="Jack Watts" w:date="2021-04-09T21:00:00Z"/>
                <w:rFonts w:eastAsia="Times New Roman"/>
                <w:sz w:val="20"/>
                <w:szCs w:val="20"/>
                <w:lang w:val="en-GB" w:eastAsia="en-GB"/>
                <w:rPrChange w:id="175" w:author="Jack Watts" w:date="2021-04-12T20:29:00Z">
                  <w:rPr>
                    <w:ins w:id="176" w:author="Jack Watts" w:date="2021-04-09T21:00:00Z"/>
                    <w:rFonts w:ascii="Times New Roman" w:eastAsia="Times New Roman" w:hAnsi="Times New Roman" w:cs="Times New Roman"/>
                    <w:sz w:val="24"/>
                    <w:szCs w:val="24"/>
                    <w:lang w:val="en-GB" w:eastAsia="en-GB"/>
                  </w:rPr>
                </w:rPrChange>
              </w:rPr>
            </w:pPr>
            <w:ins w:id="177" w:author="Jack Watts" w:date="2021-04-09T21:00:00Z">
              <w:r w:rsidRPr="005E119E">
                <w:rPr>
                  <w:rFonts w:eastAsia="Times New Roman"/>
                  <w:color w:val="000000"/>
                  <w:sz w:val="20"/>
                  <w:szCs w:val="20"/>
                  <w:lang w:val="en-GB" w:eastAsia="en-GB"/>
                  <w:rPrChange w:id="178"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5E119E" w:rsidRPr="005E119E" w:rsidRDefault="005E119E" w:rsidP="006B3567">
            <w:pPr>
              <w:widowControl/>
              <w:spacing w:before="0" w:line="240" w:lineRule="auto"/>
              <w:rPr>
                <w:ins w:id="180" w:author="Jack Watts" w:date="2021-04-09T21:00:00Z"/>
                <w:rFonts w:eastAsia="Times New Roman"/>
                <w:sz w:val="20"/>
                <w:szCs w:val="20"/>
                <w:lang w:val="en-GB" w:eastAsia="en-GB"/>
                <w:rPrChange w:id="181" w:author="Jack Watts" w:date="2021-04-12T20:29:00Z">
                  <w:rPr>
                    <w:ins w:id="182" w:author="Jack Watts" w:date="2021-04-09T21:00:00Z"/>
                    <w:rFonts w:ascii="Times New Roman" w:eastAsia="Times New Roman" w:hAnsi="Times New Roman" w:cs="Times New Roman"/>
                    <w:sz w:val="24"/>
                    <w:szCs w:val="24"/>
                    <w:lang w:val="en-GB" w:eastAsia="en-GB"/>
                  </w:rPr>
                </w:rPrChange>
              </w:rPr>
            </w:pPr>
            <w:ins w:id="183" w:author="Jack Watts" w:date="2021-04-09T21:00:00Z">
              <w:r w:rsidRPr="005E119E">
                <w:rPr>
                  <w:rFonts w:eastAsia="Times New Roman"/>
                  <w:color w:val="000000"/>
                  <w:sz w:val="20"/>
                  <w:szCs w:val="20"/>
                  <w:lang w:val="en-GB" w:eastAsia="en-GB"/>
                  <w:rPrChange w:id="184" w:author="Jack Watts" w:date="2021-04-12T20:29:00Z">
                    <w:rPr>
                      <w:rFonts w:ascii="Arial" w:eastAsia="Times New Roman" w:hAnsi="Arial" w:cs="Arial"/>
                      <w:color w:val="000000"/>
                      <w:sz w:val="16"/>
                      <w:szCs w:val="16"/>
                      <w:lang w:val="en-GB" w:eastAsia="en-GB"/>
                    </w:rPr>
                  </w:rPrChange>
                </w:rPr>
                <w:t>Unable to properly identify issuing identity.</w:t>
              </w:r>
            </w:ins>
          </w:p>
        </w:tc>
      </w:tr>
      <w:tr w:rsidR="005E119E" w:rsidRPr="006B3567" w14:paraId="767FF9E8" w14:textId="77777777" w:rsidTr="005E119E">
        <w:trPr>
          <w:ins w:id="18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5E119E" w:rsidRPr="005E119E" w:rsidRDefault="005E119E" w:rsidP="006B3567">
            <w:pPr>
              <w:widowControl/>
              <w:spacing w:before="0" w:line="240" w:lineRule="auto"/>
              <w:rPr>
                <w:ins w:id="187" w:author="Jack Watts" w:date="2021-04-09T21:00:00Z"/>
                <w:rFonts w:eastAsia="Times New Roman"/>
                <w:sz w:val="20"/>
                <w:szCs w:val="20"/>
                <w:lang w:val="en-GB" w:eastAsia="en-GB"/>
                <w:rPrChange w:id="188" w:author="Jack Watts" w:date="2021-04-12T20:29:00Z">
                  <w:rPr>
                    <w:ins w:id="189" w:author="Jack Watts" w:date="2021-04-09T21:00:00Z"/>
                    <w:rFonts w:ascii="Times New Roman" w:eastAsia="Times New Roman" w:hAnsi="Times New Roman" w:cs="Times New Roman"/>
                    <w:sz w:val="24"/>
                    <w:szCs w:val="24"/>
                    <w:lang w:val="en-GB" w:eastAsia="en-GB"/>
                  </w:rPr>
                </w:rPrChange>
              </w:rPr>
            </w:pPr>
            <w:ins w:id="190" w:author="Jack Watts" w:date="2021-04-09T21:00:00Z">
              <w:r w:rsidRPr="005E119E">
                <w:rPr>
                  <w:rFonts w:eastAsia="Times New Roman"/>
                  <w:color w:val="000000"/>
                  <w:sz w:val="20"/>
                  <w:szCs w:val="20"/>
                  <w:lang w:val="en-GB" w:eastAsia="en-GB"/>
                  <w:rPrChange w:id="191" w:author="Jack Watts" w:date="2021-04-12T20:29:00Z">
                    <w:rPr>
                      <w:rFonts w:ascii="Arial" w:eastAsia="Times New Roman" w:hAnsi="Arial" w:cs="Arial"/>
                      <w:color w:val="000000"/>
                      <w:sz w:val="16"/>
                      <w:szCs w:val="16"/>
                      <w:lang w:val="en-GB" w:eastAsia="en-GB"/>
                    </w:rPr>
                  </w:rPrChange>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5E119E" w:rsidRPr="005E119E" w:rsidRDefault="005E119E" w:rsidP="006B3567">
            <w:pPr>
              <w:widowControl/>
              <w:spacing w:before="0" w:line="240" w:lineRule="auto"/>
              <w:jc w:val="center"/>
              <w:rPr>
                <w:ins w:id="193" w:author="Jack Watts" w:date="2021-04-09T21:00:00Z"/>
                <w:rFonts w:eastAsia="Times New Roman"/>
                <w:sz w:val="20"/>
                <w:szCs w:val="20"/>
                <w:lang w:val="en-GB" w:eastAsia="en-GB"/>
                <w:rPrChange w:id="194" w:author="Jack Watts" w:date="2021-04-12T20:29:00Z">
                  <w:rPr>
                    <w:ins w:id="195" w:author="Jack Watts" w:date="2021-04-09T21:00:00Z"/>
                    <w:rFonts w:ascii="Times New Roman" w:eastAsia="Times New Roman" w:hAnsi="Times New Roman" w:cs="Times New Roman"/>
                    <w:sz w:val="24"/>
                    <w:szCs w:val="24"/>
                    <w:lang w:val="en-GB" w:eastAsia="en-GB"/>
                  </w:rPr>
                </w:rPrChange>
              </w:rPr>
            </w:pPr>
            <w:ins w:id="196" w:author="Jack Watts" w:date="2021-04-09T21:00:00Z">
              <w:r w:rsidRPr="005E119E">
                <w:rPr>
                  <w:rFonts w:eastAsia="Times New Roman"/>
                  <w:color w:val="000000"/>
                  <w:sz w:val="20"/>
                  <w:szCs w:val="20"/>
                  <w:lang w:val="en-GB" w:eastAsia="en-GB"/>
                  <w:rPrChange w:id="19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5E119E" w:rsidRPr="005E119E" w:rsidRDefault="005E119E" w:rsidP="006B3567">
            <w:pPr>
              <w:widowControl/>
              <w:spacing w:before="0" w:line="240" w:lineRule="auto"/>
              <w:jc w:val="center"/>
              <w:rPr>
                <w:ins w:id="199" w:author="Jack Watts" w:date="2021-04-09T21:00:00Z"/>
                <w:rFonts w:eastAsia="Times New Roman"/>
                <w:sz w:val="20"/>
                <w:szCs w:val="20"/>
                <w:lang w:val="en-GB" w:eastAsia="en-GB"/>
                <w:rPrChange w:id="200" w:author="Jack Watts" w:date="2021-04-12T20:29:00Z">
                  <w:rPr>
                    <w:ins w:id="201" w:author="Jack Watts" w:date="2021-04-09T21:00:00Z"/>
                    <w:rFonts w:ascii="Times New Roman" w:eastAsia="Times New Roman" w:hAnsi="Times New Roman" w:cs="Times New Roman"/>
                    <w:sz w:val="24"/>
                    <w:szCs w:val="24"/>
                    <w:lang w:val="en-GB" w:eastAsia="en-GB"/>
                  </w:rPr>
                </w:rPrChange>
              </w:rPr>
            </w:pPr>
            <w:ins w:id="202" w:author="Jack Watts" w:date="2021-04-09T21:00:00Z">
              <w:r w:rsidRPr="005E119E">
                <w:rPr>
                  <w:rFonts w:eastAsia="Times New Roman"/>
                  <w:color w:val="000000"/>
                  <w:sz w:val="20"/>
                  <w:szCs w:val="20"/>
                  <w:lang w:val="en-GB" w:eastAsia="en-GB"/>
                  <w:rPrChange w:id="203"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5E119E" w:rsidRPr="005E119E" w:rsidRDefault="005E119E" w:rsidP="006B3567">
            <w:pPr>
              <w:widowControl/>
              <w:spacing w:before="0" w:line="240" w:lineRule="auto"/>
              <w:rPr>
                <w:ins w:id="205" w:author="Jack Watts" w:date="2021-04-09T21:00:00Z"/>
                <w:rFonts w:eastAsia="Times New Roman"/>
                <w:sz w:val="20"/>
                <w:szCs w:val="20"/>
                <w:lang w:val="en-GB" w:eastAsia="en-GB"/>
                <w:rPrChange w:id="206" w:author="Jack Watts" w:date="2021-04-12T20:29:00Z">
                  <w:rPr>
                    <w:ins w:id="207" w:author="Jack Watts" w:date="2021-04-09T21:00:00Z"/>
                    <w:rFonts w:ascii="Times New Roman" w:eastAsia="Times New Roman" w:hAnsi="Times New Roman" w:cs="Times New Roman"/>
                    <w:sz w:val="24"/>
                    <w:szCs w:val="24"/>
                    <w:lang w:val="en-GB" w:eastAsia="en-GB"/>
                  </w:rPr>
                </w:rPrChange>
              </w:rPr>
            </w:pPr>
            <w:ins w:id="208" w:author="Jack Watts" w:date="2021-04-09T21:00:00Z">
              <w:r w:rsidRPr="005E119E">
                <w:rPr>
                  <w:rFonts w:eastAsia="Times New Roman"/>
                  <w:color w:val="000000"/>
                  <w:sz w:val="20"/>
                  <w:szCs w:val="20"/>
                  <w:lang w:val="en-GB" w:eastAsia="en-GB"/>
                  <w:rPrChange w:id="209"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5E119E" w:rsidRPr="005E119E" w:rsidRDefault="005E119E" w:rsidP="006B3567">
            <w:pPr>
              <w:widowControl/>
              <w:spacing w:before="0" w:line="240" w:lineRule="auto"/>
              <w:rPr>
                <w:ins w:id="211" w:author="Jack Watts" w:date="2021-04-09T21:00:00Z"/>
                <w:rFonts w:eastAsia="Times New Roman"/>
                <w:sz w:val="20"/>
                <w:szCs w:val="20"/>
                <w:lang w:val="en-GB" w:eastAsia="en-GB"/>
                <w:rPrChange w:id="212" w:author="Jack Watts" w:date="2021-04-12T20:29:00Z">
                  <w:rPr>
                    <w:ins w:id="213" w:author="Jack Watts" w:date="2021-04-09T21:00:00Z"/>
                    <w:rFonts w:ascii="Times New Roman" w:eastAsia="Times New Roman" w:hAnsi="Times New Roman" w:cs="Times New Roman"/>
                    <w:sz w:val="24"/>
                    <w:szCs w:val="24"/>
                    <w:lang w:val="en-GB" w:eastAsia="en-GB"/>
                  </w:rPr>
                </w:rPrChange>
              </w:rPr>
            </w:pPr>
            <w:ins w:id="214" w:author="Jack Watts" w:date="2021-04-09T21:00:00Z">
              <w:r w:rsidRPr="005E119E">
                <w:rPr>
                  <w:rFonts w:eastAsia="Times New Roman"/>
                  <w:color w:val="000000"/>
                  <w:sz w:val="20"/>
                  <w:szCs w:val="20"/>
                  <w:lang w:val="en-GB" w:eastAsia="en-GB"/>
                  <w:rPrChange w:id="215" w:author="Jack Watts" w:date="2021-04-12T20:29:00Z">
                    <w:rPr>
                      <w:rFonts w:ascii="Arial" w:eastAsia="Times New Roman" w:hAnsi="Arial" w:cs="Arial"/>
                      <w:color w:val="000000"/>
                      <w:sz w:val="16"/>
                      <w:szCs w:val="16"/>
                      <w:lang w:val="en-GB" w:eastAsia="en-GB"/>
                    </w:rPr>
                  </w:rPrChange>
                </w:rPr>
                <w:t>Unable to properly identify the origin of the content.</w:t>
              </w:r>
            </w:ins>
          </w:p>
        </w:tc>
      </w:tr>
      <w:tr w:rsidR="005E119E" w:rsidRPr="006B3567" w14:paraId="047A1D6D" w14:textId="77777777" w:rsidTr="005E119E">
        <w:trPr>
          <w:ins w:id="21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5E119E" w:rsidRPr="005E119E" w:rsidRDefault="005E119E" w:rsidP="006B3567">
            <w:pPr>
              <w:widowControl/>
              <w:spacing w:before="0" w:line="240" w:lineRule="auto"/>
              <w:rPr>
                <w:ins w:id="218" w:author="Jack Watts" w:date="2021-04-09T21:00:00Z"/>
                <w:rFonts w:eastAsia="Times New Roman"/>
                <w:sz w:val="20"/>
                <w:szCs w:val="20"/>
                <w:lang w:val="en-GB" w:eastAsia="en-GB"/>
                <w:rPrChange w:id="219" w:author="Jack Watts" w:date="2021-04-12T20:29:00Z">
                  <w:rPr>
                    <w:ins w:id="220" w:author="Jack Watts" w:date="2021-04-09T21:00:00Z"/>
                    <w:rFonts w:ascii="Times New Roman" w:eastAsia="Times New Roman" w:hAnsi="Times New Roman" w:cs="Times New Roman"/>
                    <w:sz w:val="24"/>
                    <w:szCs w:val="24"/>
                    <w:lang w:val="en-GB" w:eastAsia="en-GB"/>
                  </w:rPr>
                </w:rPrChange>
              </w:rPr>
            </w:pPr>
            <w:ins w:id="221" w:author="Jack Watts" w:date="2021-04-09T21:00:00Z">
              <w:r w:rsidRPr="005E119E">
                <w:rPr>
                  <w:rFonts w:eastAsia="Times New Roman"/>
                  <w:color w:val="000000"/>
                  <w:sz w:val="20"/>
                  <w:szCs w:val="20"/>
                  <w:lang w:val="en-GB" w:eastAsia="en-GB"/>
                  <w:rPrChange w:id="222" w:author="Jack Watts" w:date="2021-04-12T20:29:00Z">
                    <w:rPr>
                      <w:rFonts w:ascii="Arial" w:eastAsia="Times New Roman" w:hAnsi="Arial" w:cs="Arial"/>
                      <w:color w:val="000000"/>
                      <w:sz w:val="16"/>
                      <w:szCs w:val="16"/>
                      <w:lang w:val="en-GB" w:eastAsia="en-GB"/>
                    </w:rPr>
                  </w:rPrChange>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5E119E" w:rsidRPr="005E119E" w:rsidRDefault="005E119E" w:rsidP="006B3567">
            <w:pPr>
              <w:widowControl/>
              <w:spacing w:before="0" w:line="240" w:lineRule="auto"/>
              <w:jc w:val="center"/>
              <w:rPr>
                <w:ins w:id="224" w:author="Jack Watts" w:date="2021-04-09T21:00:00Z"/>
                <w:rFonts w:eastAsia="Times New Roman"/>
                <w:sz w:val="20"/>
                <w:szCs w:val="20"/>
                <w:lang w:val="en-GB" w:eastAsia="en-GB"/>
                <w:rPrChange w:id="225" w:author="Jack Watts" w:date="2021-04-12T20:29:00Z">
                  <w:rPr>
                    <w:ins w:id="226" w:author="Jack Watts" w:date="2021-04-09T21:00:00Z"/>
                    <w:rFonts w:ascii="Times New Roman" w:eastAsia="Times New Roman" w:hAnsi="Times New Roman" w:cs="Times New Roman"/>
                    <w:sz w:val="24"/>
                    <w:szCs w:val="24"/>
                    <w:lang w:val="en-GB" w:eastAsia="en-GB"/>
                  </w:rPr>
                </w:rPrChange>
              </w:rPr>
            </w:pPr>
            <w:ins w:id="227" w:author="Jack Watts" w:date="2021-04-09T21:00:00Z">
              <w:r w:rsidRPr="005E119E">
                <w:rPr>
                  <w:rFonts w:eastAsia="Times New Roman"/>
                  <w:color w:val="000000"/>
                  <w:sz w:val="20"/>
                  <w:szCs w:val="20"/>
                  <w:lang w:val="en-GB" w:eastAsia="en-GB"/>
                  <w:rPrChange w:id="22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5E119E" w:rsidRPr="005E119E" w:rsidRDefault="005E119E" w:rsidP="006B3567">
            <w:pPr>
              <w:widowControl/>
              <w:spacing w:before="0" w:line="240" w:lineRule="auto"/>
              <w:jc w:val="center"/>
              <w:rPr>
                <w:ins w:id="230" w:author="Jack Watts" w:date="2021-04-09T21:00:00Z"/>
                <w:rFonts w:eastAsia="Times New Roman"/>
                <w:sz w:val="20"/>
                <w:szCs w:val="20"/>
                <w:lang w:val="en-GB" w:eastAsia="en-GB"/>
                <w:rPrChange w:id="231" w:author="Jack Watts" w:date="2021-04-12T20:29:00Z">
                  <w:rPr>
                    <w:ins w:id="232" w:author="Jack Watts" w:date="2021-04-09T21:00:00Z"/>
                    <w:rFonts w:ascii="Times New Roman" w:eastAsia="Times New Roman" w:hAnsi="Times New Roman" w:cs="Times New Roman"/>
                    <w:sz w:val="24"/>
                    <w:szCs w:val="24"/>
                    <w:lang w:val="en-GB" w:eastAsia="en-GB"/>
                  </w:rPr>
                </w:rPrChange>
              </w:rPr>
            </w:pPr>
            <w:ins w:id="233" w:author="Jack Watts" w:date="2021-04-09T21:00:00Z">
              <w:r w:rsidRPr="005E119E">
                <w:rPr>
                  <w:rFonts w:eastAsia="Times New Roman"/>
                  <w:color w:val="000000"/>
                  <w:sz w:val="20"/>
                  <w:szCs w:val="20"/>
                  <w:lang w:val="en-GB" w:eastAsia="en-GB"/>
                  <w:rPrChange w:id="234"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5E119E" w:rsidRPr="005E119E" w:rsidRDefault="005E119E" w:rsidP="006B3567">
            <w:pPr>
              <w:widowControl/>
              <w:spacing w:before="0" w:line="240" w:lineRule="auto"/>
              <w:rPr>
                <w:ins w:id="236" w:author="Jack Watts" w:date="2021-04-09T21:00:00Z"/>
                <w:rFonts w:eastAsia="Times New Roman"/>
                <w:sz w:val="20"/>
                <w:szCs w:val="20"/>
                <w:lang w:val="en-GB" w:eastAsia="en-GB"/>
                <w:rPrChange w:id="237" w:author="Jack Watts" w:date="2021-04-12T20:29:00Z">
                  <w:rPr>
                    <w:ins w:id="238" w:author="Jack Watts" w:date="2021-04-09T21:00:00Z"/>
                    <w:rFonts w:ascii="Times New Roman" w:eastAsia="Times New Roman" w:hAnsi="Times New Roman" w:cs="Times New Roman"/>
                    <w:sz w:val="24"/>
                    <w:szCs w:val="24"/>
                    <w:lang w:val="en-GB" w:eastAsia="en-GB"/>
                  </w:rPr>
                </w:rPrChange>
              </w:rPr>
            </w:pPr>
            <w:ins w:id="239" w:author="Jack Watts" w:date="2021-04-09T21:00:00Z">
              <w:r w:rsidRPr="005E119E">
                <w:rPr>
                  <w:rFonts w:eastAsia="Times New Roman"/>
                  <w:color w:val="000000"/>
                  <w:sz w:val="20"/>
                  <w:szCs w:val="20"/>
                  <w:lang w:val="en-GB" w:eastAsia="en-GB"/>
                  <w:rPrChange w:id="240"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5E119E" w:rsidRPr="005E119E" w:rsidRDefault="005E119E" w:rsidP="006B3567">
            <w:pPr>
              <w:widowControl/>
              <w:spacing w:before="0" w:line="240" w:lineRule="auto"/>
              <w:rPr>
                <w:ins w:id="242" w:author="Jack Watts" w:date="2021-04-09T21:00:00Z"/>
                <w:rFonts w:eastAsia="Times New Roman"/>
                <w:sz w:val="20"/>
                <w:szCs w:val="20"/>
                <w:lang w:val="en-GB" w:eastAsia="en-GB"/>
                <w:rPrChange w:id="243" w:author="Jack Watts" w:date="2021-04-12T20:29:00Z">
                  <w:rPr>
                    <w:ins w:id="244" w:author="Jack Watts" w:date="2021-04-09T21:00:00Z"/>
                    <w:rFonts w:ascii="Times New Roman" w:eastAsia="Times New Roman" w:hAnsi="Times New Roman" w:cs="Times New Roman"/>
                    <w:sz w:val="24"/>
                    <w:szCs w:val="24"/>
                    <w:lang w:val="en-GB" w:eastAsia="en-GB"/>
                  </w:rPr>
                </w:rPrChange>
              </w:rPr>
            </w:pPr>
            <w:ins w:id="245" w:author="Jack Watts" w:date="2021-04-09T21:00:00Z">
              <w:r w:rsidRPr="005E119E">
                <w:rPr>
                  <w:rFonts w:eastAsia="Times New Roman"/>
                  <w:color w:val="000000"/>
                  <w:sz w:val="20"/>
                  <w:szCs w:val="20"/>
                  <w:lang w:val="en-GB" w:eastAsia="en-GB"/>
                  <w:rPrChange w:id="246" w:author="Jack Watts" w:date="2021-04-12T20:29:00Z">
                    <w:rPr>
                      <w:rFonts w:ascii="Arial" w:eastAsia="Times New Roman" w:hAnsi="Arial" w:cs="Arial"/>
                      <w:color w:val="000000"/>
                      <w:sz w:val="16"/>
                      <w:szCs w:val="16"/>
                      <w:lang w:val="en-GB" w:eastAsia="en-GB"/>
                    </w:rPr>
                  </w:rPrChange>
                </w:rPr>
                <w:t>Unable to correctly categorize the content.</w:t>
              </w:r>
            </w:ins>
          </w:p>
        </w:tc>
      </w:tr>
      <w:tr w:rsidR="005E119E" w:rsidRPr="006B3567" w14:paraId="2916AD6D" w14:textId="77777777" w:rsidTr="005E119E">
        <w:trPr>
          <w:ins w:id="24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5E119E" w:rsidRPr="005E119E" w:rsidRDefault="005E119E" w:rsidP="006B3567">
            <w:pPr>
              <w:widowControl/>
              <w:spacing w:before="0" w:line="240" w:lineRule="auto"/>
              <w:rPr>
                <w:ins w:id="249" w:author="Jack Watts" w:date="2021-04-09T21:00:00Z"/>
                <w:rFonts w:eastAsia="Times New Roman"/>
                <w:sz w:val="20"/>
                <w:szCs w:val="20"/>
                <w:lang w:val="en-GB" w:eastAsia="en-GB"/>
                <w:rPrChange w:id="250" w:author="Jack Watts" w:date="2021-04-12T20:29:00Z">
                  <w:rPr>
                    <w:ins w:id="251" w:author="Jack Watts" w:date="2021-04-09T21:00:00Z"/>
                    <w:rFonts w:ascii="Times New Roman" w:eastAsia="Times New Roman" w:hAnsi="Times New Roman" w:cs="Times New Roman"/>
                    <w:sz w:val="24"/>
                    <w:szCs w:val="24"/>
                    <w:lang w:val="en-GB" w:eastAsia="en-GB"/>
                  </w:rPr>
                </w:rPrChange>
              </w:rPr>
            </w:pPr>
            <w:ins w:id="252" w:author="Jack Watts" w:date="2021-04-09T21:00:00Z">
              <w:r w:rsidRPr="005E119E">
                <w:rPr>
                  <w:rFonts w:eastAsia="Times New Roman"/>
                  <w:color w:val="000000"/>
                  <w:sz w:val="20"/>
                  <w:szCs w:val="20"/>
                  <w:lang w:val="en-GB" w:eastAsia="en-GB"/>
                  <w:rPrChange w:id="253"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5E119E" w:rsidRPr="005E119E" w:rsidRDefault="005E119E" w:rsidP="006B3567">
            <w:pPr>
              <w:widowControl/>
              <w:spacing w:before="0" w:line="240" w:lineRule="auto"/>
              <w:jc w:val="center"/>
              <w:rPr>
                <w:ins w:id="255" w:author="Jack Watts" w:date="2021-04-09T21:00:00Z"/>
                <w:rFonts w:eastAsia="Times New Roman"/>
                <w:sz w:val="20"/>
                <w:szCs w:val="20"/>
                <w:lang w:val="en-GB" w:eastAsia="en-GB"/>
                <w:rPrChange w:id="256" w:author="Jack Watts" w:date="2021-04-12T20:29:00Z">
                  <w:rPr>
                    <w:ins w:id="257" w:author="Jack Watts" w:date="2021-04-09T21:00:00Z"/>
                    <w:rFonts w:ascii="Times New Roman" w:eastAsia="Times New Roman" w:hAnsi="Times New Roman" w:cs="Times New Roman"/>
                    <w:sz w:val="24"/>
                    <w:szCs w:val="24"/>
                    <w:lang w:val="en-GB" w:eastAsia="en-GB"/>
                  </w:rPr>
                </w:rPrChange>
              </w:rPr>
            </w:pPr>
            <w:ins w:id="258" w:author="Jack Watts" w:date="2021-04-09T21:00:00Z">
              <w:r w:rsidRPr="005E119E">
                <w:rPr>
                  <w:rFonts w:eastAsia="Times New Roman"/>
                  <w:color w:val="000000"/>
                  <w:sz w:val="20"/>
                  <w:szCs w:val="20"/>
                  <w:lang w:val="en-GB" w:eastAsia="en-GB"/>
                  <w:rPrChange w:id="25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5E119E" w:rsidRPr="005E119E" w:rsidRDefault="005E119E" w:rsidP="006B3567">
            <w:pPr>
              <w:widowControl/>
              <w:spacing w:before="0" w:line="240" w:lineRule="auto"/>
              <w:jc w:val="center"/>
              <w:rPr>
                <w:ins w:id="261" w:author="Jack Watts" w:date="2021-04-09T21:00:00Z"/>
                <w:rFonts w:eastAsia="Times New Roman"/>
                <w:sz w:val="20"/>
                <w:szCs w:val="20"/>
                <w:lang w:val="en-GB" w:eastAsia="en-GB"/>
                <w:rPrChange w:id="262" w:author="Jack Watts" w:date="2021-04-12T20:29:00Z">
                  <w:rPr>
                    <w:ins w:id="263" w:author="Jack Watts" w:date="2021-04-09T21:00:00Z"/>
                    <w:rFonts w:ascii="Times New Roman" w:eastAsia="Times New Roman" w:hAnsi="Times New Roman" w:cs="Times New Roman"/>
                    <w:sz w:val="24"/>
                    <w:szCs w:val="24"/>
                    <w:lang w:val="en-GB" w:eastAsia="en-GB"/>
                  </w:rPr>
                </w:rPrChange>
              </w:rPr>
            </w:pPr>
            <w:ins w:id="264" w:author="Jack Watts" w:date="2021-04-09T21:00:00Z">
              <w:r w:rsidRPr="005E119E">
                <w:rPr>
                  <w:rFonts w:eastAsia="Times New Roman"/>
                  <w:color w:val="000000"/>
                  <w:sz w:val="20"/>
                  <w:szCs w:val="20"/>
                  <w:lang w:val="en-GB" w:eastAsia="en-GB"/>
                  <w:rPrChange w:id="265"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5E119E" w:rsidRPr="005E119E" w:rsidRDefault="005E119E" w:rsidP="006B3567">
            <w:pPr>
              <w:widowControl/>
              <w:spacing w:before="0" w:line="240" w:lineRule="auto"/>
              <w:rPr>
                <w:ins w:id="267" w:author="Jack Watts" w:date="2021-04-09T21:00:00Z"/>
                <w:rFonts w:eastAsia="Times New Roman"/>
                <w:sz w:val="20"/>
                <w:szCs w:val="20"/>
                <w:lang w:val="en-GB" w:eastAsia="en-GB"/>
                <w:rPrChange w:id="268" w:author="Jack Watts" w:date="2021-04-12T20:29:00Z">
                  <w:rPr>
                    <w:ins w:id="269" w:author="Jack Watts" w:date="2021-04-09T21:00:00Z"/>
                    <w:rFonts w:ascii="Times New Roman" w:eastAsia="Times New Roman" w:hAnsi="Times New Roman" w:cs="Times New Roman"/>
                    <w:sz w:val="24"/>
                    <w:szCs w:val="24"/>
                    <w:lang w:val="en-GB" w:eastAsia="en-GB"/>
                  </w:rPr>
                </w:rPrChange>
              </w:rPr>
            </w:pPr>
            <w:ins w:id="270" w:author="Jack Watts" w:date="2021-04-09T21:00:00Z">
              <w:r w:rsidRPr="005E119E">
                <w:rPr>
                  <w:rFonts w:eastAsia="Times New Roman"/>
                  <w:color w:val="000000"/>
                  <w:sz w:val="20"/>
                  <w:szCs w:val="20"/>
                  <w:lang w:val="en-GB" w:eastAsia="en-GB"/>
                  <w:rPrChange w:id="271"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5E119E" w:rsidRPr="005E119E" w:rsidRDefault="005E119E" w:rsidP="006B3567">
            <w:pPr>
              <w:widowControl/>
              <w:spacing w:before="0" w:line="240" w:lineRule="auto"/>
              <w:rPr>
                <w:ins w:id="273" w:author="Jack Watts" w:date="2021-04-09T21:00:00Z"/>
                <w:rFonts w:eastAsia="Times New Roman"/>
                <w:sz w:val="20"/>
                <w:szCs w:val="20"/>
                <w:lang w:val="en-GB" w:eastAsia="en-GB"/>
                <w:rPrChange w:id="274" w:author="Jack Watts" w:date="2021-04-12T20:29:00Z">
                  <w:rPr>
                    <w:ins w:id="275" w:author="Jack Watts" w:date="2021-04-09T21:00:00Z"/>
                    <w:rFonts w:ascii="Times New Roman" w:eastAsia="Times New Roman" w:hAnsi="Times New Roman" w:cs="Times New Roman"/>
                    <w:sz w:val="24"/>
                    <w:szCs w:val="24"/>
                    <w:lang w:val="en-GB" w:eastAsia="en-GB"/>
                  </w:rPr>
                </w:rPrChange>
              </w:rPr>
            </w:pPr>
            <w:ins w:id="276" w:author="Jack Watts" w:date="2021-04-09T21:00:00Z">
              <w:r w:rsidRPr="005E119E">
                <w:rPr>
                  <w:rFonts w:eastAsia="Times New Roman"/>
                  <w:color w:val="000000"/>
                  <w:sz w:val="20"/>
                  <w:szCs w:val="20"/>
                  <w:lang w:val="en-GB" w:eastAsia="en-GB"/>
                  <w:rPrChange w:id="277" w:author="Jack Watts" w:date="2021-04-12T20:29:00Z">
                    <w:rPr>
                      <w:rFonts w:ascii="Arial" w:eastAsia="Times New Roman" w:hAnsi="Arial" w:cs="Arial"/>
                      <w:color w:val="000000"/>
                      <w:sz w:val="16"/>
                      <w:szCs w:val="16"/>
                      <w:lang w:val="en-GB" w:eastAsia="en-GB"/>
                    </w:rPr>
                  </w:rPrChange>
                </w:rPr>
                <w:t>Incorrect description of the composition.</w:t>
              </w:r>
            </w:ins>
          </w:p>
        </w:tc>
      </w:tr>
      <w:tr w:rsidR="005E119E" w:rsidRPr="006B3567" w14:paraId="4F10E2E1" w14:textId="77777777" w:rsidTr="005E119E">
        <w:trPr>
          <w:ins w:id="27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5E119E" w:rsidRPr="005E119E" w:rsidRDefault="005E119E" w:rsidP="006B3567">
            <w:pPr>
              <w:widowControl/>
              <w:spacing w:before="0" w:line="240" w:lineRule="auto"/>
              <w:rPr>
                <w:ins w:id="280" w:author="Jack Watts" w:date="2021-04-09T21:00:00Z"/>
                <w:rFonts w:eastAsia="Times New Roman"/>
                <w:sz w:val="20"/>
                <w:szCs w:val="20"/>
                <w:lang w:val="en-GB" w:eastAsia="en-GB"/>
                <w:rPrChange w:id="281" w:author="Jack Watts" w:date="2021-04-12T20:29:00Z">
                  <w:rPr>
                    <w:ins w:id="282" w:author="Jack Watts" w:date="2021-04-09T21:00:00Z"/>
                    <w:rFonts w:ascii="Times New Roman" w:eastAsia="Times New Roman" w:hAnsi="Times New Roman" w:cs="Times New Roman"/>
                    <w:sz w:val="24"/>
                    <w:szCs w:val="24"/>
                    <w:lang w:val="en-GB" w:eastAsia="en-GB"/>
                  </w:rPr>
                </w:rPrChange>
              </w:rPr>
            </w:pPr>
            <w:ins w:id="283" w:author="Jack Watts" w:date="2021-04-09T21:00:00Z">
              <w:r w:rsidRPr="005E119E">
                <w:rPr>
                  <w:rFonts w:eastAsia="Times New Roman"/>
                  <w:color w:val="000000"/>
                  <w:sz w:val="20"/>
                  <w:szCs w:val="20"/>
                  <w:lang w:val="en-GB" w:eastAsia="en-GB"/>
                  <w:rPrChange w:id="284" w:author="Jack Watts" w:date="2021-04-12T20:29:00Z">
                    <w:rPr>
                      <w:rFonts w:ascii="Arial" w:eastAsia="Times New Roman" w:hAnsi="Arial" w:cs="Arial"/>
                      <w:color w:val="000000"/>
                      <w:sz w:val="16"/>
                      <w:szCs w:val="16"/>
                      <w:lang w:val="en-GB" w:eastAsia="en-GB"/>
                    </w:rPr>
                  </w:rPrChange>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5E119E" w:rsidRPr="005E119E" w:rsidRDefault="005E119E" w:rsidP="006B3567">
            <w:pPr>
              <w:widowControl/>
              <w:spacing w:before="0" w:line="240" w:lineRule="auto"/>
              <w:jc w:val="center"/>
              <w:rPr>
                <w:ins w:id="286" w:author="Jack Watts" w:date="2021-04-09T21:00:00Z"/>
                <w:rFonts w:eastAsia="Times New Roman"/>
                <w:sz w:val="20"/>
                <w:szCs w:val="20"/>
                <w:lang w:val="en-GB" w:eastAsia="en-GB"/>
                <w:rPrChange w:id="287" w:author="Jack Watts" w:date="2021-04-12T20:29:00Z">
                  <w:rPr>
                    <w:ins w:id="288" w:author="Jack Watts" w:date="2021-04-09T21:00:00Z"/>
                    <w:rFonts w:ascii="Times New Roman" w:eastAsia="Times New Roman" w:hAnsi="Times New Roman" w:cs="Times New Roman"/>
                    <w:sz w:val="24"/>
                    <w:szCs w:val="24"/>
                    <w:lang w:val="en-GB" w:eastAsia="en-GB"/>
                  </w:rPr>
                </w:rPrChange>
              </w:rPr>
            </w:pPr>
            <w:ins w:id="289" w:author="Jack Watts" w:date="2021-04-09T21:00:00Z">
              <w:r w:rsidRPr="005E119E">
                <w:rPr>
                  <w:rFonts w:eastAsia="Times New Roman"/>
                  <w:color w:val="000000"/>
                  <w:sz w:val="20"/>
                  <w:szCs w:val="20"/>
                  <w:lang w:val="en-GB" w:eastAsia="en-GB"/>
                  <w:rPrChange w:id="29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5E119E" w:rsidRPr="005E119E" w:rsidRDefault="005E119E" w:rsidP="006B3567">
            <w:pPr>
              <w:widowControl/>
              <w:spacing w:before="0" w:line="240" w:lineRule="auto"/>
              <w:jc w:val="center"/>
              <w:rPr>
                <w:ins w:id="292" w:author="Jack Watts" w:date="2021-04-09T21:00:00Z"/>
                <w:rFonts w:eastAsia="Times New Roman"/>
                <w:sz w:val="20"/>
                <w:szCs w:val="20"/>
                <w:lang w:val="en-GB" w:eastAsia="en-GB"/>
                <w:rPrChange w:id="293" w:author="Jack Watts" w:date="2021-04-12T20:29:00Z">
                  <w:rPr>
                    <w:ins w:id="294" w:author="Jack Watts" w:date="2021-04-09T21:00:00Z"/>
                    <w:rFonts w:ascii="Times New Roman" w:eastAsia="Times New Roman" w:hAnsi="Times New Roman" w:cs="Times New Roman"/>
                    <w:sz w:val="24"/>
                    <w:szCs w:val="24"/>
                    <w:lang w:val="en-GB" w:eastAsia="en-GB"/>
                  </w:rPr>
                </w:rPrChange>
              </w:rPr>
            </w:pPr>
            <w:ins w:id="295" w:author="Jack Watts" w:date="2021-04-09T21:00:00Z">
              <w:r w:rsidRPr="005E119E">
                <w:rPr>
                  <w:rFonts w:eastAsia="Times New Roman"/>
                  <w:color w:val="000000"/>
                  <w:sz w:val="20"/>
                  <w:szCs w:val="20"/>
                  <w:lang w:val="en-GB" w:eastAsia="en-GB"/>
                  <w:rPrChange w:id="29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5E119E" w:rsidRPr="005E119E" w:rsidRDefault="005E119E" w:rsidP="006B3567">
            <w:pPr>
              <w:widowControl/>
              <w:spacing w:before="0" w:line="240" w:lineRule="auto"/>
              <w:rPr>
                <w:ins w:id="298" w:author="Jack Watts" w:date="2021-04-09T21:00:00Z"/>
                <w:rFonts w:eastAsia="Times New Roman"/>
                <w:sz w:val="20"/>
                <w:szCs w:val="20"/>
                <w:lang w:val="en-GB" w:eastAsia="en-GB"/>
                <w:rPrChange w:id="299" w:author="Jack Watts" w:date="2021-04-12T20:29:00Z">
                  <w:rPr>
                    <w:ins w:id="300" w:author="Jack Watts" w:date="2021-04-09T21:00:00Z"/>
                    <w:rFonts w:ascii="Times New Roman" w:eastAsia="Times New Roman" w:hAnsi="Times New Roman" w:cs="Times New Roman"/>
                    <w:sz w:val="24"/>
                    <w:szCs w:val="24"/>
                    <w:lang w:val="en-GB" w:eastAsia="en-GB"/>
                  </w:rPr>
                </w:rPrChange>
              </w:rPr>
            </w:pPr>
            <w:ins w:id="301" w:author="Jack Watts" w:date="2021-04-09T21:00:00Z">
              <w:r w:rsidRPr="005E119E">
                <w:rPr>
                  <w:rFonts w:eastAsia="Times New Roman"/>
                  <w:color w:val="000000"/>
                  <w:sz w:val="20"/>
                  <w:szCs w:val="20"/>
                  <w:lang w:val="en-GB" w:eastAsia="en-GB"/>
                  <w:rPrChange w:id="302" w:author="Jack Watts" w:date="2021-04-12T20:29:00Z">
                    <w:rPr>
                      <w:rFonts w:ascii="Arial" w:eastAsia="Times New Roman" w:hAnsi="Arial" w:cs="Arial"/>
                      <w:color w:val="000000"/>
                      <w:sz w:val="16"/>
                      <w:szCs w:val="16"/>
                      <w:lang w:val="en-GB" w:eastAsia="en-GB"/>
                    </w:rPr>
                  </w:rPrChange>
                </w:rPr>
                <w:t>Content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5E119E" w:rsidRPr="005E119E" w:rsidRDefault="005E119E" w:rsidP="006B3567">
            <w:pPr>
              <w:widowControl/>
              <w:spacing w:before="0" w:line="240" w:lineRule="auto"/>
              <w:rPr>
                <w:ins w:id="304" w:author="Jack Watts" w:date="2021-04-09T21:00:00Z"/>
                <w:rFonts w:eastAsia="Times New Roman"/>
                <w:sz w:val="20"/>
                <w:szCs w:val="20"/>
                <w:lang w:val="en-GB" w:eastAsia="en-GB"/>
                <w:rPrChange w:id="305" w:author="Jack Watts" w:date="2021-04-12T20:29:00Z">
                  <w:rPr>
                    <w:ins w:id="306" w:author="Jack Watts" w:date="2021-04-09T21:00:00Z"/>
                    <w:rFonts w:ascii="Times New Roman" w:eastAsia="Times New Roman" w:hAnsi="Times New Roman" w:cs="Times New Roman"/>
                    <w:sz w:val="24"/>
                    <w:szCs w:val="24"/>
                    <w:lang w:val="en-GB" w:eastAsia="en-GB"/>
                  </w:rPr>
                </w:rPrChange>
              </w:rPr>
            </w:pPr>
            <w:ins w:id="307" w:author="Jack Watts" w:date="2021-04-09T21:00:00Z">
              <w:r w:rsidRPr="005E119E">
                <w:rPr>
                  <w:rFonts w:eastAsia="Times New Roman"/>
                  <w:color w:val="000000"/>
                  <w:sz w:val="20"/>
                  <w:szCs w:val="20"/>
                  <w:lang w:val="en-GB" w:eastAsia="en-GB"/>
                  <w:rPrChange w:id="308" w:author="Jack Watts" w:date="2021-04-12T20:29:00Z">
                    <w:rPr>
                      <w:rFonts w:ascii="Arial" w:eastAsia="Times New Roman" w:hAnsi="Arial" w:cs="Arial"/>
                      <w:color w:val="000000"/>
                      <w:sz w:val="16"/>
                      <w:szCs w:val="16"/>
                      <w:lang w:val="en-GB" w:eastAsia="en-GB"/>
                    </w:rPr>
                  </w:rPrChange>
                </w:rPr>
                <w:t>Unable to properly identify the content of the composition.</w:t>
              </w:r>
            </w:ins>
          </w:p>
        </w:tc>
      </w:tr>
      <w:tr w:rsidR="005E119E" w:rsidRPr="006B3567" w14:paraId="4C6BF6F4" w14:textId="77777777" w:rsidTr="005E119E">
        <w:trPr>
          <w:ins w:id="30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5E119E" w:rsidRPr="005E119E" w:rsidRDefault="005E119E" w:rsidP="006B3567">
            <w:pPr>
              <w:widowControl/>
              <w:spacing w:before="0" w:line="240" w:lineRule="auto"/>
              <w:rPr>
                <w:ins w:id="311" w:author="Jack Watts" w:date="2021-04-09T21:00:00Z"/>
                <w:rFonts w:eastAsia="Times New Roman"/>
                <w:sz w:val="20"/>
                <w:szCs w:val="20"/>
                <w:lang w:val="en-GB" w:eastAsia="en-GB"/>
                <w:rPrChange w:id="312" w:author="Jack Watts" w:date="2021-04-12T20:29:00Z">
                  <w:rPr>
                    <w:ins w:id="313" w:author="Jack Watts" w:date="2021-04-09T21:00:00Z"/>
                    <w:rFonts w:ascii="Times New Roman" w:eastAsia="Times New Roman" w:hAnsi="Times New Roman" w:cs="Times New Roman"/>
                    <w:sz w:val="24"/>
                    <w:szCs w:val="24"/>
                    <w:lang w:val="en-GB" w:eastAsia="en-GB"/>
                  </w:rPr>
                </w:rPrChange>
              </w:rPr>
            </w:pPr>
            <w:ins w:id="314" w:author="Jack Watts" w:date="2021-04-09T21:00:00Z">
              <w:r w:rsidRPr="005E119E">
                <w:rPr>
                  <w:rFonts w:eastAsia="Times New Roman"/>
                  <w:color w:val="000000"/>
                  <w:sz w:val="20"/>
                  <w:szCs w:val="20"/>
                  <w:lang w:val="en-GB" w:eastAsia="en-GB"/>
                  <w:rPrChange w:id="315" w:author="Jack Watts" w:date="2021-04-12T20:29:00Z">
                    <w:rPr>
                      <w:rFonts w:ascii="Arial" w:eastAsia="Times New Roman" w:hAnsi="Arial" w:cs="Arial"/>
                      <w:color w:val="000000"/>
                      <w:sz w:val="16"/>
                      <w:szCs w:val="16"/>
                      <w:lang w:val="en-GB" w:eastAsia="en-GB"/>
                    </w:rPr>
                  </w:rPrChange>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5E119E" w:rsidRPr="005E119E" w:rsidRDefault="005E119E" w:rsidP="006B3567">
            <w:pPr>
              <w:widowControl/>
              <w:spacing w:before="0" w:line="240" w:lineRule="auto"/>
              <w:jc w:val="center"/>
              <w:rPr>
                <w:ins w:id="317" w:author="Jack Watts" w:date="2021-04-09T21:00:00Z"/>
                <w:rFonts w:eastAsia="Times New Roman"/>
                <w:sz w:val="20"/>
                <w:szCs w:val="20"/>
                <w:lang w:val="en-GB" w:eastAsia="en-GB"/>
                <w:rPrChange w:id="318" w:author="Jack Watts" w:date="2021-04-12T20:29:00Z">
                  <w:rPr>
                    <w:ins w:id="319" w:author="Jack Watts" w:date="2021-04-09T21:00:00Z"/>
                    <w:rFonts w:ascii="Times New Roman" w:eastAsia="Times New Roman" w:hAnsi="Times New Roman" w:cs="Times New Roman"/>
                    <w:sz w:val="24"/>
                    <w:szCs w:val="24"/>
                    <w:lang w:val="en-GB" w:eastAsia="en-GB"/>
                  </w:rPr>
                </w:rPrChange>
              </w:rPr>
            </w:pPr>
            <w:ins w:id="320" w:author="Jack Watts" w:date="2021-04-09T21:00:00Z">
              <w:r w:rsidRPr="005E119E">
                <w:rPr>
                  <w:rFonts w:eastAsia="Times New Roman"/>
                  <w:color w:val="000000"/>
                  <w:sz w:val="20"/>
                  <w:szCs w:val="20"/>
                  <w:lang w:val="en-GB" w:eastAsia="en-GB"/>
                  <w:rPrChange w:id="32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5E119E" w:rsidRPr="005E119E" w:rsidRDefault="005E119E" w:rsidP="006B3567">
            <w:pPr>
              <w:widowControl/>
              <w:spacing w:before="0" w:line="240" w:lineRule="auto"/>
              <w:jc w:val="center"/>
              <w:rPr>
                <w:ins w:id="323" w:author="Jack Watts" w:date="2021-04-09T21:00:00Z"/>
                <w:rFonts w:eastAsia="Times New Roman"/>
                <w:sz w:val="20"/>
                <w:szCs w:val="20"/>
                <w:lang w:val="en-GB" w:eastAsia="en-GB"/>
                <w:rPrChange w:id="324" w:author="Jack Watts" w:date="2021-04-12T20:29:00Z">
                  <w:rPr>
                    <w:ins w:id="325" w:author="Jack Watts" w:date="2021-04-09T21:00:00Z"/>
                    <w:rFonts w:ascii="Times New Roman" w:eastAsia="Times New Roman" w:hAnsi="Times New Roman" w:cs="Times New Roman"/>
                    <w:sz w:val="24"/>
                    <w:szCs w:val="24"/>
                    <w:lang w:val="en-GB" w:eastAsia="en-GB"/>
                  </w:rPr>
                </w:rPrChange>
              </w:rPr>
            </w:pPr>
            <w:ins w:id="326" w:author="Jack Watts" w:date="2021-04-09T21:00:00Z">
              <w:r w:rsidRPr="005E119E">
                <w:rPr>
                  <w:rFonts w:eastAsia="Times New Roman"/>
                  <w:color w:val="000000"/>
                  <w:sz w:val="20"/>
                  <w:szCs w:val="20"/>
                  <w:lang w:val="en-GB" w:eastAsia="en-GB"/>
                  <w:rPrChange w:id="32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52F07E59" w:rsidR="005E119E" w:rsidRPr="005E119E" w:rsidRDefault="005E119E" w:rsidP="006B3567">
            <w:pPr>
              <w:widowControl/>
              <w:spacing w:before="0" w:line="240" w:lineRule="auto"/>
              <w:rPr>
                <w:ins w:id="329" w:author="Jack Watts" w:date="2021-04-09T21:00:00Z"/>
                <w:rFonts w:eastAsia="Times New Roman"/>
                <w:sz w:val="20"/>
                <w:szCs w:val="20"/>
                <w:lang w:val="en-GB" w:eastAsia="en-GB"/>
                <w:rPrChange w:id="330" w:author="Jack Watts" w:date="2021-04-12T20:29:00Z">
                  <w:rPr>
                    <w:ins w:id="331" w:author="Jack Watts" w:date="2021-04-09T21:00:00Z"/>
                    <w:rFonts w:ascii="Times New Roman" w:eastAsia="Times New Roman" w:hAnsi="Times New Roman" w:cs="Times New Roman"/>
                    <w:sz w:val="24"/>
                    <w:szCs w:val="24"/>
                    <w:lang w:val="en-GB" w:eastAsia="en-GB"/>
                  </w:rPr>
                </w:rPrChange>
              </w:rPr>
            </w:pPr>
            <w:ins w:id="332" w:author="Jack Watts" w:date="2021-04-09T21:00:00Z">
              <w:del w:id="333" w:author="Jack Watts" w:date="2021-04-12T20:29:00Z">
                <w:r w:rsidRPr="005E119E" w:rsidDel="005E119E">
                  <w:rPr>
                    <w:rFonts w:eastAsia="Times New Roman"/>
                    <w:color w:val="000000"/>
                    <w:sz w:val="20"/>
                    <w:szCs w:val="20"/>
                    <w:lang w:val="en-GB" w:eastAsia="en-GB"/>
                    <w:rPrChange w:id="334" w:author="Jack Watts" w:date="2021-04-12T20:29:00Z">
                      <w:rPr>
                        <w:rFonts w:ascii="Arial" w:eastAsia="Times New Roman" w:hAnsi="Arial" w:cs="Arial"/>
                        <w:color w:val="000000"/>
                        <w:sz w:val="16"/>
                        <w:szCs w:val="16"/>
                        <w:lang w:val="en-GB" w:eastAsia="en-GB"/>
                      </w:rPr>
                    </w:rPrChange>
                  </w:rPr>
                  <w:delText>ContentVersion</w:delText>
                </w:r>
              </w:del>
            </w:ins>
            <w:ins w:id="335" w:author="Jack Watts" w:date="2021-04-12T20:29:00Z">
              <w:r w:rsidRPr="005E119E">
                <w:rPr>
                  <w:rFonts w:eastAsia="Times New Roman"/>
                  <w:color w:val="000000"/>
                  <w:sz w:val="20"/>
                  <w:szCs w:val="20"/>
                  <w:lang w:val="en-GB" w:eastAsia="en-GB"/>
                </w:rPr>
                <w:t>Content 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5E119E" w:rsidRPr="005E119E" w:rsidRDefault="005E119E" w:rsidP="006B3567">
            <w:pPr>
              <w:widowControl/>
              <w:spacing w:before="0" w:line="240" w:lineRule="auto"/>
              <w:rPr>
                <w:ins w:id="337" w:author="Jack Watts" w:date="2021-04-09T21:00:00Z"/>
                <w:rFonts w:eastAsia="Times New Roman"/>
                <w:sz w:val="20"/>
                <w:szCs w:val="20"/>
                <w:lang w:val="en-GB" w:eastAsia="en-GB"/>
                <w:rPrChange w:id="338" w:author="Jack Watts" w:date="2021-04-12T20:29:00Z">
                  <w:rPr>
                    <w:ins w:id="339" w:author="Jack Watts" w:date="2021-04-09T21:00:00Z"/>
                    <w:rFonts w:ascii="Times New Roman" w:eastAsia="Times New Roman" w:hAnsi="Times New Roman" w:cs="Times New Roman"/>
                    <w:sz w:val="24"/>
                    <w:szCs w:val="24"/>
                    <w:lang w:val="en-GB" w:eastAsia="en-GB"/>
                  </w:rPr>
                </w:rPrChange>
              </w:rPr>
            </w:pPr>
            <w:ins w:id="340" w:author="Jack Watts" w:date="2021-04-09T21:00:00Z">
              <w:r w:rsidRPr="005E119E">
                <w:rPr>
                  <w:rFonts w:eastAsia="Times New Roman"/>
                  <w:color w:val="000000"/>
                  <w:sz w:val="20"/>
                  <w:szCs w:val="20"/>
                  <w:lang w:val="en-GB" w:eastAsia="en-GB"/>
                  <w:rPrChange w:id="341" w:author="Jack Watts" w:date="2021-04-12T20:29:00Z">
                    <w:rPr>
                      <w:rFonts w:ascii="Arial" w:eastAsia="Times New Roman" w:hAnsi="Arial" w:cs="Arial"/>
                      <w:color w:val="000000"/>
                      <w:sz w:val="16"/>
                      <w:szCs w:val="16"/>
                      <w:lang w:val="en-GB" w:eastAsia="en-GB"/>
                    </w:rPr>
                  </w:rPrChange>
                </w:rPr>
                <w:t>Inaccurate description of the content.</w:t>
              </w:r>
            </w:ins>
          </w:p>
        </w:tc>
      </w:tr>
      <w:tr w:rsidR="005E119E" w:rsidRPr="006B3567" w14:paraId="21B9AA88" w14:textId="77777777" w:rsidTr="005E119E">
        <w:trPr>
          <w:ins w:id="34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5E119E" w:rsidRPr="005E119E" w:rsidRDefault="005E119E" w:rsidP="006B3567">
            <w:pPr>
              <w:widowControl/>
              <w:spacing w:before="0" w:line="240" w:lineRule="auto"/>
              <w:rPr>
                <w:ins w:id="344" w:author="Jack Watts" w:date="2021-04-09T21:00:00Z"/>
                <w:rFonts w:eastAsia="Times New Roman"/>
                <w:sz w:val="20"/>
                <w:szCs w:val="20"/>
                <w:lang w:val="en-GB" w:eastAsia="en-GB"/>
                <w:rPrChange w:id="345" w:author="Jack Watts" w:date="2021-04-12T20:29:00Z">
                  <w:rPr>
                    <w:ins w:id="346" w:author="Jack Watts" w:date="2021-04-09T21:00:00Z"/>
                    <w:rFonts w:ascii="Times New Roman" w:eastAsia="Times New Roman" w:hAnsi="Times New Roman" w:cs="Times New Roman"/>
                    <w:sz w:val="24"/>
                    <w:szCs w:val="24"/>
                    <w:lang w:val="en-GB" w:eastAsia="en-GB"/>
                  </w:rPr>
                </w:rPrChange>
              </w:rPr>
            </w:pPr>
            <w:ins w:id="347" w:author="Jack Watts" w:date="2021-04-09T21:00:00Z">
              <w:r w:rsidRPr="005E119E">
                <w:rPr>
                  <w:rFonts w:eastAsia="Times New Roman"/>
                  <w:color w:val="000000"/>
                  <w:sz w:val="20"/>
                  <w:szCs w:val="20"/>
                  <w:lang w:val="en-GB" w:eastAsia="en-GB"/>
                  <w:rPrChange w:id="348"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5E119E" w:rsidRPr="005E119E" w:rsidRDefault="005E119E" w:rsidP="006B3567">
            <w:pPr>
              <w:widowControl/>
              <w:spacing w:before="0" w:line="240" w:lineRule="auto"/>
              <w:jc w:val="center"/>
              <w:rPr>
                <w:ins w:id="350" w:author="Jack Watts" w:date="2021-04-09T21:00:00Z"/>
                <w:rFonts w:eastAsia="Times New Roman"/>
                <w:sz w:val="20"/>
                <w:szCs w:val="20"/>
                <w:lang w:val="en-GB" w:eastAsia="en-GB"/>
                <w:rPrChange w:id="351" w:author="Jack Watts" w:date="2021-04-12T20:29:00Z">
                  <w:rPr>
                    <w:ins w:id="352" w:author="Jack Watts" w:date="2021-04-09T21:00:00Z"/>
                    <w:rFonts w:ascii="Times New Roman" w:eastAsia="Times New Roman" w:hAnsi="Times New Roman" w:cs="Times New Roman"/>
                    <w:sz w:val="24"/>
                    <w:szCs w:val="24"/>
                    <w:lang w:val="en-GB" w:eastAsia="en-GB"/>
                  </w:rPr>
                </w:rPrChange>
              </w:rPr>
            </w:pPr>
            <w:ins w:id="353" w:author="Jack Watts" w:date="2021-04-09T21:00:00Z">
              <w:r w:rsidRPr="005E119E">
                <w:rPr>
                  <w:rFonts w:eastAsia="Times New Roman"/>
                  <w:color w:val="000000"/>
                  <w:sz w:val="20"/>
                  <w:szCs w:val="20"/>
                  <w:lang w:val="en-GB" w:eastAsia="en-GB"/>
                  <w:rPrChange w:id="35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5E119E" w:rsidRPr="005E119E" w:rsidRDefault="005E119E" w:rsidP="006B3567">
            <w:pPr>
              <w:widowControl/>
              <w:spacing w:before="0" w:line="240" w:lineRule="auto"/>
              <w:jc w:val="center"/>
              <w:rPr>
                <w:ins w:id="356" w:author="Jack Watts" w:date="2021-04-09T21:00:00Z"/>
                <w:rFonts w:eastAsia="Times New Roman"/>
                <w:sz w:val="20"/>
                <w:szCs w:val="20"/>
                <w:lang w:val="en-GB" w:eastAsia="en-GB"/>
                <w:rPrChange w:id="357" w:author="Jack Watts" w:date="2021-04-12T20:29:00Z">
                  <w:rPr>
                    <w:ins w:id="358" w:author="Jack Watts" w:date="2021-04-09T21:00:00Z"/>
                    <w:rFonts w:ascii="Times New Roman" w:eastAsia="Times New Roman" w:hAnsi="Times New Roman" w:cs="Times New Roman"/>
                    <w:sz w:val="24"/>
                    <w:szCs w:val="24"/>
                    <w:lang w:val="en-GB" w:eastAsia="en-GB"/>
                  </w:rPr>
                </w:rPrChange>
              </w:rPr>
            </w:pPr>
            <w:ins w:id="359" w:author="Jack Watts" w:date="2021-04-09T21:00:00Z">
              <w:r w:rsidRPr="005E119E">
                <w:rPr>
                  <w:rFonts w:eastAsia="Times New Roman"/>
                  <w:color w:val="000000"/>
                  <w:sz w:val="20"/>
                  <w:szCs w:val="20"/>
                  <w:lang w:val="en-GB" w:eastAsia="en-GB"/>
                  <w:rPrChange w:id="36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5E119E" w:rsidRPr="005E119E" w:rsidRDefault="005E119E" w:rsidP="006B3567">
            <w:pPr>
              <w:widowControl/>
              <w:spacing w:before="0" w:line="240" w:lineRule="auto"/>
              <w:rPr>
                <w:ins w:id="362" w:author="Jack Watts" w:date="2021-04-09T21:00:00Z"/>
                <w:rFonts w:eastAsia="Times New Roman"/>
                <w:sz w:val="20"/>
                <w:szCs w:val="20"/>
                <w:lang w:val="en-GB" w:eastAsia="en-GB"/>
                <w:rPrChange w:id="363" w:author="Jack Watts" w:date="2021-04-12T20:29:00Z">
                  <w:rPr>
                    <w:ins w:id="364" w:author="Jack Watts" w:date="2021-04-09T21:00:00Z"/>
                    <w:rFonts w:ascii="Times New Roman" w:eastAsia="Times New Roman" w:hAnsi="Times New Roman" w:cs="Times New Roman"/>
                    <w:sz w:val="24"/>
                    <w:szCs w:val="24"/>
                    <w:lang w:val="en-GB" w:eastAsia="en-GB"/>
                  </w:rPr>
                </w:rPrChange>
              </w:rPr>
            </w:pPr>
            <w:ins w:id="365" w:author="Jack Watts" w:date="2021-04-09T21:00:00Z">
              <w:r w:rsidRPr="005E119E">
                <w:rPr>
                  <w:rFonts w:eastAsia="Times New Roman"/>
                  <w:color w:val="000000"/>
                  <w:sz w:val="20"/>
                  <w:szCs w:val="20"/>
                  <w:lang w:val="en-GB" w:eastAsia="en-GB"/>
                  <w:rPrChange w:id="366" w:author="Jack Watts" w:date="2021-04-12T20:29:00Z">
                    <w:rPr>
                      <w:rFonts w:ascii="Arial" w:eastAsia="Times New Roman" w:hAnsi="Arial" w:cs="Arial"/>
                      <w:color w:val="000000"/>
                      <w:sz w:val="16"/>
                      <w:szCs w:val="16"/>
                      <w:lang w:val="en-GB" w:eastAsia="en-GB"/>
                    </w:rPr>
                  </w:rPrChange>
                </w:rPr>
                <w:t>Local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5E119E" w:rsidRPr="005E119E" w:rsidRDefault="005E119E" w:rsidP="006B3567">
            <w:pPr>
              <w:widowControl/>
              <w:spacing w:before="0" w:line="240" w:lineRule="auto"/>
              <w:rPr>
                <w:ins w:id="368" w:author="Jack Watts" w:date="2021-04-09T21:00:00Z"/>
                <w:rFonts w:eastAsia="Times New Roman"/>
                <w:sz w:val="20"/>
                <w:szCs w:val="20"/>
                <w:lang w:val="en-GB" w:eastAsia="en-GB"/>
                <w:rPrChange w:id="369" w:author="Jack Watts" w:date="2021-04-12T20:29:00Z">
                  <w:rPr>
                    <w:ins w:id="370" w:author="Jack Watts" w:date="2021-04-09T21:00:00Z"/>
                    <w:rFonts w:ascii="Times New Roman" w:eastAsia="Times New Roman" w:hAnsi="Times New Roman" w:cs="Times New Roman"/>
                    <w:sz w:val="24"/>
                    <w:szCs w:val="24"/>
                    <w:lang w:val="en-GB" w:eastAsia="en-GB"/>
                  </w:rPr>
                </w:rPrChange>
              </w:rPr>
            </w:pPr>
            <w:ins w:id="371" w:author="Jack Watts" w:date="2021-04-09T21:00:00Z">
              <w:r w:rsidRPr="005E119E">
                <w:rPr>
                  <w:rFonts w:eastAsia="Times New Roman"/>
                  <w:color w:val="000000"/>
                  <w:sz w:val="20"/>
                  <w:szCs w:val="20"/>
                  <w:lang w:val="en-GB" w:eastAsia="en-GB"/>
                  <w:rPrChange w:id="372" w:author="Jack Watts" w:date="2021-04-12T20:29:00Z">
                    <w:rPr>
                      <w:rFonts w:ascii="Arial" w:eastAsia="Times New Roman" w:hAnsi="Arial" w:cs="Arial"/>
                      <w:color w:val="000000"/>
                      <w:sz w:val="16"/>
                      <w:szCs w:val="16"/>
                      <w:lang w:val="en-GB" w:eastAsia="en-GB"/>
                    </w:rPr>
                  </w:rPrChange>
                </w:rPr>
                <w:t>Incorrect description of the locale.</w:t>
              </w:r>
            </w:ins>
          </w:p>
        </w:tc>
      </w:tr>
      <w:tr w:rsidR="005E119E" w:rsidRPr="006B3567" w14:paraId="3BAF368B" w14:textId="77777777" w:rsidTr="005E119E">
        <w:trPr>
          <w:ins w:id="37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5E119E" w:rsidRPr="005E119E" w:rsidRDefault="005E119E" w:rsidP="006B3567">
            <w:pPr>
              <w:widowControl/>
              <w:spacing w:before="0" w:line="240" w:lineRule="auto"/>
              <w:rPr>
                <w:ins w:id="375" w:author="Jack Watts" w:date="2021-04-09T21:00:00Z"/>
                <w:rFonts w:eastAsia="Times New Roman"/>
                <w:sz w:val="20"/>
                <w:szCs w:val="20"/>
                <w:lang w:val="en-GB" w:eastAsia="en-GB"/>
                <w:rPrChange w:id="376" w:author="Jack Watts" w:date="2021-04-12T20:29:00Z">
                  <w:rPr>
                    <w:ins w:id="377" w:author="Jack Watts" w:date="2021-04-09T21:00:00Z"/>
                    <w:rFonts w:ascii="Times New Roman" w:eastAsia="Times New Roman" w:hAnsi="Times New Roman" w:cs="Times New Roman"/>
                    <w:sz w:val="24"/>
                    <w:szCs w:val="24"/>
                    <w:lang w:val="en-GB" w:eastAsia="en-GB"/>
                  </w:rPr>
                </w:rPrChange>
              </w:rPr>
            </w:pPr>
            <w:ins w:id="378" w:author="Jack Watts" w:date="2021-04-09T21:00:00Z">
              <w:r w:rsidRPr="005E119E">
                <w:rPr>
                  <w:rFonts w:eastAsia="Times New Roman"/>
                  <w:color w:val="000000"/>
                  <w:sz w:val="20"/>
                  <w:szCs w:val="20"/>
                  <w:lang w:val="en-GB" w:eastAsia="en-GB"/>
                  <w:rPrChange w:id="379" w:author="Jack Watts" w:date="2021-04-12T20:29:00Z">
                    <w:rPr>
                      <w:rFonts w:ascii="Arial" w:eastAsia="Times New Roman" w:hAnsi="Arial" w:cs="Arial"/>
                      <w:color w:val="000000"/>
                      <w:sz w:val="16"/>
                      <w:szCs w:val="16"/>
                      <w:lang w:val="en-GB" w:eastAsia="en-GB"/>
                    </w:rPr>
                  </w:rPrChange>
                </w:rPr>
                <w:t>Language</w:t>
              </w:r>
              <w:r w:rsidRPr="005E119E">
                <w:rPr>
                  <w:rStyle w:val="FootnoteReference"/>
                  <w:rFonts w:eastAsia="Times New Roman"/>
                  <w:sz w:val="20"/>
                  <w:szCs w:val="20"/>
                  <w:lang w:val="en-GB" w:eastAsia="en-GB"/>
                  <w:rPrChange w:id="380" w:author="Jack Watts" w:date="2021-04-12T20:29:00Z">
                    <w:rPr>
                      <w:rStyle w:val="FootnoteReference"/>
                      <w:rFonts w:ascii="Times New Roman" w:eastAsia="Times New Roman" w:hAnsi="Times New Roman" w:cs="Times New Roman"/>
                      <w:sz w:val="24"/>
                      <w:szCs w:val="24"/>
                      <w:lang w:val="en-GB" w:eastAsia="en-GB"/>
                    </w:rPr>
                  </w:rPrChange>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5E119E" w:rsidRPr="005E119E" w:rsidRDefault="005E119E" w:rsidP="006B3567">
            <w:pPr>
              <w:widowControl/>
              <w:spacing w:before="0" w:line="240" w:lineRule="auto"/>
              <w:jc w:val="center"/>
              <w:rPr>
                <w:ins w:id="385" w:author="Jack Watts" w:date="2021-04-09T21:00:00Z"/>
                <w:rFonts w:eastAsia="Times New Roman"/>
                <w:sz w:val="20"/>
                <w:szCs w:val="20"/>
                <w:lang w:val="en-GB" w:eastAsia="en-GB"/>
                <w:rPrChange w:id="386" w:author="Jack Watts" w:date="2021-04-12T20:29:00Z">
                  <w:rPr>
                    <w:ins w:id="387" w:author="Jack Watts" w:date="2021-04-09T21:00:00Z"/>
                    <w:rFonts w:ascii="Times New Roman" w:eastAsia="Times New Roman" w:hAnsi="Times New Roman" w:cs="Times New Roman"/>
                    <w:sz w:val="24"/>
                    <w:szCs w:val="24"/>
                    <w:lang w:val="en-GB" w:eastAsia="en-GB"/>
                  </w:rPr>
                </w:rPrChange>
              </w:rPr>
            </w:pPr>
            <w:ins w:id="388" w:author="Jack Watts" w:date="2021-04-09T21:00:00Z">
              <w:r w:rsidRPr="005E119E">
                <w:rPr>
                  <w:rFonts w:eastAsia="Times New Roman"/>
                  <w:color w:val="000000"/>
                  <w:sz w:val="20"/>
                  <w:szCs w:val="20"/>
                  <w:lang w:val="en-GB" w:eastAsia="en-GB"/>
                  <w:rPrChange w:id="38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5E119E" w:rsidRPr="005E119E" w:rsidRDefault="005E119E" w:rsidP="006B3567">
            <w:pPr>
              <w:widowControl/>
              <w:spacing w:before="0" w:line="240" w:lineRule="auto"/>
              <w:jc w:val="center"/>
              <w:rPr>
                <w:ins w:id="391" w:author="Jack Watts" w:date="2021-04-09T21:00:00Z"/>
                <w:rFonts w:eastAsia="Times New Roman"/>
                <w:sz w:val="20"/>
                <w:szCs w:val="20"/>
                <w:lang w:val="en-GB" w:eastAsia="en-GB"/>
                <w:rPrChange w:id="392" w:author="Jack Watts" w:date="2021-04-12T20:29:00Z">
                  <w:rPr>
                    <w:ins w:id="393" w:author="Jack Watts" w:date="2021-04-09T21:00:00Z"/>
                    <w:rFonts w:ascii="Times New Roman" w:eastAsia="Times New Roman" w:hAnsi="Times New Roman" w:cs="Times New Roman"/>
                    <w:sz w:val="24"/>
                    <w:szCs w:val="24"/>
                    <w:lang w:val="en-GB" w:eastAsia="en-GB"/>
                  </w:rPr>
                </w:rPrChange>
              </w:rPr>
            </w:pPr>
            <w:ins w:id="394" w:author="Jack Watts" w:date="2021-04-09T21:00:00Z">
              <w:r w:rsidRPr="005E119E">
                <w:rPr>
                  <w:rFonts w:eastAsia="Times New Roman"/>
                  <w:color w:val="000000"/>
                  <w:sz w:val="20"/>
                  <w:szCs w:val="20"/>
                  <w:lang w:val="en-GB" w:eastAsia="en-GB"/>
                  <w:rPrChange w:id="395" w:author="Jack Watts" w:date="2021-04-12T20:29:00Z">
                    <w:rPr>
                      <w:rFonts w:ascii="Arial" w:eastAsia="Times New Roman" w:hAnsi="Arial" w:cs="Arial"/>
                      <w:color w:val="000000"/>
                      <w:sz w:val="16"/>
                      <w:szCs w:val="16"/>
                      <w:lang w:val="en-GB" w:eastAsia="en-GB"/>
                    </w:rPr>
                  </w:rPrChange>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5E119E" w:rsidRPr="005E119E" w:rsidRDefault="005E119E" w:rsidP="006B3567">
            <w:pPr>
              <w:widowControl/>
              <w:spacing w:before="0" w:line="240" w:lineRule="auto"/>
              <w:rPr>
                <w:ins w:id="397" w:author="Jack Watts" w:date="2021-04-09T21:00:00Z"/>
                <w:rFonts w:eastAsia="Times New Roman"/>
                <w:sz w:val="20"/>
                <w:szCs w:val="20"/>
                <w:lang w:val="en-GB" w:eastAsia="en-GB"/>
                <w:rPrChange w:id="398" w:author="Jack Watts" w:date="2021-04-12T20:29:00Z">
                  <w:rPr>
                    <w:ins w:id="399" w:author="Jack Watts" w:date="2021-04-09T21:00:00Z"/>
                    <w:rFonts w:ascii="Times New Roman" w:eastAsia="Times New Roman" w:hAnsi="Times New Roman" w:cs="Times New Roman"/>
                    <w:sz w:val="24"/>
                    <w:szCs w:val="24"/>
                    <w:lang w:val="en-GB" w:eastAsia="en-GB"/>
                  </w:rPr>
                </w:rPrChange>
              </w:rPr>
            </w:pPr>
            <w:ins w:id="400" w:author="Jack Watts" w:date="2021-04-09T21:00:00Z">
              <w:r w:rsidRPr="005E119E">
                <w:rPr>
                  <w:rFonts w:eastAsia="Times New Roman"/>
                  <w:color w:val="000000"/>
                  <w:sz w:val="20"/>
                  <w:szCs w:val="20"/>
                  <w:lang w:val="en-GB" w:eastAsia="en-GB"/>
                  <w:rPrChange w:id="401" w:author="Jack Watts" w:date="2021-04-12T20:29:00Z">
                    <w:rPr>
                      <w:rFonts w:ascii="Arial" w:eastAsia="Times New Roman" w:hAnsi="Arial" w:cs="Arial"/>
                      <w:color w:val="000000"/>
                      <w:sz w:val="16"/>
                      <w:szCs w:val="16"/>
                      <w:lang w:val="en-GB" w:eastAsia="en-GB"/>
                    </w:rPr>
                  </w:rPrChange>
                </w:rPr>
                <w:t>Language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5E119E" w:rsidRPr="005E119E" w:rsidRDefault="005E119E" w:rsidP="006B3567">
            <w:pPr>
              <w:widowControl/>
              <w:spacing w:before="0" w:line="240" w:lineRule="auto"/>
              <w:rPr>
                <w:ins w:id="403" w:author="Jack Watts" w:date="2021-04-09T21:00:00Z"/>
                <w:rFonts w:eastAsia="Times New Roman"/>
                <w:sz w:val="20"/>
                <w:szCs w:val="20"/>
                <w:lang w:val="en-GB" w:eastAsia="en-GB"/>
                <w:rPrChange w:id="404" w:author="Jack Watts" w:date="2021-04-12T20:29:00Z">
                  <w:rPr>
                    <w:ins w:id="405" w:author="Jack Watts" w:date="2021-04-09T21:00:00Z"/>
                    <w:rFonts w:ascii="Times New Roman" w:eastAsia="Times New Roman" w:hAnsi="Times New Roman" w:cs="Times New Roman"/>
                    <w:sz w:val="24"/>
                    <w:szCs w:val="24"/>
                    <w:lang w:val="en-GB" w:eastAsia="en-GB"/>
                  </w:rPr>
                </w:rPrChange>
              </w:rPr>
            </w:pPr>
            <w:ins w:id="406" w:author="Jack Watts" w:date="2021-04-09T21:00:00Z">
              <w:r w:rsidRPr="005E119E">
                <w:rPr>
                  <w:rFonts w:eastAsia="Times New Roman"/>
                  <w:color w:val="000000"/>
                  <w:sz w:val="20"/>
                  <w:szCs w:val="20"/>
                  <w:lang w:val="en-GB" w:eastAsia="en-GB"/>
                  <w:rPrChange w:id="407" w:author="Jack Watts" w:date="2021-04-12T20:29:00Z">
                    <w:rPr>
                      <w:rFonts w:ascii="Arial" w:eastAsia="Times New Roman" w:hAnsi="Arial" w:cs="Arial"/>
                      <w:color w:val="000000"/>
                      <w:sz w:val="16"/>
                      <w:szCs w:val="16"/>
                      <w:lang w:val="en-GB" w:eastAsia="en-GB"/>
                    </w:rPr>
                  </w:rPrChange>
                </w:rPr>
                <w:t>Incorrect language for the target locale. Could impact rights management.</w:t>
              </w:r>
            </w:ins>
          </w:p>
        </w:tc>
      </w:tr>
      <w:tr w:rsidR="005E119E" w:rsidRPr="006B3567" w14:paraId="440610BC" w14:textId="77777777" w:rsidTr="005E119E">
        <w:trPr>
          <w:ins w:id="40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5E119E" w:rsidRPr="005E119E" w:rsidRDefault="005E119E" w:rsidP="006B3567">
            <w:pPr>
              <w:widowControl/>
              <w:spacing w:before="0" w:line="240" w:lineRule="auto"/>
              <w:rPr>
                <w:ins w:id="410" w:author="Jack Watts" w:date="2021-04-09T21:00:00Z"/>
                <w:rFonts w:eastAsia="Times New Roman"/>
                <w:sz w:val="20"/>
                <w:szCs w:val="20"/>
                <w:lang w:val="en-GB" w:eastAsia="en-GB"/>
                <w:rPrChange w:id="411" w:author="Jack Watts" w:date="2021-04-12T20:29:00Z">
                  <w:rPr>
                    <w:ins w:id="412" w:author="Jack Watts" w:date="2021-04-09T21:00:00Z"/>
                    <w:rFonts w:ascii="Times New Roman" w:eastAsia="Times New Roman" w:hAnsi="Times New Roman" w:cs="Times New Roman"/>
                    <w:sz w:val="24"/>
                    <w:szCs w:val="24"/>
                    <w:lang w:val="en-GB" w:eastAsia="en-GB"/>
                  </w:rPr>
                </w:rPrChange>
              </w:rPr>
            </w:pPr>
            <w:ins w:id="413" w:author="Jack Watts" w:date="2021-04-09T21:00:00Z">
              <w:r w:rsidRPr="005E119E">
                <w:rPr>
                  <w:rFonts w:eastAsia="Times New Roman"/>
                  <w:color w:val="000000"/>
                  <w:sz w:val="20"/>
                  <w:szCs w:val="20"/>
                  <w:lang w:val="en-GB" w:eastAsia="en-GB"/>
                  <w:rPrChange w:id="414" w:author="Jack Watts" w:date="2021-04-12T20:29:00Z">
                    <w:rPr>
                      <w:rFonts w:ascii="Arial" w:eastAsia="Times New Roman" w:hAnsi="Arial" w:cs="Arial"/>
                      <w:color w:val="000000"/>
                      <w:sz w:val="16"/>
                      <w:szCs w:val="16"/>
                      <w:lang w:val="en-GB" w:eastAsia="en-GB"/>
                    </w:rPr>
                  </w:rPrChange>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5E119E" w:rsidRPr="005E119E" w:rsidRDefault="005E119E" w:rsidP="006B3567">
            <w:pPr>
              <w:widowControl/>
              <w:spacing w:before="0" w:line="240" w:lineRule="auto"/>
              <w:jc w:val="center"/>
              <w:rPr>
                <w:ins w:id="416" w:author="Jack Watts" w:date="2021-04-09T21:00:00Z"/>
                <w:rFonts w:eastAsia="Times New Roman"/>
                <w:sz w:val="20"/>
                <w:szCs w:val="20"/>
                <w:lang w:val="en-GB" w:eastAsia="en-GB"/>
                <w:rPrChange w:id="417" w:author="Jack Watts" w:date="2021-04-12T20:29:00Z">
                  <w:rPr>
                    <w:ins w:id="418" w:author="Jack Watts" w:date="2021-04-09T21:00:00Z"/>
                    <w:rFonts w:ascii="Times New Roman" w:eastAsia="Times New Roman" w:hAnsi="Times New Roman" w:cs="Times New Roman"/>
                    <w:sz w:val="24"/>
                    <w:szCs w:val="24"/>
                    <w:lang w:val="en-GB" w:eastAsia="en-GB"/>
                  </w:rPr>
                </w:rPrChange>
              </w:rPr>
            </w:pPr>
            <w:ins w:id="419" w:author="Jack Watts" w:date="2021-04-09T21:00:00Z">
              <w:r w:rsidRPr="005E119E">
                <w:rPr>
                  <w:rFonts w:eastAsia="Times New Roman"/>
                  <w:color w:val="000000"/>
                  <w:sz w:val="20"/>
                  <w:szCs w:val="20"/>
                  <w:lang w:val="en-GB" w:eastAsia="en-GB"/>
                  <w:rPrChange w:id="42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5E119E" w:rsidRPr="005E119E" w:rsidRDefault="005E119E" w:rsidP="006B3567">
            <w:pPr>
              <w:widowControl/>
              <w:spacing w:before="0" w:line="240" w:lineRule="auto"/>
              <w:jc w:val="center"/>
              <w:rPr>
                <w:ins w:id="422" w:author="Jack Watts" w:date="2021-04-09T21:00:00Z"/>
                <w:rFonts w:eastAsia="Times New Roman"/>
                <w:sz w:val="20"/>
                <w:szCs w:val="20"/>
                <w:lang w:val="en-GB" w:eastAsia="en-GB"/>
                <w:rPrChange w:id="423" w:author="Jack Watts" w:date="2021-04-12T20:29:00Z">
                  <w:rPr>
                    <w:ins w:id="424" w:author="Jack Watts" w:date="2021-04-09T21:00:00Z"/>
                    <w:rFonts w:ascii="Times New Roman" w:eastAsia="Times New Roman" w:hAnsi="Times New Roman" w:cs="Times New Roman"/>
                    <w:sz w:val="24"/>
                    <w:szCs w:val="24"/>
                    <w:lang w:val="en-GB" w:eastAsia="en-GB"/>
                  </w:rPr>
                </w:rPrChange>
              </w:rPr>
            </w:pPr>
            <w:ins w:id="425" w:author="Jack Watts" w:date="2021-04-09T21:00:00Z">
              <w:r w:rsidRPr="005E119E">
                <w:rPr>
                  <w:rFonts w:eastAsia="Times New Roman"/>
                  <w:color w:val="000000"/>
                  <w:sz w:val="20"/>
                  <w:szCs w:val="20"/>
                  <w:lang w:val="en-GB" w:eastAsia="en-GB"/>
                  <w:rPrChange w:id="426" w:author="Jack Watts" w:date="2021-04-12T20:29:00Z">
                    <w:rPr>
                      <w:rFonts w:ascii="Arial" w:eastAsia="Times New Roman" w:hAnsi="Arial" w:cs="Arial"/>
                      <w:color w:val="000000"/>
                      <w:sz w:val="16"/>
                      <w:szCs w:val="16"/>
                      <w:lang w:val="en-GB" w:eastAsia="en-GB"/>
                    </w:rPr>
                  </w:rPrChange>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5E119E" w:rsidRPr="005E119E" w:rsidRDefault="005E119E" w:rsidP="006B3567">
            <w:pPr>
              <w:widowControl/>
              <w:spacing w:before="0" w:line="240" w:lineRule="auto"/>
              <w:rPr>
                <w:ins w:id="428" w:author="Jack Watts" w:date="2021-04-09T21:00:00Z"/>
                <w:rFonts w:eastAsia="Times New Roman"/>
                <w:sz w:val="20"/>
                <w:szCs w:val="20"/>
                <w:lang w:val="en-GB" w:eastAsia="en-GB"/>
                <w:rPrChange w:id="429" w:author="Jack Watts" w:date="2021-04-12T20:29:00Z">
                  <w:rPr>
                    <w:ins w:id="430" w:author="Jack Watts" w:date="2021-04-09T21:00:00Z"/>
                    <w:rFonts w:ascii="Times New Roman" w:eastAsia="Times New Roman" w:hAnsi="Times New Roman" w:cs="Times New Roman"/>
                    <w:sz w:val="24"/>
                    <w:szCs w:val="24"/>
                    <w:lang w:val="en-GB" w:eastAsia="en-GB"/>
                  </w:rPr>
                </w:rPrChange>
              </w:rPr>
            </w:pPr>
            <w:ins w:id="431" w:author="Jack Watts" w:date="2021-04-09T21:00:00Z">
              <w:r w:rsidRPr="005E119E">
                <w:rPr>
                  <w:rFonts w:eastAsia="Times New Roman"/>
                  <w:color w:val="000000"/>
                  <w:sz w:val="20"/>
                  <w:szCs w:val="20"/>
                  <w:lang w:val="en-GB" w:eastAsia="en-GB"/>
                  <w:rPrChange w:id="432" w:author="Jack Watts" w:date="2021-04-12T20:29:00Z">
                    <w:rPr>
                      <w:rFonts w:ascii="Arial" w:eastAsia="Times New Roman" w:hAnsi="Arial" w:cs="Arial"/>
                      <w:color w:val="000000"/>
                      <w:sz w:val="16"/>
                      <w:szCs w:val="16"/>
                      <w:lang w:val="en-GB" w:eastAsia="en-GB"/>
                    </w:rPr>
                  </w:rPrChange>
                </w:rPr>
                <w:t>Region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5E119E" w:rsidRPr="005E119E" w:rsidRDefault="005E119E" w:rsidP="006B3567">
            <w:pPr>
              <w:widowControl/>
              <w:spacing w:before="0" w:line="240" w:lineRule="auto"/>
              <w:rPr>
                <w:ins w:id="434" w:author="Jack Watts" w:date="2021-04-09T21:00:00Z"/>
                <w:rFonts w:eastAsia="Times New Roman"/>
                <w:sz w:val="20"/>
                <w:szCs w:val="20"/>
                <w:lang w:val="en-GB" w:eastAsia="en-GB"/>
                <w:rPrChange w:id="435" w:author="Jack Watts" w:date="2021-04-12T20:29:00Z">
                  <w:rPr>
                    <w:ins w:id="436" w:author="Jack Watts" w:date="2021-04-09T21:00:00Z"/>
                    <w:rFonts w:ascii="Times New Roman" w:eastAsia="Times New Roman" w:hAnsi="Times New Roman" w:cs="Times New Roman"/>
                    <w:sz w:val="24"/>
                    <w:szCs w:val="24"/>
                    <w:lang w:val="en-GB" w:eastAsia="en-GB"/>
                  </w:rPr>
                </w:rPrChange>
              </w:rPr>
            </w:pPr>
            <w:ins w:id="437" w:author="Jack Watts" w:date="2021-04-09T21:00:00Z">
              <w:r w:rsidRPr="005E119E">
                <w:rPr>
                  <w:rFonts w:eastAsia="Times New Roman"/>
                  <w:color w:val="000000"/>
                  <w:sz w:val="20"/>
                  <w:szCs w:val="20"/>
                  <w:lang w:val="en-GB" w:eastAsia="en-GB"/>
                  <w:rPrChange w:id="438" w:author="Jack Watts" w:date="2021-04-12T20:29:00Z">
                    <w:rPr>
                      <w:rFonts w:ascii="Arial" w:eastAsia="Times New Roman" w:hAnsi="Arial" w:cs="Arial"/>
                      <w:color w:val="000000"/>
                      <w:sz w:val="16"/>
                      <w:szCs w:val="16"/>
                      <w:lang w:val="en-GB" w:eastAsia="en-GB"/>
                    </w:rPr>
                  </w:rPrChange>
                </w:rPr>
                <w:t>Incorrect locale identifier. Could impact rights management.</w:t>
              </w:r>
            </w:ins>
          </w:p>
        </w:tc>
      </w:tr>
      <w:tr w:rsidR="005E119E" w:rsidRPr="006B3567" w14:paraId="301479C3" w14:textId="77777777" w:rsidTr="005E119E">
        <w:trPr>
          <w:ins w:id="43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5E119E" w:rsidRPr="005E119E" w:rsidRDefault="005E119E" w:rsidP="006B3567">
            <w:pPr>
              <w:widowControl/>
              <w:spacing w:before="0" w:line="240" w:lineRule="auto"/>
              <w:rPr>
                <w:ins w:id="441" w:author="Jack Watts" w:date="2021-04-09T21:00:00Z"/>
                <w:rFonts w:eastAsia="Times New Roman"/>
                <w:sz w:val="20"/>
                <w:szCs w:val="20"/>
                <w:lang w:val="en-GB" w:eastAsia="en-GB"/>
                <w:rPrChange w:id="442" w:author="Jack Watts" w:date="2021-04-12T20:29:00Z">
                  <w:rPr>
                    <w:ins w:id="443" w:author="Jack Watts" w:date="2021-04-09T21:00:00Z"/>
                    <w:rFonts w:ascii="Times New Roman" w:eastAsia="Times New Roman" w:hAnsi="Times New Roman" w:cs="Times New Roman"/>
                    <w:sz w:val="24"/>
                    <w:szCs w:val="24"/>
                    <w:lang w:val="en-GB" w:eastAsia="en-GB"/>
                  </w:rPr>
                </w:rPrChange>
              </w:rPr>
            </w:pPr>
            <w:ins w:id="444" w:author="Jack Watts" w:date="2021-04-09T21:00:00Z">
              <w:r w:rsidRPr="005E119E">
                <w:rPr>
                  <w:rFonts w:eastAsia="Times New Roman"/>
                  <w:color w:val="000000"/>
                  <w:sz w:val="20"/>
                  <w:szCs w:val="20"/>
                  <w:lang w:val="en-GB" w:eastAsia="en-GB"/>
                  <w:rPrChange w:id="445" w:author="Jack Watts" w:date="2021-04-12T20:29:00Z">
                    <w:rPr>
                      <w:rFonts w:ascii="Arial" w:eastAsia="Times New Roman" w:hAnsi="Arial" w:cs="Arial"/>
                      <w:color w:val="000000"/>
                      <w:sz w:val="16"/>
                      <w:szCs w:val="16"/>
                      <w:lang w:val="en-GB" w:eastAsia="en-GB"/>
                    </w:rPr>
                  </w:rPrChange>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5E119E" w:rsidRPr="005E119E" w:rsidRDefault="005E119E" w:rsidP="006B3567">
            <w:pPr>
              <w:widowControl/>
              <w:spacing w:before="0" w:line="240" w:lineRule="auto"/>
              <w:jc w:val="center"/>
              <w:rPr>
                <w:ins w:id="447" w:author="Jack Watts" w:date="2021-04-09T21:00:00Z"/>
                <w:rFonts w:eastAsia="Times New Roman"/>
                <w:sz w:val="20"/>
                <w:szCs w:val="20"/>
                <w:lang w:val="en-GB" w:eastAsia="en-GB"/>
                <w:rPrChange w:id="448" w:author="Jack Watts" w:date="2021-04-12T20:29:00Z">
                  <w:rPr>
                    <w:ins w:id="449" w:author="Jack Watts" w:date="2021-04-09T21:00:00Z"/>
                    <w:rFonts w:ascii="Times New Roman" w:eastAsia="Times New Roman" w:hAnsi="Times New Roman" w:cs="Times New Roman"/>
                    <w:sz w:val="24"/>
                    <w:szCs w:val="24"/>
                    <w:lang w:val="en-GB" w:eastAsia="en-GB"/>
                  </w:rPr>
                </w:rPrChange>
              </w:rPr>
            </w:pPr>
            <w:ins w:id="450" w:author="Jack Watts" w:date="2021-04-09T21:00:00Z">
              <w:r w:rsidRPr="005E119E">
                <w:rPr>
                  <w:rFonts w:eastAsia="Times New Roman"/>
                  <w:color w:val="000000"/>
                  <w:sz w:val="20"/>
                  <w:szCs w:val="20"/>
                  <w:lang w:val="en-GB" w:eastAsia="en-GB"/>
                  <w:rPrChange w:id="45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5E119E" w:rsidRPr="005E119E" w:rsidRDefault="005E119E" w:rsidP="006B3567">
            <w:pPr>
              <w:widowControl/>
              <w:spacing w:before="0" w:line="240" w:lineRule="auto"/>
              <w:jc w:val="center"/>
              <w:rPr>
                <w:ins w:id="453" w:author="Jack Watts" w:date="2021-04-09T21:00:00Z"/>
                <w:rFonts w:eastAsia="Times New Roman"/>
                <w:sz w:val="20"/>
                <w:szCs w:val="20"/>
                <w:lang w:val="en-GB" w:eastAsia="en-GB"/>
                <w:rPrChange w:id="454" w:author="Jack Watts" w:date="2021-04-12T20:29:00Z">
                  <w:rPr>
                    <w:ins w:id="455" w:author="Jack Watts" w:date="2021-04-09T21:00:00Z"/>
                    <w:rFonts w:ascii="Times New Roman" w:eastAsia="Times New Roman" w:hAnsi="Times New Roman" w:cs="Times New Roman"/>
                    <w:sz w:val="24"/>
                    <w:szCs w:val="24"/>
                    <w:lang w:val="en-GB" w:eastAsia="en-GB"/>
                  </w:rPr>
                </w:rPrChange>
              </w:rPr>
            </w:pPr>
            <w:ins w:id="456" w:author="Jack Watts" w:date="2021-04-09T21:00:00Z">
              <w:r w:rsidRPr="005E119E">
                <w:rPr>
                  <w:rFonts w:eastAsia="Times New Roman"/>
                  <w:color w:val="000000"/>
                  <w:sz w:val="20"/>
                  <w:szCs w:val="20"/>
                  <w:lang w:val="en-GB" w:eastAsia="en-GB"/>
                  <w:rPrChange w:id="457"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5E119E" w:rsidRPr="005E119E" w:rsidRDefault="005E119E" w:rsidP="006B3567">
            <w:pPr>
              <w:widowControl/>
              <w:spacing w:before="0" w:line="240" w:lineRule="auto"/>
              <w:rPr>
                <w:ins w:id="459" w:author="Jack Watts" w:date="2021-04-09T21:00:00Z"/>
                <w:rFonts w:eastAsia="Times New Roman"/>
                <w:sz w:val="20"/>
                <w:szCs w:val="20"/>
                <w:lang w:val="en-GB" w:eastAsia="en-GB"/>
                <w:rPrChange w:id="460" w:author="Jack Watts" w:date="2021-04-12T20:29:00Z">
                  <w:rPr>
                    <w:ins w:id="461" w:author="Jack Watts" w:date="2021-04-09T21:00:00Z"/>
                    <w:rFonts w:ascii="Times New Roman" w:eastAsia="Times New Roman" w:hAnsi="Times New Roman" w:cs="Times New Roman"/>
                    <w:sz w:val="24"/>
                    <w:szCs w:val="24"/>
                    <w:lang w:val="en-GB" w:eastAsia="en-GB"/>
                  </w:rPr>
                </w:rPrChange>
              </w:rPr>
            </w:pPr>
            <w:ins w:id="462" w:author="Jack Watts" w:date="2021-04-09T21:00:00Z">
              <w:r w:rsidRPr="005E119E">
                <w:rPr>
                  <w:rFonts w:eastAsia="Times New Roman"/>
                  <w:color w:val="000000"/>
                  <w:sz w:val="20"/>
                  <w:szCs w:val="20"/>
                  <w:lang w:val="en-GB" w:eastAsia="en-GB"/>
                  <w:rPrChange w:id="463"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5E119E" w:rsidRPr="005E119E" w:rsidRDefault="005E119E" w:rsidP="006B3567">
            <w:pPr>
              <w:widowControl/>
              <w:spacing w:before="0" w:line="240" w:lineRule="auto"/>
              <w:rPr>
                <w:ins w:id="465" w:author="Jack Watts" w:date="2021-04-09T21:00:00Z"/>
                <w:rFonts w:eastAsia="Times New Roman"/>
                <w:sz w:val="20"/>
                <w:szCs w:val="20"/>
                <w:lang w:val="en-GB" w:eastAsia="en-GB"/>
                <w:rPrChange w:id="466" w:author="Jack Watts" w:date="2021-04-12T20:29:00Z">
                  <w:rPr>
                    <w:ins w:id="467" w:author="Jack Watts" w:date="2021-04-09T21:00:00Z"/>
                    <w:rFonts w:ascii="Times New Roman" w:eastAsia="Times New Roman" w:hAnsi="Times New Roman" w:cs="Times New Roman"/>
                    <w:sz w:val="24"/>
                    <w:szCs w:val="24"/>
                    <w:lang w:val="en-GB" w:eastAsia="en-GB"/>
                  </w:rPr>
                </w:rPrChange>
              </w:rPr>
            </w:pPr>
            <w:ins w:id="468" w:author="Jack Watts" w:date="2021-04-09T21:00:00Z">
              <w:r w:rsidRPr="005E119E">
                <w:rPr>
                  <w:rFonts w:eastAsia="Times New Roman"/>
                  <w:color w:val="000000"/>
                  <w:sz w:val="20"/>
                  <w:szCs w:val="20"/>
                  <w:lang w:val="en-GB" w:eastAsia="en-GB"/>
                  <w:rPrChange w:id="469"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58151797" w14:textId="77777777" w:rsidTr="005E119E">
        <w:trPr>
          <w:trHeight w:val="379"/>
          <w:ins w:id="470" w:author="Jack Watts" w:date="2021-04-09T21:00:00Z"/>
          <w:trPrChange w:id="471" w:author="Jack Watts" w:date="2021-04-12T20:28: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5E119E" w:rsidRPr="005E119E" w:rsidRDefault="005E119E" w:rsidP="006B3567">
            <w:pPr>
              <w:widowControl/>
              <w:spacing w:before="0" w:line="240" w:lineRule="auto"/>
              <w:rPr>
                <w:ins w:id="473" w:author="Jack Watts" w:date="2021-04-09T21:00:00Z"/>
                <w:rFonts w:eastAsia="Times New Roman"/>
                <w:sz w:val="20"/>
                <w:szCs w:val="20"/>
                <w:lang w:val="en-GB" w:eastAsia="en-GB"/>
                <w:rPrChange w:id="474" w:author="Jack Watts" w:date="2021-04-12T20:29:00Z">
                  <w:rPr>
                    <w:ins w:id="475" w:author="Jack Watts" w:date="2021-04-09T21:00:00Z"/>
                    <w:rFonts w:ascii="Times New Roman" w:eastAsia="Times New Roman" w:hAnsi="Times New Roman" w:cs="Times New Roman"/>
                    <w:sz w:val="24"/>
                    <w:szCs w:val="24"/>
                    <w:lang w:val="en-GB" w:eastAsia="en-GB"/>
                  </w:rPr>
                </w:rPrChange>
              </w:rPr>
            </w:pPr>
            <w:ins w:id="476" w:author="Jack Watts" w:date="2021-04-09T21:00:00Z">
              <w:r w:rsidRPr="005E119E">
                <w:rPr>
                  <w:rFonts w:eastAsia="Times New Roman"/>
                  <w:color w:val="000000"/>
                  <w:sz w:val="20"/>
                  <w:szCs w:val="20"/>
                  <w:lang w:val="en-GB" w:eastAsia="en-GB"/>
                  <w:rPrChange w:id="477" w:author="Jack Watts" w:date="2021-04-12T20:29:00Z">
                    <w:rPr>
                      <w:rFonts w:ascii="Arial" w:eastAsia="Times New Roman" w:hAnsi="Arial" w:cs="Arial"/>
                      <w:color w:val="000000"/>
                      <w:sz w:val="16"/>
                      <w:szCs w:val="16"/>
                      <w:lang w:val="en-GB" w:eastAsia="en-GB"/>
                    </w:rPr>
                  </w:rPrChange>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5E119E" w:rsidRPr="005E119E" w:rsidRDefault="005E119E" w:rsidP="006B3567">
            <w:pPr>
              <w:widowControl/>
              <w:spacing w:before="0" w:line="240" w:lineRule="auto"/>
              <w:jc w:val="center"/>
              <w:rPr>
                <w:ins w:id="479" w:author="Jack Watts" w:date="2021-04-09T21:00:00Z"/>
                <w:rFonts w:eastAsia="Times New Roman"/>
                <w:sz w:val="20"/>
                <w:szCs w:val="20"/>
                <w:lang w:val="en-GB" w:eastAsia="en-GB"/>
                <w:rPrChange w:id="480" w:author="Jack Watts" w:date="2021-04-12T20:29:00Z">
                  <w:rPr>
                    <w:ins w:id="481" w:author="Jack Watts" w:date="2021-04-09T21:00:00Z"/>
                    <w:rFonts w:ascii="Times New Roman" w:eastAsia="Times New Roman" w:hAnsi="Times New Roman" w:cs="Times New Roman"/>
                    <w:sz w:val="24"/>
                    <w:szCs w:val="24"/>
                    <w:lang w:val="en-GB" w:eastAsia="en-GB"/>
                  </w:rPr>
                </w:rPrChange>
              </w:rPr>
            </w:pPr>
            <w:ins w:id="482" w:author="Jack Watts" w:date="2021-04-09T21:00:00Z">
              <w:r w:rsidRPr="005E119E">
                <w:rPr>
                  <w:rFonts w:eastAsia="Times New Roman"/>
                  <w:color w:val="000000"/>
                  <w:sz w:val="20"/>
                  <w:szCs w:val="20"/>
                  <w:lang w:val="en-GB" w:eastAsia="en-GB"/>
                  <w:rPrChange w:id="48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5E119E" w:rsidRPr="005E119E" w:rsidRDefault="005E119E" w:rsidP="006B3567">
            <w:pPr>
              <w:widowControl/>
              <w:spacing w:before="0" w:line="240" w:lineRule="auto"/>
              <w:jc w:val="center"/>
              <w:rPr>
                <w:ins w:id="485" w:author="Jack Watts" w:date="2021-04-09T21:00:00Z"/>
                <w:rFonts w:eastAsia="Times New Roman"/>
                <w:sz w:val="20"/>
                <w:szCs w:val="20"/>
                <w:lang w:val="en-GB" w:eastAsia="en-GB"/>
                <w:rPrChange w:id="486" w:author="Jack Watts" w:date="2021-04-12T20:29:00Z">
                  <w:rPr>
                    <w:ins w:id="487" w:author="Jack Watts" w:date="2021-04-09T21:00:00Z"/>
                    <w:rFonts w:ascii="Times New Roman" w:eastAsia="Times New Roman" w:hAnsi="Times New Roman" w:cs="Times New Roman"/>
                    <w:sz w:val="24"/>
                    <w:szCs w:val="24"/>
                    <w:lang w:val="en-GB" w:eastAsia="en-GB"/>
                  </w:rPr>
                </w:rPrChange>
              </w:rPr>
            </w:pPr>
            <w:ins w:id="488" w:author="Jack Watts" w:date="2021-04-09T21:00:00Z">
              <w:r w:rsidRPr="005E119E">
                <w:rPr>
                  <w:rFonts w:eastAsia="Times New Roman"/>
                  <w:color w:val="000000"/>
                  <w:sz w:val="20"/>
                  <w:szCs w:val="20"/>
                  <w:lang w:val="en-GB" w:eastAsia="en-GB"/>
                  <w:rPrChange w:id="48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5E119E" w:rsidRPr="005E119E" w:rsidRDefault="005E119E" w:rsidP="006B3567">
            <w:pPr>
              <w:widowControl/>
              <w:spacing w:before="0" w:line="240" w:lineRule="auto"/>
              <w:rPr>
                <w:ins w:id="491" w:author="Jack Watts" w:date="2021-04-09T21:00:00Z"/>
                <w:rFonts w:eastAsia="Times New Roman"/>
                <w:sz w:val="20"/>
                <w:szCs w:val="20"/>
                <w:lang w:val="en-GB" w:eastAsia="en-GB"/>
                <w:rPrChange w:id="492" w:author="Jack Watts" w:date="2021-04-12T20:29:00Z">
                  <w:rPr>
                    <w:ins w:id="493" w:author="Jack Watts" w:date="2021-04-09T21:00:00Z"/>
                    <w:rFonts w:ascii="Times New Roman" w:eastAsia="Times New Roman" w:hAnsi="Times New Roman" w:cs="Times New Roman"/>
                    <w:sz w:val="24"/>
                    <w:szCs w:val="24"/>
                    <w:lang w:val="en-GB" w:eastAsia="en-GB"/>
                  </w:rPr>
                </w:rPrChange>
              </w:rPr>
            </w:pPr>
            <w:ins w:id="494" w:author="Jack Watts" w:date="2021-04-09T21:00:00Z">
              <w:r w:rsidRPr="005E119E">
                <w:rPr>
                  <w:rFonts w:eastAsia="Times New Roman"/>
                  <w:color w:val="000000"/>
                  <w:sz w:val="20"/>
                  <w:szCs w:val="20"/>
                  <w:lang w:val="en-GB" w:eastAsia="en-GB"/>
                  <w:rPrChange w:id="495"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5E119E" w:rsidRPr="005E119E" w:rsidRDefault="005E119E" w:rsidP="006B3567">
            <w:pPr>
              <w:widowControl/>
              <w:spacing w:before="0" w:line="240" w:lineRule="auto"/>
              <w:rPr>
                <w:ins w:id="497" w:author="Jack Watts" w:date="2021-04-09T21:00:00Z"/>
                <w:rFonts w:eastAsia="Times New Roman"/>
                <w:sz w:val="20"/>
                <w:szCs w:val="20"/>
                <w:lang w:val="en-GB" w:eastAsia="en-GB"/>
                <w:rPrChange w:id="498" w:author="Jack Watts" w:date="2021-04-12T20:29:00Z">
                  <w:rPr>
                    <w:ins w:id="499" w:author="Jack Watts" w:date="2021-04-09T21:00:00Z"/>
                    <w:rFonts w:ascii="Times New Roman" w:eastAsia="Times New Roman" w:hAnsi="Times New Roman" w:cs="Times New Roman"/>
                    <w:sz w:val="24"/>
                    <w:szCs w:val="24"/>
                    <w:lang w:val="en-GB" w:eastAsia="en-GB"/>
                  </w:rPr>
                </w:rPrChange>
              </w:rPr>
            </w:pPr>
            <w:ins w:id="500" w:author="Jack Watts" w:date="2021-04-09T21:00:00Z">
              <w:r w:rsidRPr="005E119E">
                <w:rPr>
                  <w:rFonts w:eastAsia="Times New Roman"/>
                  <w:color w:val="000000"/>
                  <w:sz w:val="20"/>
                  <w:szCs w:val="20"/>
                  <w:lang w:val="en-GB" w:eastAsia="en-GB"/>
                  <w:rPrChange w:id="501"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2E11B8E2" w14:textId="77777777" w:rsidTr="005E119E">
        <w:trPr>
          <w:ins w:id="50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5E119E" w:rsidRPr="005E119E" w:rsidRDefault="005E119E" w:rsidP="006B3567">
            <w:pPr>
              <w:widowControl/>
              <w:spacing w:before="0" w:line="240" w:lineRule="auto"/>
              <w:rPr>
                <w:ins w:id="504" w:author="Jack Watts" w:date="2021-04-09T21:00:00Z"/>
                <w:rFonts w:eastAsia="Times New Roman"/>
                <w:sz w:val="20"/>
                <w:szCs w:val="20"/>
                <w:lang w:val="en-GB" w:eastAsia="en-GB"/>
                <w:rPrChange w:id="505" w:author="Jack Watts" w:date="2021-04-12T20:29:00Z">
                  <w:rPr>
                    <w:ins w:id="506" w:author="Jack Watts" w:date="2021-04-09T21:00:00Z"/>
                    <w:rFonts w:ascii="Times New Roman" w:eastAsia="Times New Roman" w:hAnsi="Times New Roman" w:cs="Times New Roman"/>
                    <w:sz w:val="24"/>
                    <w:szCs w:val="24"/>
                    <w:lang w:val="en-GB" w:eastAsia="en-GB"/>
                  </w:rPr>
                </w:rPrChange>
              </w:rPr>
            </w:pPr>
            <w:ins w:id="507" w:author="Jack Watts" w:date="2021-04-09T21:00:00Z">
              <w:r w:rsidRPr="005E119E">
                <w:rPr>
                  <w:rFonts w:eastAsia="Times New Roman"/>
                  <w:color w:val="000000"/>
                  <w:sz w:val="20"/>
                  <w:szCs w:val="20"/>
                  <w:lang w:val="en-GB" w:eastAsia="en-GB"/>
                  <w:rPrChange w:id="508" w:author="Jack Watts" w:date="2021-04-12T20:29:00Z">
                    <w:rPr>
                      <w:rFonts w:ascii="Arial" w:eastAsia="Times New Roman" w:hAnsi="Arial" w:cs="Arial"/>
                      <w:color w:val="000000"/>
                      <w:sz w:val="16"/>
                      <w:szCs w:val="16"/>
                      <w:lang w:val="en-GB" w:eastAsia="en-GB"/>
                    </w:rPr>
                  </w:rPrChange>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5E119E" w:rsidRPr="005E119E" w:rsidRDefault="005E119E" w:rsidP="006B3567">
            <w:pPr>
              <w:widowControl/>
              <w:spacing w:before="0" w:line="240" w:lineRule="auto"/>
              <w:jc w:val="center"/>
              <w:rPr>
                <w:ins w:id="510" w:author="Jack Watts" w:date="2021-04-09T21:00:00Z"/>
                <w:rFonts w:eastAsia="Times New Roman"/>
                <w:sz w:val="20"/>
                <w:szCs w:val="20"/>
                <w:lang w:val="en-GB" w:eastAsia="en-GB"/>
                <w:rPrChange w:id="511" w:author="Jack Watts" w:date="2021-04-12T20:29:00Z">
                  <w:rPr>
                    <w:ins w:id="512" w:author="Jack Watts" w:date="2021-04-09T21:00:00Z"/>
                    <w:rFonts w:ascii="Times New Roman" w:eastAsia="Times New Roman" w:hAnsi="Times New Roman" w:cs="Times New Roman"/>
                    <w:sz w:val="24"/>
                    <w:szCs w:val="24"/>
                    <w:lang w:val="en-GB" w:eastAsia="en-GB"/>
                  </w:rPr>
                </w:rPrChange>
              </w:rPr>
            </w:pPr>
            <w:ins w:id="513" w:author="Jack Watts" w:date="2021-04-09T21:00:00Z">
              <w:r w:rsidRPr="005E119E">
                <w:rPr>
                  <w:rFonts w:eastAsia="Times New Roman"/>
                  <w:color w:val="000000"/>
                  <w:sz w:val="20"/>
                  <w:szCs w:val="20"/>
                  <w:lang w:val="en-GB" w:eastAsia="en-GB"/>
                  <w:rPrChange w:id="51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5E119E" w:rsidRPr="005E119E" w:rsidRDefault="005E119E" w:rsidP="006B3567">
            <w:pPr>
              <w:widowControl/>
              <w:spacing w:before="0" w:line="240" w:lineRule="auto"/>
              <w:jc w:val="center"/>
              <w:rPr>
                <w:ins w:id="516" w:author="Jack Watts" w:date="2021-04-09T21:00:00Z"/>
                <w:rFonts w:eastAsia="Times New Roman"/>
                <w:sz w:val="20"/>
                <w:szCs w:val="20"/>
                <w:lang w:val="en-GB" w:eastAsia="en-GB"/>
                <w:rPrChange w:id="517" w:author="Jack Watts" w:date="2021-04-12T20:29:00Z">
                  <w:rPr>
                    <w:ins w:id="518" w:author="Jack Watts" w:date="2021-04-09T21:00:00Z"/>
                    <w:rFonts w:ascii="Times New Roman" w:eastAsia="Times New Roman" w:hAnsi="Times New Roman" w:cs="Times New Roman"/>
                    <w:sz w:val="24"/>
                    <w:szCs w:val="24"/>
                    <w:lang w:val="en-GB" w:eastAsia="en-GB"/>
                  </w:rPr>
                </w:rPrChange>
              </w:rPr>
            </w:pPr>
            <w:ins w:id="519" w:author="Jack Watts" w:date="2021-04-09T21:00:00Z">
              <w:r w:rsidRPr="005E119E">
                <w:rPr>
                  <w:rFonts w:eastAsia="Times New Roman"/>
                  <w:color w:val="000000"/>
                  <w:sz w:val="20"/>
                  <w:szCs w:val="20"/>
                  <w:lang w:val="en-GB" w:eastAsia="en-GB"/>
                  <w:rPrChange w:id="52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5E119E" w:rsidRPr="005E119E" w:rsidRDefault="005E119E" w:rsidP="006B3567">
            <w:pPr>
              <w:widowControl/>
              <w:spacing w:before="0" w:line="240" w:lineRule="auto"/>
              <w:rPr>
                <w:ins w:id="522" w:author="Jack Watts" w:date="2021-04-09T21:00:00Z"/>
                <w:rFonts w:eastAsia="Times New Roman"/>
                <w:sz w:val="20"/>
                <w:szCs w:val="20"/>
                <w:lang w:val="en-GB" w:eastAsia="en-GB"/>
                <w:rPrChange w:id="523" w:author="Jack Watts" w:date="2021-04-12T20:29:00Z">
                  <w:rPr>
                    <w:ins w:id="524" w:author="Jack Watts" w:date="2021-04-09T21:00:00Z"/>
                    <w:rFonts w:ascii="Times New Roman" w:eastAsia="Times New Roman" w:hAnsi="Times New Roman" w:cs="Times New Roman"/>
                    <w:sz w:val="24"/>
                    <w:szCs w:val="24"/>
                    <w:lang w:val="en-GB" w:eastAsia="en-GB"/>
                  </w:rPr>
                </w:rPrChange>
              </w:rPr>
            </w:pPr>
            <w:ins w:id="525" w:author="Jack Watts" w:date="2021-04-09T21:00:00Z">
              <w:r w:rsidRPr="005E119E">
                <w:rPr>
                  <w:rFonts w:eastAsia="Times New Roman"/>
                  <w:color w:val="000000"/>
                  <w:sz w:val="20"/>
                  <w:szCs w:val="20"/>
                  <w:lang w:val="en-GB" w:eastAsia="en-GB"/>
                  <w:rPrChange w:id="526"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5E119E" w:rsidRPr="005E119E" w:rsidRDefault="005E119E" w:rsidP="006B3567">
            <w:pPr>
              <w:widowControl/>
              <w:spacing w:before="0" w:line="240" w:lineRule="auto"/>
              <w:rPr>
                <w:ins w:id="528" w:author="Jack Watts" w:date="2021-04-09T21:00:00Z"/>
                <w:rFonts w:eastAsia="Times New Roman"/>
                <w:sz w:val="20"/>
                <w:szCs w:val="20"/>
                <w:lang w:val="en-GB" w:eastAsia="en-GB"/>
                <w:rPrChange w:id="529" w:author="Jack Watts" w:date="2021-04-12T20:29:00Z">
                  <w:rPr>
                    <w:ins w:id="530" w:author="Jack Watts" w:date="2021-04-09T21:00:00Z"/>
                    <w:rFonts w:ascii="Times New Roman" w:eastAsia="Times New Roman" w:hAnsi="Times New Roman" w:cs="Times New Roman"/>
                    <w:sz w:val="24"/>
                    <w:szCs w:val="24"/>
                    <w:lang w:val="en-GB" w:eastAsia="en-GB"/>
                  </w:rPr>
                </w:rPrChange>
              </w:rPr>
            </w:pPr>
            <w:ins w:id="531" w:author="Jack Watts" w:date="2021-04-09T21:00:00Z">
              <w:r w:rsidRPr="005E119E">
                <w:rPr>
                  <w:rFonts w:eastAsia="Times New Roman"/>
                  <w:color w:val="000000"/>
                  <w:sz w:val="20"/>
                  <w:szCs w:val="20"/>
                  <w:lang w:val="en-GB" w:eastAsia="en-GB"/>
                  <w:rPrChange w:id="532"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0CD6CEF1" w14:textId="77777777" w:rsidTr="005E119E">
        <w:trPr>
          <w:ins w:id="5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5E119E" w:rsidRPr="005E119E" w:rsidRDefault="005E119E" w:rsidP="006B3567">
            <w:pPr>
              <w:widowControl/>
              <w:spacing w:before="0" w:line="240" w:lineRule="auto"/>
              <w:rPr>
                <w:ins w:id="535" w:author="Jack Watts" w:date="2021-04-09T21:00:00Z"/>
                <w:rFonts w:eastAsia="Times New Roman"/>
                <w:sz w:val="20"/>
                <w:szCs w:val="20"/>
                <w:lang w:val="en-GB" w:eastAsia="en-GB"/>
                <w:rPrChange w:id="536" w:author="Jack Watts" w:date="2021-04-12T20:29:00Z">
                  <w:rPr>
                    <w:ins w:id="537" w:author="Jack Watts" w:date="2021-04-09T21:00:00Z"/>
                    <w:rFonts w:ascii="Times New Roman" w:eastAsia="Times New Roman" w:hAnsi="Times New Roman" w:cs="Times New Roman"/>
                    <w:sz w:val="24"/>
                    <w:szCs w:val="24"/>
                    <w:lang w:val="en-GB" w:eastAsia="en-GB"/>
                  </w:rPr>
                </w:rPrChange>
              </w:rPr>
            </w:pPr>
            <w:ins w:id="538" w:author="Jack Watts" w:date="2021-04-09T21:00:00Z">
              <w:r w:rsidRPr="005E119E">
                <w:rPr>
                  <w:rFonts w:eastAsia="Times New Roman"/>
                  <w:color w:val="000000"/>
                  <w:sz w:val="20"/>
                  <w:szCs w:val="20"/>
                  <w:lang w:val="en-GB" w:eastAsia="en-GB"/>
                  <w:rPrChange w:id="539" w:author="Jack Watts" w:date="2021-04-12T20:29:00Z">
                    <w:rPr>
                      <w:rFonts w:ascii="Arial" w:eastAsia="Times New Roman" w:hAnsi="Arial" w:cs="Arial"/>
                      <w:color w:val="000000"/>
                      <w:sz w:val="16"/>
                      <w:szCs w:val="16"/>
                      <w:lang w:val="en-GB" w:eastAsia="en-GB"/>
                    </w:rPr>
                  </w:rPrChange>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5E119E" w:rsidRPr="005E119E" w:rsidRDefault="005E119E" w:rsidP="006B3567">
            <w:pPr>
              <w:widowControl/>
              <w:spacing w:before="0" w:line="240" w:lineRule="auto"/>
              <w:jc w:val="center"/>
              <w:rPr>
                <w:ins w:id="541" w:author="Jack Watts" w:date="2021-04-09T21:00:00Z"/>
                <w:rFonts w:eastAsia="Times New Roman"/>
                <w:sz w:val="20"/>
                <w:szCs w:val="20"/>
                <w:lang w:val="en-GB" w:eastAsia="en-GB"/>
                <w:rPrChange w:id="542" w:author="Jack Watts" w:date="2021-04-12T20:29:00Z">
                  <w:rPr>
                    <w:ins w:id="543" w:author="Jack Watts" w:date="2021-04-09T21:00:00Z"/>
                    <w:rFonts w:ascii="Times New Roman" w:eastAsia="Times New Roman" w:hAnsi="Times New Roman" w:cs="Times New Roman"/>
                    <w:sz w:val="24"/>
                    <w:szCs w:val="24"/>
                    <w:lang w:val="en-GB" w:eastAsia="en-GB"/>
                  </w:rPr>
                </w:rPrChange>
              </w:rPr>
            </w:pPr>
            <w:ins w:id="544" w:author="Jack Watts" w:date="2021-04-09T21:00:00Z">
              <w:r w:rsidRPr="005E119E">
                <w:rPr>
                  <w:rFonts w:eastAsia="Times New Roman"/>
                  <w:color w:val="000000"/>
                  <w:sz w:val="20"/>
                  <w:szCs w:val="20"/>
                  <w:lang w:val="en-GB" w:eastAsia="en-GB"/>
                  <w:rPrChange w:id="545" w:author="Jack Watts" w:date="2021-04-12T20:29:00Z">
                    <w:rPr>
                      <w:rFonts w:ascii="Arial" w:eastAsia="Times New Roman" w:hAnsi="Arial" w:cs="Arial"/>
                      <w:color w:val="000000"/>
                      <w:sz w:val="16"/>
                      <w:szCs w:val="16"/>
                      <w:lang w:val="en-GB" w:eastAsia="en-GB"/>
                    </w:rPr>
                  </w:rPrChange>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5E119E" w:rsidRPr="005E119E" w:rsidRDefault="005E119E" w:rsidP="006B3567">
            <w:pPr>
              <w:widowControl/>
              <w:spacing w:before="0" w:line="240" w:lineRule="auto"/>
              <w:jc w:val="center"/>
              <w:rPr>
                <w:ins w:id="547" w:author="Jack Watts" w:date="2021-04-09T21:00:00Z"/>
                <w:rFonts w:eastAsia="Times New Roman"/>
                <w:sz w:val="20"/>
                <w:szCs w:val="20"/>
                <w:lang w:val="en-GB" w:eastAsia="en-GB"/>
                <w:rPrChange w:id="548" w:author="Jack Watts" w:date="2021-04-12T20:29:00Z">
                  <w:rPr>
                    <w:ins w:id="549" w:author="Jack Watts" w:date="2021-04-09T21:00:00Z"/>
                    <w:rFonts w:ascii="Times New Roman" w:eastAsia="Times New Roman" w:hAnsi="Times New Roman" w:cs="Times New Roman"/>
                    <w:sz w:val="24"/>
                    <w:szCs w:val="24"/>
                    <w:lang w:val="en-GB" w:eastAsia="en-GB"/>
                  </w:rPr>
                </w:rPrChange>
              </w:rPr>
            </w:pPr>
            <w:ins w:id="550" w:author="Jack Watts" w:date="2021-04-09T21:00:00Z">
              <w:r w:rsidRPr="005E119E">
                <w:rPr>
                  <w:rFonts w:eastAsia="Times New Roman"/>
                  <w:color w:val="000000"/>
                  <w:sz w:val="20"/>
                  <w:szCs w:val="20"/>
                  <w:lang w:val="en-GB" w:eastAsia="en-GB"/>
                  <w:rPrChange w:id="551"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5E119E" w:rsidRPr="005E119E" w:rsidRDefault="005E119E" w:rsidP="006B3567">
            <w:pPr>
              <w:widowControl/>
              <w:spacing w:before="0" w:line="240" w:lineRule="auto"/>
              <w:rPr>
                <w:ins w:id="553" w:author="Jack Watts" w:date="2021-04-09T21:00:00Z"/>
                <w:rFonts w:eastAsia="Times New Roman"/>
                <w:sz w:val="20"/>
                <w:szCs w:val="20"/>
                <w:lang w:val="en-GB" w:eastAsia="en-GB"/>
                <w:rPrChange w:id="554" w:author="Jack Watts" w:date="2021-04-12T20:29:00Z">
                  <w:rPr>
                    <w:ins w:id="555" w:author="Jack Watts" w:date="2021-04-09T21:00:00Z"/>
                    <w:rFonts w:ascii="Times New Roman" w:eastAsia="Times New Roman" w:hAnsi="Times New Roman" w:cs="Times New Roman"/>
                    <w:sz w:val="24"/>
                    <w:szCs w:val="24"/>
                    <w:lang w:val="en-GB" w:eastAsia="en-GB"/>
                  </w:rPr>
                </w:rPrChange>
              </w:rPr>
            </w:pPr>
            <w:ins w:id="556" w:author="Jack Watts" w:date="2021-04-09T21:00:00Z">
              <w:r w:rsidRPr="005E119E">
                <w:rPr>
                  <w:rFonts w:eastAsia="Times New Roman"/>
                  <w:color w:val="000000"/>
                  <w:sz w:val="20"/>
                  <w:szCs w:val="20"/>
                  <w:lang w:val="en-GB" w:eastAsia="en-GB"/>
                  <w:rPrChange w:id="557" w:author="Jack Watts" w:date="2021-04-12T20:29:00Z">
                    <w:rPr>
                      <w:rFonts w:ascii="Arial" w:eastAsia="Times New Roman" w:hAnsi="Arial" w:cs="Arial"/>
                      <w:color w:val="000000"/>
                      <w:sz w:val="16"/>
                      <w:szCs w:val="16"/>
                      <w:lang w:val="en-GB" w:eastAsia="en-GB"/>
                    </w:rPr>
                  </w:rPrChange>
                </w:rPr>
                <w:t>Audien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5E119E" w:rsidRPr="005E119E" w:rsidRDefault="005E119E" w:rsidP="006B3567">
            <w:pPr>
              <w:widowControl/>
              <w:spacing w:before="0" w:line="240" w:lineRule="auto"/>
              <w:rPr>
                <w:ins w:id="559" w:author="Jack Watts" w:date="2021-04-09T21:00:00Z"/>
                <w:rFonts w:eastAsia="Times New Roman"/>
                <w:sz w:val="20"/>
                <w:szCs w:val="20"/>
                <w:lang w:val="en-GB" w:eastAsia="en-GB"/>
                <w:rPrChange w:id="560" w:author="Jack Watts" w:date="2021-04-12T20:29:00Z">
                  <w:rPr>
                    <w:ins w:id="561" w:author="Jack Watts" w:date="2021-04-09T21:00:00Z"/>
                    <w:rFonts w:ascii="Times New Roman" w:eastAsia="Times New Roman" w:hAnsi="Times New Roman" w:cs="Times New Roman"/>
                    <w:sz w:val="24"/>
                    <w:szCs w:val="24"/>
                    <w:lang w:val="en-GB" w:eastAsia="en-GB"/>
                  </w:rPr>
                </w:rPrChange>
              </w:rPr>
            </w:pPr>
            <w:ins w:id="562" w:author="Jack Watts" w:date="2021-04-09T21:00:00Z">
              <w:r w:rsidRPr="005E119E">
                <w:rPr>
                  <w:rFonts w:eastAsia="Times New Roman"/>
                  <w:color w:val="000000"/>
                  <w:sz w:val="20"/>
                  <w:szCs w:val="20"/>
                  <w:lang w:val="en-GB" w:eastAsia="en-GB"/>
                  <w:rPrChange w:id="563"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683AB8A3" w14:textId="77777777" w:rsidTr="005E119E">
        <w:trPr>
          <w:ins w:id="56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5E119E" w:rsidRPr="005E119E" w:rsidRDefault="005E119E" w:rsidP="006B3567">
            <w:pPr>
              <w:widowControl/>
              <w:spacing w:before="0" w:line="240" w:lineRule="auto"/>
              <w:rPr>
                <w:ins w:id="566" w:author="Jack Watts" w:date="2021-04-09T21:00:00Z"/>
                <w:rFonts w:eastAsia="Times New Roman"/>
                <w:sz w:val="20"/>
                <w:szCs w:val="20"/>
                <w:lang w:val="en-GB" w:eastAsia="en-GB"/>
                <w:rPrChange w:id="567" w:author="Jack Watts" w:date="2021-04-12T20:29:00Z">
                  <w:rPr>
                    <w:ins w:id="568" w:author="Jack Watts" w:date="2021-04-09T21:00:00Z"/>
                    <w:rFonts w:ascii="Times New Roman" w:eastAsia="Times New Roman" w:hAnsi="Times New Roman" w:cs="Times New Roman"/>
                    <w:sz w:val="24"/>
                    <w:szCs w:val="24"/>
                    <w:lang w:val="en-GB" w:eastAsia="en-GB"/>
                  </w:rPr>
                </w:rPrChange>
              </w:rPr>
            </w:pPr>
            <w:ins w:id="569" w:author="Jack Watts" w:date="2021-04-09T21:00:00Z">
              <w:r w:rsidRPr="005E119E">
                <w:rPr>
                  <w:rFonts w:eastAsia="Times New Roman"/>
                  <w:color w:val="000000"/>
                  <w:sz w:val="20"/>
                  <w:szCs w:val="20"/>
                  <w:lang w:val="en-GB" w:eastAsia="en-GB"/>
                  <w:rPrChange w:id="570"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5E119E" w:rsidRPr="005E119E" w:rsidRDefault="005E119E" w:rsidP="006B3567">
            <w:pPr>
              <w:widowControl/>
              <w:spacing w:before="0" w:line="240" w:lineRule="auto"/>
              <w:jc w:val="center"/>
              <w:rPr>
                <w:ins w:id="572" w:author="Jack Watts" w:date="2021-04-09T21:00:00Z"/>
                <w:rFonts w:eastAsia="Times New Roman"/>
                <w:sz w:val="20"/>
                <w:szCs w:val="20"/>
                <w:lang w:val="en-GB" w:eastAsia="en-GB"/>
                <w:rPrChange w:id="573" w:author="Jack Watts" w:date="2021-04-12T20:29:00Z">
                  <w:rPr>
                    <w:ins w:id="574" w:author="Jack Watts" w:date="2021-04-09T21:00:00Z"/>
                    <w:rFonts w:ascii="Times New Roman" w:eastAsia="Times New Roman" w:hAnsi="Times New Roman" w:cs="Times New Roman"/>
                    <w:sz w:val="24"/>
                    <w:szCs w:val="24"/>
                    <w:lang w:val="en-GB" w:eastAsia="en-GB"/>
                  </w:rPr>
                </w:rPrChange>
              </w:rPr>
            </w:pPr>
            <w:ins w:id="575" w:author="Jack Watts" w:date="2021-04-09T21:00:00Z">
              <w:r w:rsidRPr="005E119E">
                <w:rPr>
                  <w:rFonts w:eastAsia="Times New Roman"/>
                  <w:color w:val="000000"/>
                  <w:sz w:val="20"/>
                  <w:szCs w:val="20"/>
                  <w:lang w:val="en-GB" w:eastAsia="en-GB"/>
                  <w:rPrChange w:id="57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5E119E" w:rsidRPr="005E119E" w:rsidRDefault="005E119E" w:rsidP="006B3567">
            <w:pPr>
              <w:widowControl/>
              <w:spacing w:before="0" w:line="240" w:lineRule="auto"/>
              <w:jc w:val="center"/>
              <w:rPr>
                <w:ins w:id="578" w:author="Jack Watts" w:date="2021-04-09T21:00:00Z"/>
                <w:rFonts w:eastAsia="Times New Roman"/>
                <w:sz w:val="20"/>
                <w:szCs w:val="20"/>
                <w:lang w:val="en-GB" w:eastAsia="en-GB"/>
                <w:rPrChange w:id="579" w:author="Jack Watts" w:date="2021-04-12T20:29:00Z">
                  <w:rPr>
                    <w:ins w:id="580" w:author="Jack Watts" w:date="2021-04-09T21:00:00Z"/>
                    <w:rFonts w:ascii="Times New Roman" w:eastAsia="Times New Roman" w:hAnsi="Times New Roman" w:cs="Times New Roman"/>
                    <w:sz w:val="24"/>
                    <w:szCs w:val="24"/>
                    <w:lang w:val="en-GB" w:eastAsia="en-GB"/>
                  </w:rPr>
                </w:rPrChange>
              </w:rPr>
            </w:pPr>
            <w:ins w:id="581" w:author="Jack Watts" w:date="2021-04-09T21:00:00Z">
              <w:r w:rsidRPr="005E119E">
                <w:rPr>
                  <w:rFonts w:eastAsia="Times New Roman"/>
                  <w:color w:val="000000"/>
                  <w:sz w:val="20"/>
                  <w:szCs w:val="20"/>
                  <w:lang w:val="en-GB" w:eastAsia="en-GB"/>
                  <w:rPrChange w:id="58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5E119E" w:rsidRPr="005E119E" w:rsidRDefault="005E119E" w:rsidP="006B3567">
            <w:pPr>
              <w:widowControl/>
              <w:spacing w:before="0" w:line="240" w:lineRule="auto"/>
              <w:rPr>
                <w:ins w:id="584" w:author="Jack Watts" w:date="2021-04-09T21:00:00Z"/>
                <w:rFonts w:eastAsia="Times New Roman"/>
                <w:sz w:val="20"/>
                <w:szCs w:val="20"/>
                <w:lang w:val="en-GB" w:eastAsia="en-GB"/>
                <w:rPrChange w:id="585" w:author="Jack Watts" w:date="2021-04-12T20:29:00Z">
                  <w:rPr>
                    <w:ins w:id="586" w:author="Jack Watts" w:date="2021-04-09T21:00:00Z"/>
                    <w:rFonts w:ascii="Times New Roman" w:eastAsia="Times New Roman" w:hAnsi="Times New Roman" w:cs="Times New Roman"/>
                    <w:sz w:val="24"/>
                    <w:szCs w:val="24"/>
                    <w:lang w:val="en-GB" w:eastAsia="en-GB"/>
                  </w:rPr>
                </w:rPrChange>
              </w:rPr>
            </w:pPr>
            <w:ins w:id="587" w:author="Jack Watts" w:date="2021-04-09T21:00:00Z">
              <w:r w:rsidRPr="005E119E">
                <w:rPr>
                  <w:rFonts w:eastAsia="Times New Roman"/>
                  <w:color w:val="000000"/>
                  <w:sz w:val="20"/>
                  <w:szCs w:val="20"/>
                  <w:lang w:val="en-GB" w:eastAsia="en-GB"/>
                  <w:rPrChange w:id="588"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4E61D3CE" w:rsidR="005E119E" w:rsidRPr="005E119E" w:rsidRDefault="005E119E" w:rsidP="006B3567">
            <w:pPr>
              <w:widowControl/>
              <w:spacing w:before="0" w:line="240" w:lineRule="auto"/>
              <w:rPr>
                <w:ins w:id="590" w:author="Jack Watts" w:date="2021-04-09T21:00:00Z"/>
                <w:rFonts w:eastAsia="Times New Roman"/>
                <w:sz w:val="20"/>
                <w:szCs w:val="20"/>
                <w:lang w:val="en-GB" w:eastAsia="en-GB"/>
                <w:rPrChange w:id="591" w:author="Jack Watts" w:date="2021-04-12T20:29:00Z">
                  <w:rPr>
                    <w:ins w:id="592" w:author="Jack Watts" w:date="2021-04-09T21:00:00Z"/>
                    <w:rFonts w:ascii="Times New Roman" w:eastAsia="Times New Roman" w:hAnsi="Times New Roman" w:cs="Times New Roman"/>
                    <w:sz w:val="24"/>
                    <w:szCs w:val="24"/>
                    <w:lang w:val="en-GB" w:eastAsia="en-GB"/>
                  </w:rPr>
                </w:rPrChange>
              </w:rPr>
            </w:pPr>
            <w:ins w:id="593" w:author="Jack Watts" w:date="2021-04-12T20:26:00Z">
              <w:r w:rsidRPr="005E119E">
                <w:rPr>
                  <w:rFonts w:eastAsia="Times New Roman"/>
                  <w:color w:val="000000"/>
                  <w:sz w:val="20"/>
                  <w:szCs w:val="20"/>
                  <w:lang w:val="en-GB" w:eastAsia="en-GB"/>
                  <w:rPrChange w:id="594" w:author="Jack Watts" w:date="2021-04-12T20:29:00Z">
                    <w:rPr>
                      <w:rFonts w:ascii="Arial" w:eastAsia="Times New Roman" w:hAnsi="Arial" w:cs="Arial"/>
                      <w:color w:val="000000"/>
                      <w:sz w:val="16"/>
                      <w:szCs w:val="16"/>
                      <w:lang w:val="en-GB" w:eastAsia="en-GB"/>
                    </w:rPr>
                  </w:rPrChange>
                </w:rPr>
                <w:t>Incorrect description of the resource.</w:t>
              </w:r>
            </w:ins>
          </w:p>
        </w:tc>
      </w:tr>
      <w:tr w:rsidR="005E119E" w:rsidRPr="006B3567" w14:paraId="67D9589A" w14:textId="77777777" w:rsidTr="005E119E">
        <w:trPr>
          <w:ins w:id="59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5E119E" w:rsidRPr="005E119E" w:rsidRDefault="005E119E" w:rsidP="006B3567">
            <w:pPr>
              <w:widowControl/>
              <w:spacing w:before="0" w:line="240" w:lineRule="auto"/>
              <w:rPr>
                <w:ins w:id="597" w:author="Jack Watts" w:date="2021-04-09T21:00:00Z"/>
                <w:rFonts w:eastAsia="Times New Roman"/>
                <w:sz w:val="20"/>
                <w:szCs w:val="20"/>
                <w:lang w:val="en-GB" w:eastAsia="en-GB"/>
                <w:rPrChange w:id="598" w:author="Jack Watts" w:date="2021-04-12T20:29:00Z">
                  <w:rPr>
                    <w:ins w:id="599" w:author="Jack Watts" w:date="2021-04-09T21:00:00Z"/>
                    <w:rFonts w:ascii="Times New Roman" w:eastAsia="Times New Roman" w:hAnsi="Times New Roman" w:cs="Times New Roman"/>
                    <w:sz w:val="24"/>
                    <w:szCs w:val="24"/>
                    <w:lang w:val="en-GB" w:eastAsia="en-GB"/>
                  </w:rPr>
                </w:rPrChange>
              </w:rPr>
            </w:pPr>
            <w:ins w:id="600" w:author="Jack Watts" w:date="2021-04-09T21:00:00Z">
              <w:r w:rsidRPr="005E119E">
                <w:rPr>
                  <w:rFonts w:eastAsia="Times New Roman"/>
                  <w:color w:val="000000"/>
                  <w:sz w:val="20"/>
                  <w:szCs w:val="20"/>
                  <w:lang w:val="en-GB" w:eastAsia="en-GB"/>
                  <w:rPrChange w:id="601" w:author="Jack Watts" w:date="2021-04-12T20:29:00Z">
                    <w:rPr>
                      <w:rFonts w:ascii="Arial" w:eastAsia="Times New Roman" w:hAnsi="Arial" w:cs="Arial"/>
                      <w:color w:val="000000"/>
                      <w:sz w:val="16"/>
                      <w:szCs w:val="16"/>
                      <w:lang w:val="en-GB" w:eastAsia="en-GB"/>
                    </w:rPr>
                  </w:rPrChange>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5E119E" w:rsidRPr="005E119E" w:rsidRDefault="005E119E" w:rsidP="006B3567">
            <w:pPr>
              <w:widowControl/>
              <w:spacing w:before="0" w:line="240" w:lineRule="auto"/>
              <w:jc w:val="center"/>
              <w:rPr>
                <w:ins w:id="603" w:author="Jack Watts" w:date="2021-04-09T21:00:00Z"/>
                <w:rFonts w:eastAsia="Times New Roman"/>
                <w:sz w:val="20"/>
                <w:szCs w:val="20"/>
                <w:lang w:val="en-GB" w:eastAsia="en-GB"/>
                <w:rPrChange w:id="604" w:author="Jack Watts" w:date="2021-04-12T20:29:00Z">
                  <w:rPr>
                    <w:ins w:id="605" w:author="Jack Watts" w:date="2021-04-09T21:00:00Z"/>
                    <w:rFonts w:ascii="Times New Roman" w:eastAsia="Times New Roman" w:hAnsi="Times New Roman" w:cs="Times New Roman"/>
                    <w:sz w:val="24"/>
                    <w:szCs w:val="24"/>
                    <w:lang w:val="en-GB" w:eastAsia="en-GB"/>
                  </w:rPr>
                </w:rPrChange>
              </w:rPr>
            </w:pPr>
            <w:ins w:id="606" w:author="Jack Watts" w:date="2021-04-09T21:00:00Z">
              <w:r w:rsidRPr="005E119E">
                <w:rPr>
                  <w:rFonts w:eastAsia="Times New Roman"/>
                  <w:color w:val="000000"/>
                  <w:sz w:val="20"/>
                  <w:szCs w:val="20"/>
                  <w:lang w:val="en-GB" w:eastAsia="en-GB"/>
                  <w:rPrChange w:id="60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5E119E" w:rsidRPr="005E119E" w:rsidRDefault="005E119E" w:rsidP="006B3567">
            <w:pPr>
              <w:widowControl/>
              <w:spacing w:before="0" w:line="240" w:lineRule="auto"/>
              <w:jc w:val="center"/>
              <w:rPr>
                <w:ins w:id="609" w:author="Jack Watts" w:date="2021-04-09T21:00:00Z"/>
                <w:rFonts w:eastAsia="Times New Roman"/>
                <w:sz w:val="20"/>
                <w:szCs w:val="20"/>
                <w:lang w:val="en-GB" w:eastAsia="en-GB"/>
                <w:rPrChange w:id="610" w:author="Jack Watts" w:date="2021-04-12T20:29:00Z">
                  <w:rPr>
                    <w:ins w:id="611" w:author="Jack Watts" w:date="2021-04-09T21:00:00Z"/>
                    <w:rFonts w:ascii="Times New Roman" w:eastAsia="Times New Roman" w:hAnsi="Times New Roman" w:cs="Times New Roman"/>
                    <w:sz w:val="24"/>
                    <w:szCs w:val="24"/>
                    <w:lang w:val="en-GB" w:eastAsia="en-GB"/>
                  </w:rPr>
                </w:rPrChange>
              </w:rPr>
            </w:pPr>
            <w:ins w:id="612" w:author="Jack Watts" w:date="2021-04-09T21:00:00Z">
              <w:r w:rsidRPr="005E119E">
                <w:rPr>
                  <w:rFonts w:eastAsia="Times New Roman"/>
                  <w:color w:val="000000"/>
                  <w:sz w:val="20"/>
                  <w:szCs w:val="20"/>
                  <w:lang w:val="en-GB" w:eastAsia="en-GB"/>
                  <w:rPrChange w:id="613"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5E119E" w:rsidRPr="005E119E" w:rsidRDefault="005E119E" w:rsidP="006B3567">
            <w:pPr>
              <w:widowControl/>
              <w:spacing w:before="0" w:line="240" w:lineRule="auto"/>
              <w:rPr>
                <w:ins w:id="615" w:author="Jack Watts" w:date="2021-04-09T21:00:00Z"/>
                <w:rFonts w:eastAsia="Times New Roman"/>
                <w:sz w:val="20"/>
                <w:szCs w:val="20"/>
                <w:lang w:val="en-GB" w:eastAsia="en-GB"/>
                <w:rPrChange w:id="616" w:author="Jack Watts" w:date="2021-04-12T20:29:00Z">
                  <w:rPr>
                    <w:ins w:id="617" w:author="Jack Watts" w:date="2021-04-09T21:00:00Z"/>
                    <w:rFonts w:ascii="Times New Roman" w:eastAsia="Times New Roman" w:hAnsi="Times New Roman" w:cs="Times New Roman"/>
                    <w:sz w:val="24"/>
                    <w:szCs w:val="24"/>
                    <w:lang w:val="en-GB" w:eastAsia="en-GB"/>
                  </w:rPr>
                </w:rPrChange>
              </w:rPr>
            </w:pPr>
            <w:ins w:id="618" w:author="Jack Watts" w:date="2021-04-09T21:00:00Z">
              <w:r w:rsidRPr="005E119E">
                <w:rPr>
                  <w:rFonts w:eastAsia="Times New Roman"/>
                  <w:color w:val="000000"/>
                  <w:sz w:val="20"/>
                  <w:szCs w:val="20"/>
                  <w:lang w:val="en-GB" w:eastAsia="en-GB"/>
                  <w:rPrChange w:id="619"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5E119E" w:rsidRPr="005E119E" w:rsidRDefault="005E119E" w:rsidP="006B3567">
            <w:pPr>
              <w:widowControl/>
              <w:spacing w:before="0" w:line="240" w:lineRule="auto"/>
              <w:rPr>
                <w:ins w:id="621" w:author="Jack Watts" w:date="2021-04-09T21:00:00Z"/>
                <w:rFonts w:eastAsia="Times New Roman"/>
                <w:sz w:val="20"/>
                <w:szCs w:val="20"/>
                <w:lang w:val="en-GB" w:eastAsia="en-GB"/>
                <w:rPrChange w:id="622" w:author="Jack Watts" w:date="2021-04-12T20:29:00Z">
                  <w:rPr>
                    <w:ins w:id="623" w:author="Jack Watts" w:date="2021-04-09T21:00:00Z"/>
                    <w:rFonts w:ascii="Times New Roman" w:eastAsia="Times New Roman" w:hAnsi="Times New Roman" w:cs="Times New Roman"/>
                    <w:sz w:val="24"/>
                    <w:szCs w:val="24"/>
                    <w:lang w:val="en-GB" w:eastAsia="en-GB"/>
                  </w:rPr>
                </w:rPrChange>
              </w:rPr>
            </w:pPr>
            <w:ins w:id="624" w:author="Jack Watts" w:date="2021-04-09T21:00:00Z">
              <w:r w:rsidRPr="005E119E">
                <w:rPr>
                  <w:rFonts w:eastAsia="Times New Roman"/>
                  <w:color w:val="000000"/>
                  <w:sz w:val="20"/>
                  <w:szCs w:val="20"/>
                  <w:lang w:val="en-GB" w:eastAsia="en-GB"/>
                  <w:rPrChange w:id="625"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7ACF1FDF" w14:textId="77777777" w:rsidTr="005E119E">
        <w:trPr>
          <w:ins w:id="62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5E119E" w:rsidRPr="005E119E" w:rsidRDefault="005E119E" w:rsidP="006B3567">
            <w:pPr>
              <w:widowControl/>
              <w:spacing w:before="0" w:line="240" w:lineRule="auto"/>
              <w:rPr>
                <w:ins w:id="628" w:author="Jack Watts" w:date="2021-04-09T21:00:00Z"/>
                <w:rFonts w:eastAsia="Times New Roman"/>
                <w:sz w:val="20"/>
                <w:szCs w:val="20"/>
                <w:lang w:val="en-GB" w:eastAsia="en-GB"/>
                <w:rPrChange w:id="629" w:author="Jack Watts" w:date="2021-04-12T20:29:00Z">
                  <w:rPr>
                    <w:ins w:id="630" w:author="Jack Watts" w:date="2021-04-09T21:00:00Z"/>
                    <w:rFonts w:ascii="Times New Roman" w:eastAsia="Times New Roman" w:hAnsi="Times New Roman" w:cs="Times New Roman"/>
                    <w:sz w:val="24"/>
                    <w:szCs w:val="24"/>
                    <w:lang w:val="en-GB" w:eastAsia="en-GB"/>
                  </w:rPr>
                </w:rPrChange>
              </w:rPr>
            </w:pPr>
            <w:ins w:id="631" w:author="Jack Watts" w:date="2021-04-09T21:00:00Z">
              <w:r w:rsidRPr="005E119E">
                <w:rPr>
                  <w:rFonts w:eastAsia="Times New Roman"/>
                  <w:color w:val="000000"/>
                  <w:sz w:val="20"/>
                  <w:szCs w:val="20"/>
                  <w:lang w:val="en-GB" w:eastAsia="en-GB"/>
                  <w:rPrChange w:id="632" w:author="Jack Watts" w:date="2021-04-12T20:29:00Z">
                    <w:rPr>
                      <w:rFonts w:ascii="Arial" w:eastAsia="Times New Roman" w:hAnsi="Arial" w:cs="Arial"/>
                      <w:color w:val="000000"/>
                      <w:sz w:val="16"/>
                      <w:szCs w:val="16"/>
                      <w:lang w:val="en-GB" w:eastAsia="en-GB"/>
                    </w:rPr>
                  </w:rPrChange>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5E119E" w:rsidRPr="005E119E" w:rsidRDefault="005E119E" w:rsidP="006B3567">
            <w:pPr>
              <w:widowControl/>
              <w:spacing w:before="0" w:line="240" w:lineRule="auto"/>
              <w:jc w:val="center"/>
              <w:rPr>
                <w:ins w:id="634" w:author="Jack Watts" w:date="2021-04-09T21:00:00Z"/>
                <w:rFonts w:eastAsia="Times New Roman"/>
                <w:sz w:val="20"/>
                <w:szCs w:val="20"/>
                <w:lang w:val="en-GB" w:eastAsia="en-GB"/>
                <w:rPrChange w:id="635" w:author="Jack Watts" w:date="2021-04-12T20:29:00Z">
                  <w:rPr>
                    <w:ins w:id="636" w:author="Jack Watts" w:date="2021-04-09T21:00:00Z"/>
                    <w:rFonts w:ascii="Times New Roman" w:eastAsia="Times New Roman" w:hAnsi="Times New Roman" w:cs="Times New Roman"/>
                    <w:sz w:val="24"/>
                    <w:szCs w:val="24"/>
                    <w:lang w:val="en-GB" w:eastAsia="en-GB"/>
                  </w:rPr>
                </w:rPrChange>
              </w:rPr>
            </w:pPr>
            <w:ins w:id="637" w:author="Jack Watts" w:date="2021-04-09T21:00:00Z">
              <w:r w:rsidRPr="005E119E">
                <w:rPr>
                  <w:rFonts w:eastAsia="Times New Roman"/>
                  <w:color w:val="000000"/>
                  <w:sz w:val="20"/>
                  <w:szCs w:val="20"/>
                  <w:lang w:val="en-GB" w:eastAsia="en-GB"/>
                  <w:rPrChange w:id="63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5E119E" w:rsidRPr="005E119E" w:rsidRDefault="005E119E" w:rsidP="006B3567">
            <w:pPr>
              <w:widowControl/>
              <w:spacing w:before="0" w:line="240" w:lineRule="auto"/>
              <w:jc w:val="center"/>
              <w:rPr>
                <w:ins w:id="640" w:author="Jack Watts" w:date="2021-04-09T21:00:00Z"/>
                <w:rFonts w:eastAsia="Times New Roman"/>
                <w:sz w:val="20"/>
                <w:szCs w:val="20"/>
                <w:lang w:val="en-GB" w:eastAsia="en-GB"/>
                <w:rPrChange w:id="641" w:author="Jack Watts" w:date="2021-04-12T20:29:00Z">
                  <w:rPr>
                    <w:ins w:id="642" w:author="Jack Watts" w:date="2021-04-09T21:00:00Z"/>
                    <w:rFonts w:ascii="Times New Roman" w:eastAsia="Times New Roman" w:hAnsi="Times New Roman" w:cs="Times New Roman"/>
                    <w:sz w:val="24"/>
                    <w:szCs w:val="24"/>
                    <w:lang w:val="en-GB" w:eastAsia="en-GB"/>
                  </w:rPr>
                </w:rPrChange>
              </w:rPr>
            </w:pPr>
            <w:ins w:id="643" w:author="Jack Watts" w:date="2021-04-09T21:00:00Z">
              <w:r w:rsidRPr="005E119E">
                <w:rPr>
                  <w:rFonts w:eastAsia="Times New Roman"/>
                  <w:color w:val="000000"/>
                  <w:sz w:val="20"/>
                  <w:szCs w:val="20"/>
                  <w:lang w:val="en-GB" w:eastAsia="en-GB"/>
                  <w:rPrChange w:id="644"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5E119E" w:rsidRPr="005E119E" w:rsidRDefault="005E119E" w:rsidP="006B3567">
            <w:pPr>
              <w:widowControl/>
              <w:spacing w:before="0" w:line="240" w:lineRule="auto"/>
              <w:rPr>
                <w:ins w:id="646" w:author="Jack Watts" w:date="2021-04-09T21:00:00Z"/>
                <w:rFonts w:eastAsia="Times New Roman"/>
                <w:sz w:val="20"/>
                <w:szCs w:val="20"/>
                <w:lang w:val="en-GB" w:eastAsia="en-GB"/>
                <w:rPrChange w:id="647" w:author="Jack Watts" w:date="2021-04-12T20:29:00Z">
                  <w:rPr>
                    <w:ins w:id="648" w:author="Jack Watts" w:date="2021-04-09T21:00:00Z"/>
                    <w:rFonts w:ascii="Times New Roman" w:eastAsia="Times New Roman" w:hAnsi="Times New Roman" w:cs="Times New Roman"/>
                    <w:sz w:val="24"/>
                    <w:szCs w:val="24"/>
                    <w:lang w:val="en-GB" w:eastAsia="en-GB"/>
                  </w:rPr>
                </w:rPrChange>
              </w:rPr>
            </w:pPr>
            <w:ins w:id="649" w:author="Jack Watts" w:date="2021-04-09T21:00:00Z">
              <w:r w:rsidRPr="005E119E">
                <w:rPr>
                  <w:rFonts w:eastAsia="Times New Roman"/>
                  <w:color w:val="000000"/>
                  <w:sz w:val="20"/>
                  <w:szCs w:val="20"/>
                  <w:lang w:val="en-GB" w:eastAsia="en-GB"/>
                  <w:rPrChange w:id="650"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5E119E" w:rsidRPr="005E119E" w:rsidRDefault="005E119E" w:rsidP="006B3567">
            <w:pPr>
              <w:widowControl/>
              <w:spacing w:before="0" w:line="240" w:lineRule="auto"/>
              <w:rPr>
                <w:ins w:id="652" w:author="Jack Watts" w:date="2021-04-09T21:00:00Z"/>
                <w:rFonts w:eastAsia="Times New Roman"/>
                <w:sz w:val="20"/>
                <w:szCs w:val="20"/>
                <w:lang w:val="en-GB" w:eastAsia="en-GB"/>
                <w:rPrChange w:id="653" w:author="Jack Watts" w:date="2021-04-12T20:29:00Z">
                  <w:rPr>
                    <w:ins w:id="654" w:author="Jack Watts" w:date="2021-04-09T21:00:00Z"/>
                    <w:rFonts w:ascii="Times New Roman" w:eastAsia="Times New Roman" w:hAnsi="Times New Roman" w:cs="Times New Roman"/>
                    <w:sz w:val="24"/>
                    <w:szCs w:val="24"/>
                    <w:lang w:val="en-GB" w:eastAsia="en-GB"/>
                  </w:rPr>
                </w:rPrChange>
              </w:rPr>
            </w:pPr>
            <w:ins w:id="655" w:author="Jack Watts" w:date="2021-04-09T21:00:00Z">
              <w:r w:rsidRPr="005E119E">
                <w:rPr>
                  <w:rFonts w:eastAsia="Times New Roman"/>
                  <w:color w:val="000000"/>
                  <w:sz w:val="20"/>
                  <w:szCs w:val="20"/>
                  <w:lang w:val="en-GB" w:eastAsia="en-GB"/>
                  <w:rPrChange w:id="656"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0EF53439" w14:textId="77777777" w:rsidTr="005E119E">
        <w:trPr>
          <w:ins w:id="65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5E119E" w:rsidRPr="005E119E" w:rsidRDefault="005E119E" w:rsidP="006B3567">
            <w:pPr>
              <w:widowControl/>
              <w:spacing w:before="0" w:line="240" w:lineRule="auto"/>
              <w:rPr>
                <w:ins w:id="659" w:author="Jack Watts" w:date="2021-04-09T21:00:00Z"/>
                <w:rFonts w:eastAsia="Times New Roman"/>
                <w:sz w:val="20"/>
                <w:szCs w:val="20"/>
                <w:lang w:val="en-GB" w:eastAsia="en-GB"/>
                <w:rPrChange w:id="660" w:author="Jack Watts" w:date="2021-04-12T20:29:00Z">
                  <w:rPr>
                    <w:ins w:id="661" w:author="Jack Watts" w:date="2021-04-09T21:00:00Z"/>
                    <w:rFonts w:ascii="Times New Roman" w:eastAsia="Times New Roman" w:hAnsi="Times New Roman" w:cs="Times New Roman"/>
                    <w:sz w:val="24"/>
                    <w:szCs w:val="24"/>
                    <w:lang w:val="en-GB" w:eastAsia="en-GB"/>
                  </w:rPr>
                </w:rPrChange>
              </w:rPr>
            </w:pPr>
            <w:ins w:id="662" w:author="Jack Watts" w:date="2021-04-09T21:00:00Z">
              <w:r w:rsidRPr="005E119E">
                <w:rPr>
                  <w:rFonts w:eastAsia="Times New Roman"/>
                  <w:color w:val="000000"/>
                  <w:sz w:val="20"/>
                  <w:szCs w:val="20"/>
                  <w:lang w:val="en-GB" w:eastAsia="en-GB"/>
                  <w:rPrChange w:id="663" w:author="Jack Watts" w:date="2021-04-12T20:29:00Z">
                    <w:rPr>
                      <w:rFonts w:ascii="Arial" w:eastAsia="Times New Roman" w:hAnsi="Arial" w:cs="Arial"/>
                      <w:color w:val="000000"/>
                      <w:sz w:val="16"/>
                      <w:szCs w:val="16"/>
                      <w:lang w:val="en-GB" w:eastAsia="en-GB"/>
                    </w:rPr>
                  </w:rPrChange>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5E119E" w:rsidRPr="005E119E" w:rsidRDefault="005E119E" w:rsidP="006B3567">
            <w:pPr>
              <w:widowControl/>
              <w:spacing w:before="0" w:line="240" w:lineRule="auto"/>
              <w:jc w:val="center"/>
              <w:rPr>
                <w:ins w:id="665" w:author="Jack Watts" w:date="2021-04-09T21:00:00Z"/>
                <w:rFonts w:eastAsia="Times New Roman"/>
                <w:sz w:val="20"/>
                <w:szCs w:val="20"/>
                <w:lang w:val="en-GB" w:eastAsia="en-GB"/>
                <w:rPrChange w:id="666" w:author="Jack Watts" w:date="2021-04-12T20:29:00Z">
                  <w:rPr>
                    <w:ins w:id="667" w:author="Jack Watts" w:date="2021-04-09T21:00:00Z"/>
                    <w:rFonts w:ascii="Times New Roman" w:eastAsia="Times New Roman" w:hAnsi="Times New Roman" w:cs="Times New Roman"/>
                    <w:sz w:val="24"/>
                    <w:szCs w:val="24"/>
                    <w:lang w:val="en-GB" w:eastAsia="en-GB"/>
                  </w:rPr>
                </w:rPrChange>
              </w:rPr>
            </w:pPr>
            <w:ins w:id="668" w:author="Jack Watts" w:date="2021-04-09T21:00:00Z">
              <w:r w:rsidRPr="005E119E">
                <w:rPr>
                  <w:rFonts w:eastAsia="Times New Roman"/>
                  <w:color w:val="000000"/>
                  <w:sz w:val="20"/>
                  <w:szCs w:val="20"/>
                  <w:lang w:val="en-GB" w:eastAsia="en-GB"/>
                  <w:rPrChange w:id="66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5E119E" w:rsidRPr="005E119E" w:rsidRDefault="005E119E" w:rsidP="006B3567">
            <w:pPr>
              <w:widowControl/>
              <w:spacing w:before="0" w:line="240" w:lineRule="auto"/>
              <w:jc w:val="center"/>
              <w:rPr>
                <w:ins w:id="671" w:author="Jack Watts" w:date="2021-04-09T21:00:00Z"/>
                <w:rFonts w:eastAsia="Times New Roman"/>
                <w:sz w:val="20"/>
                <w:szCs w:val="20"/>
                <w:lang w:val="en-GB" w:eastAsia="en-GB"/>
                <w:rPrChange w:id="672" w:author="Jack Watts" w:date="2021-04-12T20:29:00Z">
                  <w:rPr>
                    <w:ins w:id="673" w:author="Jack Watts" w:date="2021-04-09T21:00:00Z"/>
                    <w:rFonts w:ascii="Times New Roman" w:eastAsia="Times New Roman" w:hAnsi="Times New Roman" w:cs="Times New Roman"/>
                    <w:sz w:val="24"/>
                    <w:szCs w:val="24"/>
                    <w:lang w:val="en-GB" w:eastAsia="en-GB"/>
                  </w:rPr>
                </w:rPrChange>
              </w:rPr>
            </w:pPr>
            <w:ins w:id="674" w:author="Jack Watts" w:date="2021-04-09T21:00:00Z">
              <w:r w:rsidRPr="005E119E">
                <w:rPr>
                  <w:rFonts w:eastAsia="Times New Roman"/>
                  <w:color w:val="000000"/>
                  <w:sz w:val="20"/>
                  <w:szCs w:val="20"/>
                  <w:lang w:val="en-GB" w:eastAsia="en-GB"/>
                  <w:rPrChange w:id="675"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5E119E" w:rsidRPr="005E119E" w:rsidRDefault="005E119E" w:rsidP="006B3567">
            <w:pPr>
              <w:widowControl/>
              <w:spacing w:before="0" w:line="240" w:lineRule="auto"/>
              <w:rPr>
                <w:ins w:id="677" w:author="Jack Watts" w:date="2021-04-09T21:00:00Z"/>
                <w:rFonts w:eastAsia="Times New Roman"/>
                <w:sz w:val="20"/>
                <w:szCs w:val="20"/>
                <w:lang w:val="en-GB" w:eastAsia="en-GB"/>
                <w:rPrChange w:id="678" w:author="Jack Watts" w:date="2021-04-12T20:29:00Z">
                  <w:rPr>
                    <w:ins w:id="679" w:author="Jack Watts" w:date="2021-04-09T21:00:00Z"/>
                    <w:rFonts w:ascii="Times New Roman" w:eastAsia="Times New Roman" w:hAnsi="Times New Roman" w:cs="Times New Roman"/>
                    <w:sz w:val="24"/>
                    <w:szCs w:val="24"/>
                    <w:lang w:val="en-GB" w:eastAsia="en-GB"/>
                  </w:rPr>
                </w:rPrChange>
              </w:rPr>
            </w:pPr>
            <w:ins w:id="680" w:author="Jack Watts" w:date="2021-04-09T21:00:00Z">
              <w:r w:rsidRPr="005E119E">
                <w:rPr>
                  <w:rFonts w:eastAsia="Times New Roman"/>
                  <w:color w:val="000000"/>
                  <w:sz w:val="20"/>
                  <w:szCs w:val="20"/>
                  <w:lang w:val="en-GB" w:eastAsia="en-GB"/>
                  <w:rPrChange w:id="681"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5E119E" w:rsidRPr="005E119E" w:rsidRDefault="005E119E" w:rsidP="006B3567">
            <w:pPr>
              <w:widowControl/>
              <w:spacing w:before="0" w:line="240" w:lineRule="auto"/>
              <w:rPr>
                <w:ins w:id="683" w:author="Jack Watts" w:date="2021-04-09T21:00:00Z"/>
                <w:rFonts w:eastAsia="Times New Roman"/>
                <w:sz w:val="20"/>
                <w:szCs w:val="20"/>
                <w:lang w:val="en-GB" w:eastAsia="en-GB"/>
                <w:rPrChange w:id="684" w:author="Jack Watts" w:date="2021-04-12T20:29:00Z">
                  <w:rPr>
                    <w:ins w:id="685" w:author="Jack Watts" w:date="2021-04-09T21:00:00Z"/>
                    <w:rFonts w:ascii="Times New Roman" w:eastAsia="Times New Roman" w:hAnsi="Times New Roman" w:cs="Times New Roman"/>
                    <w:sz w:val="24"/>
                    <w:szCs w:val="24"/>
                    <w:lang w:val="en-GB" w:eastAsia="en-GB"/>
                  </w:rPr>
                </w:rPrChange>
              </w:rPr>
            </w:pPr>
            <w:ins w:id="686" w:author="Jack Watts" w:date="2021-04-09T21:00:00Z">
              <w:r w:rsidRPr="005E119E">
                <w:rPr>
                  <w:rFonts w:eastAsia="Times New Roman"/>
                  <w:color w:val="000000"/>
                  <w:sz w:val="20"/>
                  <w:szCs w:val="20"/>
                  <w:lang w:val="en-GB" w:eastAsia="en-GB"/>
                  <w:rPrChange w:id="687" w:author="Jack Watts" w:date="2021-04-12T20:29:00Z">
                    <w:rPr>
                      <w:rFonts w:ascii="Arial" w:eastAsia="Times New Roman" w:hAnsi="Arial" w:cs="Arial"/>
                      <w:color w:val="000000"/>
                      <w:sz w:val="16"/>
                      <w:szCs w:val="16"/>
                      <w:lang w:val="en-GB" w:eastAsia="en-GB"/>
                    </w:rPr>
                  </w:rPrChange>
                </w:rPr>
                <w:t>Unintended content representation.</w:t>
              </w:r>
            </w:ins>
          </w:p>
        </w:tc>
      </w:tr>
    </w:tbl>
    <w:p w14:paraId="59F140DD" w14:textId="77777777" w:rsidR="006B3567" w:rsidRDefault="006B3567" w:rsidP="006B3567">
      <w:pPr>
        <w:pStyle w:val="Heading4"/>
        <w:ind w:left="0" w:firstLine="0"/>
        <w:rPr>
          <w:ins w:id="688" w:author="Jack Watts" w:date="2021-04-09T21:02:00Z"/>
        </w:rPr>
        <w:sectPr w:rsidR="006B3567" w:rsidSect="005E119E">
          <w:endnotePr>
            <w:numFmt w:val="decimal"/>
          </w:endnotePr>
          <w:pgSz w:w="12240" w:h="15840" w:orient="portrait"/>
          <w:pgMar w:top="1440" w:right="1440" w:bottom="1440" w:left="1440" w:header="360" w:footer="360" w:gutter="0"/>
          <w:pgNumType w:start="1"/>
          <w:cols w:space="720"/>
          <w:docGrid w:linePitch="299"/>
          <w:sectPrChange w:id="689" w:author="Jack Watts" w:date="2021-04-12T20:28:00Z">
            <w:sectPr w:rsidR="006B3567" w:rsidSect="005E119E">
              <w:pgSz w:w="15840" w:h="12240" w:orient="landscape"/>
              <w:pgMar w:top="1440" w:right="1440" w:bottom="1440" w:left="1440" w:header="360" w:footer="360" w:gutter="0"/>
            </w:sectPr>
          </w:sectPrChange>
        </w:sectPr>
      </w:pPr>
    </w:p>
    <w:p w14:paraId="34F25D70" w14:textId="1236C35B" w:rsidR="000E081A" w:rsidDel="00906032" w:rsidRDefault="000E081A" w:rsidP="002E17C8">
      <w:pPr>
        <w:pStyle w:val="Note"/>
        <w:rPr>
          <w:del w:id="690" w:author="Jack Watts" w:date="2021-04-09T20:53:00Z"/>
        </w:rPr>
      </w:pPr>
    </w:p>
    <w:p w14:paraId="2F4C6DD2" w14:textId="77777777" w:rsidR="000E081A" w:rsidDel="006B3567" w:rsidRDefault="000E081A">
      <w:pPr>
        <w:pStyle w:val="Note"/>
        <w:rPr>
          <w:del w:id="691" w:author="Jack Watts" w:date="2021-04-09T20:59:00Z"/>
        </w:rPr>
        <w:pPrChange w:id="692" w:author="Jack Watts" w:date="2021-04-09T20:59:00Z">
          <w:pPr>
            <w:pStyle w:val="Heading3"/>
          </w:pPr>
        </w:pPrChange>
      </w:pPr>
    </w:p>
    <w:p w14:paraId="216F2EAC" w14:textId="6A40FC04" w:rsidR="000E081A" w:rsidRDefault="00906032">
      <w:pPr>
        <w:pStyle w:val="Heading4"/>
        <w:ind w:left="0" w:firstLine="0"/>
        <w:rPr>
          <w:ins w:id="693" w:author="Jack Watts" w:date="2021-04-09T20:56:00Z"/>
        </w:rPr>
        <w:pPrChange w:id="694" w:author="Jack Watts" w:date="2021-04-09T20:59:00Z">
          <w:pPr/>
        </w:pPrChange>
      </w:pPr>
      <w:ins w:id="695" w:author="Jack Watts" w:date="2021-04-09T20:56:00Z">
        <w:r>
          <w:t>Update steps</w:t>
        </w:r>
      </w:ins>
    </w:p>
    <w:p w14:paraId="6D216B0F" w14:textId="77777777" w:rsidR="00906032" w:rsidRPr="00906032" w:rsidRDefault="00906032">
      <w:pPr>
        <w:pStyle w:val="ListParagraph"/>
        <w:numPr>
          <w:ilvl w:val="0"/>
          <w:numId w:val="24"/>
        </w:numPr>
        <w:rPr>
          <w:ins w:id="696" w:author="Jack Watts" w:date="2021-04-09T20:56:00Z"/>
          <w:lang w:val="en-GB" w:eastAsia="en-GB"/>
        </w:rPr>
        <w:pPrChange w:id="697" w:author="Jack Watts" w:date="2021-04-09T20:56:00Z">
          <w:pPr>
            <w:widowControl/>
            <w:numPr>
              <w:numId w:val="23"/>
            </w:numPr>
            <w:tabs>
              <w:tab w:val="num" w:pos="720"/>
            </w:tabs>
            <w:spacing w:before="0" w:line="240" w:lineRule="auto"/>
            <w:ind w:left="720" w:hanging="360"/>
            <w:textAlignment w:val="baseline"/>
          </w:pPr>
        </w:pPrChange>
      </w:pPr>
      <w:ins w:id="698"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699" w:author="Jack Watts" w:date="2021-04-09T20:56:00Z"/>
          <w:lang w:val="en-GB" w:eastAsia="en-GB"/>
        </w:rPr>
        <w:pPrChange w:id="700" w:author="Jack Watts" w:date="2021-04-09T20:56:00Z">
          <w:pPr>
            <w:widowControl/>
            <w:numPr>
              <w:numId w:val="23"/>
            </w:numPr>
            <w:tabs>
              <w:tab w:val="num" w:pos="720"/>
            </w:tabs>
            <w:spacing w:before="0" w:line="240" w:lineRule="auto"/>
            <w:ind w:left="720" w:hanging="360"/>
            <w:textAlignment w:val="baseline"/>
          </w:pPr>
        </w:pPrChange>
      </w:pPr>
      <w:ins w:id="701"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702" w:author="Jack Watts" w:date="2021-04-09T20:56:00Z"/>
          <w:lang w:val="en-GB" w:eastAsia="en-GB"/>
        </w:rPr>
        <w:pPrChange w:id="703" w:author="Jack Watts" w:date="2021-04-09T20:56:00Z">
          <w:pPr>
            <w:widowControl/>
            <w:numPr>
              <w:numId w:val="23"/>
            </w:numPr>
            <w:tabs>
              <w:tab w:val="num" w:pos="720"/>
            </w:tabs>
            <w:spacing w:before="0" w:line="240" w:lineRule="auto"/>
            <w:ind w:left="720" w:hanging="360"/>
            <w:textAlignment w:val="baseline"/>
          </w:pPr>
        </w:pPrChange>
      </w:pPr>
      <w:ins w:id="704" w:author="Jack Watts" w:date="2021-04-09T20:56:00Z">
        <w:r w:rsidRPr="00906032">
          <w:rPr>
            <w:lang w:val="en-GB" w:eastAsia="en-GB"/>
          </w:rPr>
          <w:t>Construct and write out a new CPL document.</w:t>
        </w:r>
      </w:ins>
    </w:p>
    <w:p w14:paraId="35E88201" w14:textId="79C2D96F" w:rsidR="00906032" w:rsidRDefault="00656702">
      <w:pPr>
        <w:pStyle w:val="Heading3"/>
        <w:pPrChange w:id="705" w:author="Jack Watts" w:date="2021-04-09T21:17:00Z">
          <w:pPr/>
        </w:pPrChange>
      </w:pPr>
      <w:ins w:id="706" w:author="Jack Watts" w:date="2021-04-09T21:04:00Z">
        <w:r>
          <w:t>Timeline Trimming</w:t>
        </w:r>
      </w:ins>
    </w:p>
    <w:p w14:paraId="09547A5E" w14:textId="3CF0F4D2" w:rsidR="00656702" w:rsidRDefault="00656702" w:rsidP="00656702">
      <w:pPr>
        <w:rPr>
          <w:ins w:id="707" w:author="Jack Watts" w:date="2021-04-09T21:05:00Z"/>
        </w:rPr>
      </w:pPr>
      <w:ins w:id="708"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709" w:author="Jack Watts" w:date="2021-04-09T21:05:00Z"/>
        </w:rPr>
        <w:pPrChange w:id="710" w:author="Jack Watts" w:date="2021-04-09T21:05:00Z">
          <w:pPr/>
        </w:pPrChange>
      </w:pPr>
      <w:ins w:id="711"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712" w:author="Jack Watts" w:date="2021-04-09T21:05:00Z"/>
        </w:rPr>
        <w:pPrChange w:id="713" w:author="Jack Watts" w:date="2021-04-09T21:05:00Z">
          <w:pPr/>
        </w:pPrChange>
      </w:pPr>
      <w:ins w:id="714" w:author="Jack Watts" w:date="2021-04-09T21:05:00Z">
        <w:r>
          <w:t>Removal of certain scenes e.g., due to licensing requirements.</w:t>
        </w:r>
      </w:ins>
    </w:p>
    <w:p w14:paraId="409073F0" w14:textId="768AFD34" w:rsidR="00656702" w:rsidRDefault="00656702">
      <w:pPr>
        <w:pStyle w:val="ListParagraph"/>
        <w:numPr>
          <w:ilvl w:val="0"/>
          <w:numId w:val="25"/>
        </w:numPr>
        <w:rPr>
          <w:ins w:id="715" w:author="Jack Watts" w:date="2021-04-09T21:05:00Z"/>
        </w:rPr>
        <w:pPrChange w:id="716" w:author="Jack Watts" w:date="2021-04-09T21:05:00Z">
          <w:pPr/>
        </w:pPrChange>
      </w:pPr>
      <w:ins w:id="717" w:author="Jack Watts" w:date="2021-04-09T21:05:00Z">
        <w:r>
          <w:t>Editorial changes e.g., due to censorship.</w:t>
        </w:r>
      </w:ins>
    </w:p>
    <w:p w14:paraId="1CC2508F" w14:textId="65994534" w:rsidR="00994B6F" w:rsidRDefault="00656702" w:rsidP="00656702">
      <w:pPr>
        <w:rPr>
          <w:ins w:id="718" w:author="Jack Watts" w:date="2021-04-12T20:06:00Z"/>
        </w:rPr>
      </w:pPr>
      <w:ins w:id="719" w:author="Jack Watts"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720" w:author="Jack Watts" w:date="2021-04-12T20:06:00Z"/>
        </w:rPr>
      </w:pPr>
      <w:ins w:id="721" w:author="Jack Watts" w:date="2021-04-12T20:06:00Z">
        <w:r>
          <w:rPr>
            <w:noProof/>
          </w:rPr>
          <w:drawing>
            <wp:inline distT="0" distB="0" distL="0" distR="0" wp14:anchorId="19CA5090" wp14:editId="41ABB195">
              <wp:extent cx="5273497" cy="1786283"/>
              <wp:effectExtent l="0" t="0" r="0" b="4445"/>
              <wp:docPr id="1" name="Picture 1" descr="Figure 1 - Timeline Tr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Timeline Trimming"/>
                      <pic:cNvPicPr/>
                    </pic:nvPicPr>
                    <pic:blipFill>
                      <a:blip r:embed="rId14">
                        <a:extLst>
                          <a:ext uri="{28A0092B-C50C-407E-A947-70E740481C1C}">
                            <a14:useLocalDpi xmlns:a14="http://schemas.microsoft.com/office/drawing/2010/main" val="0"/>
                          </a:ext>
                        </a:extLst>
                      </a:blip>
                      <a:stretch>
                        <a:fillRect/>
                      </a:stretch>
                    </pic:blipFill>
                    <pic:spPr>
                      <a:xfrm>
                        <a:off x="0" y="0"/>
                        <a:ext cx="5273497" cy="1786283"/>
                      </a:xfrm>
                      <a:prstGeom prst="rect">
                        <a:avLst/>
                      </a:prstGeom>
                    </pic:spPr>
                  </pic:pic>
                </a:graphicData>
              </a:graphic>
            </wp:inline>
          </w:drawing>
        </w:r>
      </w:ins>
    </w:p>
    <w:p w14:paraId="58E07791" w14:textId="129B52D7" w:rsidR="00994B6F" w:rsidRPr="00994B6F" w:rsidRDefault="00994B6F">
      <w:pPr>
        <w:ind w:left="567" w:right="855"/>
        <w:jc w:val="center"/>
        <w:rPr>
          <w:ins w:id="722" w:author="Jack Watts" w:date="2021-04-12T20:11:00Z"/>
          <w:b/>
          <w:bCs/>
          <w:rPrChange w:id="723" w:author="Jack Watts" w:date="2021-04-12T20:11:00Z">
            <w:rPr>
              <w:ins w:id="724" w:author="Jack Watts" w:date="2021-04-12T20:11:00Z"/>
              <w:b/>
              <w:bCs/>
              <w:sz w:val="18"/>
              <w:szCs w:val="18"/>
            </w:rPr>
          </w:rPrChange>
        </w:rPr>
        <w:pPrChange w:id="725" w:author="Jack Watts" w:date="2021-04-12T20:11:00Z">
          <w:pPr>
            <w:ind w:left="567" w:right="855"/>
            <w:jc w:val="both"/>
          </w:pPr>
        </w:pPrChange>
      </w:pPr>
      <w:ins w:id="726" w:author="Jack Watts" w:date="2021-04-12T20:11:00Z">
        <w:r w:rsidRPr="00994B6F">
          <w:rPr>
            <w:b/>
            <w:bCs/>
            <w:rPrChange w:id="727" w:author="Jack Watts" w:date="2021-04-12T20:11:00Z">
              <w:rPr>
                <w:b/>
                <w:bCs/>
                <w:sz w:val="18"/>
                <w:szCs w:val="18"/>
              </w:rPr>
            </w:rPrChange>
          </w:rPr>
          <w:t>Timeline Trimming</w:t>
        </w:r>
      </w:ins>
    </w:p>
    <w:p w14:paraId="11615F6A" w14:textId="00CD61DA" w:rsidR="00994B6F" w:rsidRPr="00994B6F" w:rsidRDefault="00994B6F">
      <w:pPr>
        <w:ind w:left="567" w:right="855"/>
        <w:jc w:val="both"/>
        <w:rPr>
          <w:ins w:id="728" w:author="Jack Watts" w:date="2021-04-09T21:16:00Z"/>
          <w:sz w:val="18"/>
          <w:szCs w:val="18"/>
          <w:rPrChange w:id="729" w:author="Jack Watts" w:date="2021-04-12T20:11:00Z">
            <w:rPr>
              <w:ins w:id="730" w:author="Jack Watts" w:date="2021-04-09T21:16:00Z"/>
            </w:rPr>
          </w:rPrChange>
        </w:rPr>
        <w:pPrChange w:id="731" w:author="Jack Watts" w:date="2021-04-12T20:11:00Z">
          <w:pPr/>
        </w:pPrChange>
      </w:pPr>
      <w:ins w:id="732" w:author="Jack Watts" w:date="2021-04-12T20:06:00Z">
        <w:r w:rsidRPr="00994B6F">
          <w:rPr>
            <w:sz w:val="18"/>
            <w:szCs w:val="18"/>
            <w:rPrChange w:id="733" w:author="Jack Watts" w:date="2021-04-12T20:11:00Z">
              <w:rPr/>
            </w:rPrChange>
          </w:rPr>
          <w:t>Fig</w:t>
        </w:r>
      </w:ins>
      <w:ins w:id="734" w:author="Jack Watts" w:date="2021-04-12T20:13:00Z">
        <w:r w:rsidR="00504404">
          <w:rPr>
            <w:sz w:val="18"/>
            <w:szCs w:val="18"/>
          </w:rPr>
          <w:t>ure</w:t>
        </w:r>
      </w:ins>
      <w:ins w:id="735" w:author="Jack Watts" w:date="2021-04-12T20:06:00Z">
        <w:r w:rsidRPr="00994B6F">
          <w:rPr>
            <w:sz w:val="18"/>
            <w:szCs w:val="18"/>
            <w:rPrChange w:id="736" w:author="Jack Watts" w:date="2021-04-12T20:11:00Z">
              <w:rPr/>
            </w:rPrChange>
          </w:rPr>
          <w:t xml:space="preserve"> 1 </w:t>
        </w:r>
      </w:ins>
      <w:ins w:id="737" w:author="Jack Watts" w:date="2021-04-12T20:07:00Z">
        <w:r w:rsidRPr="00994B6F">
          <w:rPr>
            <w:sz w:val="18"/>
            <w:szCs w:val="18"/>
            <w:rPrChange w:id="738" w:author="Jack Watts" w:date="2021-04-12T20:11:00Z">
              <w:rPr/>
            </w:rPrChange>
          </w:rPr>
          <w:t>–</w:t>
        </w:r>
      </w:ins>
      <w:ins w:id="739" w:author="Jack Watts" w:date="2021-04-12T20:06:00Z">
        <w:r w:rsidRPr="00994B6F">
          <w:rPr>
            <w:sz w:val="18"/>
            <w:szCs w:val="18"/>
            <w:rPrChange w:id="740" w:author="Jack Watts" w:date="2021-04-12T20:11:00Z">
              <w:rPr/>
            </w:rPrChange>
          </w:rPr>
          <w:t xml:space="preserve"> </w:t>
        </w:r>
      </w:ins>
      <w:ins w:id="741" w:author="Jack Watts" w:date="2021-04-12T20:07:00Z">
        <w:r w:rsidRPr="00994B6F">
          <w:rPr>
            <w:sz w:val="18"/>
            <w:szCs w:val="18"/>
            <w:rPrChange w:id="742" w:author="Jack Watts" w:date="2021-04-12T20:11:00Z">
              <w:rPr/>
            </w:rPrChange>
          </w:rPr>
          <w:t xml:space="preserve">CPL </w:t>
        </w:r>
      </w:ins>
      <w:ins w:id="743" w:author="Jack Watts" w:date="2021-04-12T20:06:00Z">
        <w:r w:rsidRPr="00994B6F">
          <w:rPr>
            <w:sz w:val="18"/>
            <w:szCs w:val="18"/>
            <w:rPrChange w:id="744" w:author="Jack Watts" w:date="2021-04-12T20:11:00Z">
              <w:rPr/>
            </w:rPrChange>
          </w:rPr>
          <w:t>Timelin</w:t>
        </w:r>
      </w:ins>
      <w:ins w:id="745" w:author="Jack Watts" w:date="2021-04-12T20:07:00Z">
        <w:r w:rsidRPr="00994B6F">
          <w:rPr>
            <w:sz w:val="18"/>
            <w:szCs w:val="18"/>
            <w:rPrChange w:id="746" w:author="Jack Watts" w:date="2021-04-12T20:11:00Z">
              <w:rPr/>
            </w:rPrChange>
          </w:rPr>
          <w:t xml:space="preserve">e Trimming </w:t>
        </w:r>
      </w:ins>
      <w:ins w:id="747" w:author="Jack Watts" w:date="2021-04-12T20:09:00Z">
        <w:r w:rsidRPr="00994B6F">
          <w:rPr>
            <w:sz w:val="18"/>
            <w:szCs w:val="18"/>
            <w:rPrChange w:id="748" w:author="Jack Watts" w:date="2021-04-12T20:11:00Z">
              <w:rPr/>
            </w:rPrChange>
          </w:rPr>
          <w:t xml:space="preserve">example </w:t>
        </w:r>
      </w:ins>
      <w:ins w:id="749" w:author="Jack Watts" w:date="2021-04-12T20:07:00Z">
        <w:r w:rsidRPr="00994B6F">
          <w:rPr>
            <w:sz w:val="18"/>
            <w:szCs w:val="18"/>
            <w:rPrChange w:id="750" w:author="Jack Watts" w:date="2021-04-12T20:11:00Z">
              <w:rPr/>
            </w:rPrChange>
          </w:rPr>
          <w:t>showcas</w:t>
        </w:r>
      </w:ins>
      <w:ins w:id="751" w:author="Jack Watts" w:date="2021-04-12T20:09:00Z">
        <w:r w:rsidRPr="00994B6F">
          <w:rPr>
            <w:sz w:val="18"/>
            <w:szCs w:val="18"/>
            <w:rPrChange w:id="752" w:author="Jack Watts" w:date="2021-04-12T20:11:00Z">
              <w:rPr/>
            </w:rPrChange>
          </w:rPr>
          <w:t>es</w:t>
        </w:r>
      </w:ins>
      <w:ins w:id="753" w:author="Jack Watts" w:date="2021-04-12T20:07:00Z">
        <w:r w:rsidRPr="00994B6F">
          <w:rPr>
            <w:sz w:val="18"/>
            <w:szCs w:val="18"/>
            <w:rPrChange w:id="754" w:author="Jack Watts" w:date="2021-04-12T20:11:00Z">
              <w:rPr/>
            </w:rPrChange>
          </w:rPr>
          <w:t xml:space="preserve"> the </w:t>
        </w:r>
      </w:ins>
      <w:ins w:id="755" w:author="Jack Watts" w:date="2021-04-12T20:08:00Z">
        <w:r w:rsidRPr="00994B6F">
          <w:rPr>
            <w:sz w:val="18"/>
            <w:szCs w:val="18"/>
            <w:rPrChange w:id="756" w:author="Jack Watts" w:date="2021-04-12T20:11:00Z">
              <w:rPr/>
            </w:rPrChange>
          </w:rPr>
          <w:t xml:space="preserve">unchanged state of the referenced MXF track files, but rather the </w:t>
        </w:r>
      </w:ins>
      <w:ins w:id="757" w:author="Jack Watts" w:date="2021-04-12T20:09:00Z">
        <w:r w:rsidRPr="00994B6F">
          <w:rPr>
            <w:sz w:val="18"/>
            <w:szCs w:val="18"/>
            <w:rPrChange w:id="758" w:author="Jack Watts" w:date="2021-04-12T20:11:00Z">
              <w:rPr/>
            </w:rPrChange>
          </w:rPr>
          <w:t xml:space="preserve">amended </w:t>
        </w:r>
      </w:ins>
      <w:ins w:id="759" w:author="Jack Watts" w:date="2021-04-12T20:08:00Z">
        <w:r w:rsidRPr="00994B6F">
          <w:rPr>
            <w:sz w:val="18"/>
            <w:szCs w:val="18"/>
            <w:rPrChange w:id="760" w:author="Jack Watts" w:date="2021-04-12T20:11:00Z">
              <w:rPr/>
            </w:rPrChange>
          </w:rPr>
          <w:t>duration value</w:t>
        </w:r>
      </w:ins>
      <w:ins w:id="761" w:author="Jack Watts" w:date="2021-04-12T20:09:00Z">
        <w:r w:rsidRPr="00994B6F">
          <w:rPr>
            <w:sz w:val="18"/>
            <w:szCs w:val="18"/>
            <w:rPrChange w:id="762" w:author="Jack Watts" w:date="2021-04-12T20:11:00Z">
              <w:rPr/>
            </w:rPrChange>
          </w:rPr>
          <w:t>s</w:t>
        </w:r>
      </w:ins>
      <w:ins w:id="763" w:author="Jack Watts" w:date="2021-04-12T20:08:00Z">
        <w:r w:rsidRPr="00994B6F">
          <w:rPr>
            <w:sz w:val="18"/>
            <w:szCs w:val="18"/>
            <w:rPrChange w:id="764" w:author="Jack Watts" w:date="2021-04-12T20:11:00Z">
              <w:rPr/>
            </w:rPrChange>
          </w:rPr>
          <w:t xml:space="preserve"> of the </w:t>
        </w:r>
      </w:ins>
      <w:ins w:id="765" w:author="Jack Watts" w:date="2021-04-12T20:09:00Z">
        <w:r w:rsidRPr="00994B6F">
          <w:rPr>
            <w:sz w:val="18"/>
            <w:szCs w:val="18"/>
            <w:rPrChange w:id="766" w:author="Jack Watts" w:date="2021-04-12T20:11:00Z">
              <w:rPr/>
            </w:rPrChange>
          </w:rPr>
          <w:t>Sequence resulting in a shorter playable region.</w:t>
        </w:r>
      </w:ins>
    </w:p>
    <w:p w14:paraId="7CE26FA9" w14:textId="5F3C352B" w:rsidR="00917018" w:rsidRDefault="00917018">
      <w:pPr>
        <w:pStyle w:val="Heading2"/>
        <w:rPr>
          <w:ins w:id="767" w:author="Jack Watts" w:date="2021-04-09T21:17:00Z"/>
        </w:rPr>
        <w:pPrChange w:id="768" w:author="Jack Watts" w:date="2021-04-09T21:18:00Z">
          <w:pPr/>
        </w:pPrChange>
      </w:pPr>
      <w:ins w:id="769" w:author="Jack Watts" w:date="2021-04-09T21:17:00Z">
        <w:r>
          <w:t>CP</w:t>
        </w:r>
      </w:ins>
      <w:ins w:id="770" w:author="Jack Watts" w:date="2021-04-09T21:18:00Z">
        <w:r>
          <w:t>L</w:t>
        </w:r>
      </w:ins>
      <w:ins w:id="771" w:author="Jack Watts" w:date="2021-04-09T21:17:00Z">
        <w:r>
          <w:t xml:space="preserve"> MXF Reference Changes</w:t>
        </w:r>
      </w:ins>
    </w:p>
    <w:p w14:paraId="3EDC441A" w14:textId="1BF7D4F8" w:rsidR="00917018" w:rsidRDefault="00917018" w:rsidP="00656702">
      <w:pPr>
        <w:rPr>
          <w:ins w:id="772" w:author="Jack Watts" w:date="2021-04-09T21:18:00Z"/>
        </w:rPr>
      </w:pPr>
      <w:ins w:id="773"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774" w:author="Jack Watts" w:date="2021-04-09T21:18:00Z"/>
        </w:rPr>
        <w:pPrChange w:id="775" w:author="Jack Watts" w:date="2021-04-09T21:18:00Z">
          <w:pPr/>
        </w:pPrChange>
      </w:pPr>
      <w:ins w:id="776" w:author="Jack Watts" w:date="2021-04-09T21:18:00Z">
        <w:r>
          <w:t>MCA Language Tag</w:t>
        </w:r>
      </w:ins>
    </w:p>
    <w:p w14:paraId="13809D44" w14:textId="77777777" w:rsidR="002F6526" w:rsidRDefault="002F6526" w:rsidP="002F6526">
      <w:pPr>
        <w:rPr>
          <w:ins w:id="777" w:author="Jack Watts" w:date="2021-04-09T21:21:00Z"/>
        </w:rPr>
      </w:pPr>
      <w:ins w:id="778" w:author="Jack Watts"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779" w:author="Jack Watts" w:date="2021-04-09T21:21:00Z"/>
        </w:rPr>
      </w:pPr>
      <w:ins w:id="780"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781" w:author="Jack Watts" w:date="2021-04-12T20:12:00Z"/>
        </w:rPr>
      </w:pPr>
      <w:ins w:id="782" w:author="Jack Watts" w:date="2021-04-09T21:21:00Z">
        <w:r>
          <w:t>NOTE: IMFUG BP 004 MCA Best Practices provides some guidance on how to choose MCA properties.</w:t>
        </w:r>
      </w:ins>
    </w:p>
    <w:p w14:paraId="50DC447E" w14:textId="747D53C3" w:rsidR="00504404" w:rsidRDefault="00504404">
      <w:pPr>
        <w:pStyle w:val="Note"/>
        <w:jc w:val="center"/>
        <w:rPr>
          <w:ins w:id="783" w:author="Jack Watts" w:date="2021-04-12T20:13:00Z"/>
        </w:rPr>
        <w:pPrChange w:id="784" w:author="Jack Watts" w:date="2021-04-12T20:18:00Z">
          <w:pPr>
            <w:pStyle w:val="Note"/>
          </w:pPr>
        </w:pPrChange>
      </w:pPr>
      <w:ins w:id="785" w:author="Jack Watts" w:date="2021-04-12T20:13:00Z">
        <w:r>
          <w:rPr>
            <w:noProof/>
          </w:rPr>
          <w:drawing>
            <wp:inline distT="0" distB="0" distL="0" distR="0" wp14:anchorId="71202615" wp14:editId="66C6A49C">
              <wp:extent cx="5943600" cy="2103120"/>
              <wp:effectExtent l="0" t="0" r="0" b="0"/>
              <wp:docPr id="2" name="Picture 2" descr="Figure -2 MCA Language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MCA Language Tag"/>
                      <pic:cNvPicPr/>
                    </pic:nvPicPr>
                    <pic:blipFill>
                      <a:blip r:embed="rId15">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786" w:author="Jack Watts" w:date="2021-04-12T20:13:00Z"/>
          <w:b/>
          <w:bCs/>
          <w:sz w:val="22"/>
          <w:szCs w:val="24"/>
        </w:rPr>
      </w:pPr>
      <w:ins w:id="787" w:author="Jack Watts" w:date="2021-04-12T20:13:00Z">
        <w:r w:rsidRPr="00504404">
          <w:rPr>
            <w:b/>
            <w:bCs/>
            <w:sz w:val="22"/>
            <w:szCs w:val="24"/>
            <w:rPrChange w:id="788" w:author="Jack Watts" w:date="2021-04-12T20:13:00Z">
              <w:rPr/>
            </w:rPrChange>
          </w:rPr>
          <w:t>MCA Language Tag</w:t>
        </w:r>
      </w:ins>
    </w:p>
    <w:p w14:paraId="01DB72A3" w14:textId="31C560F2" w:rsidR="00504404" w:rsidRDefault="00504404" w:rsidP="00263D98">
      <w:pPr>
        <w:pStyle w:val="Note"/>
        <w:jc w:val="both"/>
        <w:rPr>
          <w:ins w:id="789" w:author="Jack Watts" w:date="2021-04-12T20:23:00Z"/>
          <w:sz w:val="18"/>
          <w:szCs w:val="20"/>
        </w:rPr>
      </w:pPr>
      <w:ins w:id="790" w:author="Jack Watts" w:date="2021-04-12T20:13:00Z">
        <w:r w:rsidRPr="00504404">
          <w:rPr>
            <w:sz w:val="18"/>
            <w:szCs w:val="20"/>
            <w:rPrChange w:id="791" w:author="Jack Watts" w:date="2021-04-12T20:13:00Z">
              <w:rPr>
                <w:b/>
                <w:bCs/>
                <w:sz w:val="22"/>
                <w:szCs w:val="24"/>
              </w:rPr>
            </w:rPrChange>
          </w:rPr>
          <w:t xml:space="preserve">Figure 2 </w:t>
        </w:r>
      </w:ins>
      <w:ins w:id="792" w:author="Jack Watts" w:date="2021-04-12T20:14:00Z">
        <w:r>
          <w:rPr>
            <w:sz w:val="18"/>
            <w:szCs w:val="20"/>
          </w:rPr>
          <w:t>–</w:t>
        </w:r>
      </w:ins>
      <w:ins w:id="793" w:author="Jack Watts" w:date="2021-04-12T20:13:00Z">
        <w:r w:rsidRPr="00504404">
          <w:rPr>
            <w:sz w:val="18"/>
            <w:szCs w:val="20"/>
            <w:rPrChange w:id="794" w:author="Jack Watts" w:date="2021-04-12T20:13:00Z">
              <w:rPr>
                <w:b/>
                <w:bCs/>
                <w:sz w:val="22"/>
                <w:szCs w:val="24"/>
              </w:rPr>
            </w:rPrChange>
          </w:rPr>
          <w:t xml:space="preserve"> </w:t>
        </w:r>
      </w:ins>
      <w:ins w:id="795" w:author="Jack Watts" w:date="2021-04-12T20:14:00Z">
        <w:r>
          <w:rPr>
            <w:sz w:val="18"/>
            <w:szCs w:val="20"/>
          </w:rPr>
          <w:t xml:space="preserve">MCA Language Tag depicts an excerpt of a </w:t>
        </w:r>
      </w:ins>
      <w:ins w:id="796" w:author="Jack Watts" w:date="2021-04-12T20:15:00Z">
        <w:r>
          <w:rPr>
            <w:sz w:val="18"/>
            <w:szCs w:val="20"/>
          </w:rPr>
          <w:t>Composition</w:t>
        </w:r>
      </w:ins>
      <w:ins w:id="797" w:author="Jack Watts" w:date="2021-04-12T20:14:00Z">
        <w:r>
          <w:rPr>
            <w:sz w:val="18"/>
            <w:szCs w:val="20"/>
          </w:rPr>
          <w:t xml:space="preserve"> Playlist’s Audio Essence Descriptor XML structure. The </w:t>
        </w:r>
      </w:ins>
      <w:ins w:id="798" w:author="Jack Watts" w:date="2021-04-12T20:15:00Z">
        <w:r>
          <w:rPr>
            <w:sz w:val="18"/>
            <w:szCs w:val="20"/>
          </w:rPr>
          <w:t xml:space="preserve">highlighted </w:t>
        </w:r>
      </w:ins>
      <w:ins w:id="799" w:author="Jack Watts" w:date="2021-04-12T20:14:00Z">
        <w:r>
          <w:rPr>
            <w:sz w:val="18"/>
            <w:szCs w:val="20"/>
          </w:rPr>
          <w:t>RFC5646</w:t>
        </w:r>
      </w:ins>
      <w:ins w:id="800" w:author="Jack Watts" w:date="2021-04-12T20:15:00Z">
        <w:r>
          <w:rPr>
            <w:sz w:val="18"/>
            <w:szCs w:val="20"/>
          </w:rPr>
          <w:t xml:space="preserve">SpokenLangauge value is </w:t>
        </w:r>
      </w:ins>
      <w:ins w:id="801" w:author="Jack Watts" w:date="2021-04-12T20:17:00Z">
        <w:r>
          <w:rPr>
            <w:sz w:val="18"/>
            <w:szCs w:val="20"/>
          </w:rPr>
          <w:t>an</w:t>
        </w:r>
      </w:ins>
      <w:ins w:id="802" w:author="Jack Watts" w:date="2021-04-12T20:15:00Z">
        <w:r>
          <w:rPr>
            <w:sz w:val="18"/>
            <w:szCs w:val="20"/>
          </w:rPr>
          <w:t xml:space="preserve"> XML representation of t</w:t>
        </w:r>
      </w:ins>
      <w:ins w:id="803" w:author="Jack Watts" w:date="2021-04-12T20:16:00Z">
        <w:r>
          <w:rPr>
            <w:sz w:val="18"/>
            <w:szCs w:val="20"/>
          </w:rPr>
          <w:t xml:space="preserve">he metadata contained in the respective MXF track file. To manually change this value will break the Tag relationship between the </w:t>
        </w:r>
      </w:ins>
      <w:ins w:id="804" w:author="Jack Watts" w:date="2021-04-12T20:17:00Z">
        <w:r>
          <w:rPr>
            <w:sz w:val="18"/>
            <w:szCs w:val="20"/>
          </w:rPr>
          <w:t>CPL and the referenced MXF track file.</w:t>
        </w:r>
      </w:ins>
    </w:p>
    <w:p w14:paraId="7C24EEC4" w14:textId="77777777" w:rsidR="00263D98" w:rsidRPr="00504404" w:rsidRDefault="00263D98">
      <w:pPr>
        <w:pStyle w:val="Note"/>
        <w:jc w:val="both"/>
        <w:rPr>
          <w:ins w:id="805" w:author="Jack Watts" w:date="2021-04-09T21:23:00Z"/>
          <w:sz w:val="18"/>
          <w:szCs w:val="20"/>
          <w:rPrChange w:id="806" w:author="Jack Watts" w:date="2021-04-12T20:13:00Z">
            <w:rPr>
              <w:ins w:id="807" w:author="Jack Watts" w:date="2021-04-09T21:23:00Z"/>
            </w:rPr>
          </w:rPrChange>
        </w:rPr>
        <w:pPrChange w:id="808" w:author="Jack Watts" w:date="2021-04-12T20:22:00Z">
          <w:pPr>
            <w:pStyle w:val="Note"/>
          </w:pPr>
        </w:pPrChange>
      </w:pPr>
    </w:p>
    <w:p w14:paraId="523D96D5" w14:textId="5C54F444" w:rsidR="00935333" w:rsidRDefault="00935333" w:rsidP="00935333">
      <w:pPr>
        <w:pStyle w:val="Heading3"/>
        <w:rPr>
          <w:ins w:id="809" w:author="Jack Watts" w:date="2021-04-09T21:23:00Z"/>
        </w:rPr>
      </w:pPr>
      <w:ins w:id="810" w:author="Jack Watts" w:date="2021-04-09T21:23:00Z">
        <w:r>
          <w:t>Picture &amp; Sound Fixes</w:t>
        </w:r>
      </w:ins>
    </w:p>
    <w:p w14:paraId="74D289A5" w14:textId="77777777" w:rsidR="00935333" w:rsidRDefault="00935333" w:rsidP="00935333">
      <w:pPr>
        <w:rPr>
          <w:ins w:id="811" w:author="Jack Watts" w:date="2021-04-09T21:23:00Z"/>
        </w:rPr>
      </w:pPr>
      <w:ins w:id="812" w:author="Jack Watts"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A95DEF0" w:rsidR="00935333" w:rsidRDefault="00935333" w:rsidP="00935333">
      <w:pPr>
        <w:pStyle w:val="Note"/>
        <w:rPr>
          <w:ins w:id="813" w:author="Jack Watts" w:date="2021-04-12T20:17:00Z"/>
        </w:rPr>
      </w:pPr>
      <w:ins w:id="814" w:author="Jack Watts" w:date="2021-04-09T21:23:00Z">
        <w:r>
          <w:t>NOTE: The newly created Composition Playlist can still reference existing track files outside the package that have been delivered previously.</w:t>
        </w:r>
      </w:ins>
    </w:p>
    <w:p w14:paraId="5296680A" w14:textId="3BA1AD0F" w:rsidR="00263D98" w:rsidRDefault="00263D98" w:rsidP="00263D98">
      <w:pPr>
        <w:pStyle w:val="Note"/>
        <w:jc w:val="center"/>
        <w:rPr>
          <w:ins w:id="815" w:author="Jack Watts" w:date="2021-04-12T20:18:00Z"/>
        </w:rPr>
      </w:pPr>
      <w:ins w:id="816" w:author="Jack Watts" w:date="2021-04-12T20:18:00Z">
        <w:r>
          <w:rPr>
            <w:noProof/>
          </w:rPr>
          <w:lastRenderedPageBreak/>
          <w:drawing>
            <wp:inline distT="0" distB="0" distL="0" distR="0" wp14:anchorId="5B415E42" wp14:editId="2DF2AEBD">
              <wp:extent cx="5194242" cy="3231160"/>
              <wp:effectExtent l="0" t="0" r="0" b="0"/>
              <wp:docPr id="3" name="Picture 3" descr="Figure 3 - Picture &amp; Sound Fi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 Picture &amp; Sound Fixes"/>
                      <pic:cNvPicPr/>
                    </pic:nvPicPr>
                    <pic:blipFill>
                      <a:blip r:embed="rId16">
                        <a:extLst>
                          <a:ext uri="{28A0092B-C50C-407E-A947-70E740481C1C}">
                            <a14:useLocalDpi xmlns:a14="http://schemas.microsoft.com/office/drawing/2010/main" val="0"/>
                          </a:ext>
                        </a:extLst>
                      </a:blip>
                      <a:stretch>
                        <a:fillRect/>
                      </a:stretch>
                    </pic:blipFill>
                    <pic:spPr>
                      <a:xfrm>
                        <a:off x="0" y="0"/>
                        <a:ext cx="5194242" cy="3231160"/>
                      </a:xfrm>
                      <a:prstGeom prst="rect">
                        <a:avLst/>
                      </a:prstGeom>
                    </pic:spPr>
                  </pic:pic>
                </a:graphicData>
              </a:graphic>
            </wp:inline>
          </w:drawing>
        </w:r>
      </w:ins>
    </w:p>
    <w:p w14:paraId="4478EC5E" w14:textId="046B5B67" w:rsidR="00263D98" w:rsidRDefault="00263D98" w:rsidP="00263D98">
      <w:pPr>
        <w:pStyle w:val="Note"/>
        <w:jc w:val="center"/>
        <w:rPr>
          <w:ins w:id="817" w:author="Jack Watts" w:date="2021-04-12T20:18:00Z"/>
          <w:b/>
          <w:bCs/>
          <w:sz w:val="22"/>
          <w:szCs w:val="24"/>
        </w:rPr>
      </w:pPr>
      <w:ins w:id="818" w:author="Jack Watts" w:date="2021-04-12T20:18:00Z">
        <w:r w:rsidRPr="00263D98">
          <w:rPr>
            <w:b/>
            <w:bCs/>
            <w:sz w:val="22"/>
            <w:szCs w:val="24"/>
            <w:rPrChange w:id="819" w:author="Jack Watts" w:date="2021-04-12T20:18:00Z">
              <w:rPr/>
            </w:rPrChange>
          </w:rPr>
          <w:t>Picture &amp; Sound Fixes</w:t>
        </w:r>
      </w:ins>
    </w:p>
    <w:p w14:paraId="259E3C9C" w14:textId="2FE8C0A7" w:rsidR="00263D98" w:rsidRDefault="00263D98" w:rsidP="00263D98">
      <w:pPr>
        <w:pStyle w:val="Note"/>
        <w:ind w:left="851" w:right="1138"/>
        <w:jc w:val="both"/>
        <w:rPr>
          <w:ins w:id="820" w:author="Jack Watts" w:date="2021-04-12T20:23:00Z"/>
          <w:sz w:val="18"/>
          <w:szCs w:val="20"/>
        </w:rPr>
      </w:pPr>
      <w:ins w:id="821" w:author="Jack Watts" w:date="2021-04-12T20:18:00Z">
        <w:r w:rsidRPr="00263D98">
          <w:rPr>
            <w:sz w:val="18"/>
            <w:szCs w:val="20"/>
            <w:rPrChange w:id="822" w:author="Jack Watts" w:date="2021-04-12T20:19:00Z">
              <w:rPr>
                <w:b/>
                <w:bCs/>
                <w:sz w:val="22"/>
                <w:szCs w:val="24"/>
              </w:rPr>
            </w:rPrChange>
          </w:rPr>
          <w:t xml:space="preserve">Figure 3 </w:t>
        </w:r>
      </w:ins>
      <w:ins w:id="823" w:author="Jack Watts" w:date="2021-04-12T20:19:00Z">
        <w:r>
          <w:rPr>
            <w:sz w:val="18"/>
            <w:szCs w:val="20"/>
          </w:rPr>
          <w:t xml:space="preserve">– Picture and Sound fixes depicts the follow up delivery of </w:t>
        </w:r>
      </w:ins>
      <w:ins w:id="824" w:author="Jack Watts" w:date="2021-04-12T20:22:00Z">
        <w:r>
          <w:rPr>
            <w:sz w:val="18"/>
            <w:szCs w:val="20"/>
          </w:rPr>
          <w:t xml:space="preserve">newly created </w:t>
        </w:r>
      </w:ins>
      <w:ins w:id="825" w:author="Jack Watts" w:date="2021-04-12T20:19:00Z">
        <w:r>
          <w:rPr>
            <w:sz w:val="18"/>
            <w:szCs w:val="20"/>
          </w:rPr>
          <w:t xml:space="preserve">Picture and Audio fixes as individual MXF track files. They are packaged </w:t>
        </w:r>
      </w:ins>
      <w:ins w:id="826" w:author="Jack Watts" w:date="2021-04-12T20:20:00Z">
        <w:r>
          <w:rPr>
            <w:sz w:val="18"/>
            <w:szCs w:val="20"/>
          </w:rPr>
          <w:t>in</w:t>
        </w:r>
      </w:ins>
      <w:ins w:id="827" w:author="Jack Watts" w:date="2021-04-12T20:19:00Z">
        <w:r>
          <w:rPr>
            <w:sz w:val="18"/>
            <w:szCs w:val="20"/>
          </w:rPr>
          <w:t xml:space="preserve"> </w:t>
        </w:r>
      </w:ins>
      <w:ins w:id="828" w:author="Jack Watts" w:date="2021-04-12T20:20:00Z">
        <w:r>
          <w:rPr>
            <w:sz w:val="18"/>
            <w:szCs w:val="20"/>
          </w:rPr>
          <w:t>a</w:t>
        </w:r>
      </w:ins>
      <w:ins w:id="829" w:author="Jack Watts" w:date="2021-04-12T20:19:00Z">
        <w:r>
          <w:rPr>
            <w:sz w:val="18"/>
            <w:szCs w:val="20"/>
          </w:rPr>
          <w:t xml:space="preserve"> Supplemental Packa</w:t>
        </w:r>
      </w:ins>
      <w:ins w:id="830" w:author="Jack Watts" w:date="2021-04-12T20:20:00Z">
        <w:r>
          <w:rPr>
            <w:sz w:val="18"/>
            <w:szCs w:val="20"/>
          </w:rPr>
          <w:t xml:space="preserve">ge also containing a new CPL referencing the previously delivery MXF track files in the Original Language Version </w:t>
        </w:r>
      </w:ins>
      <w:ins w:id="831" w:author="Jack Watts" w:date="2021-04-12T20:21:00Z">
        <w:r>
          <w:rPr>
            <w:sz w:val="18"/>
            <w:szCs w:val="20"/>
          </w:rPr>
          <w:t>(</w:t>
        </w:r>
      </w:ins>
      <w:ins w:id="832" w:author="Jack Watts" w:date="2021-04-12T20:20:00Z">
        <w:r>
          <w:rPr>
            <w:sz w:val="18"/>
            <w:szCs w:val="20"/>
          </w:rPr>
          <w:t xml:space="preserve">delivered </w:t>
        </w:r>
      </w:ins>
      <w:ins w:id="833" w:author="Jack Watts" w:date="2021-04-12T20:21:00Z">
        <w:r>
          <w:rPr>
            <w:sz w:val="18"/>
            <w:szCs w:val="20"/>
          </w:rPr>
          <w:t xml:space="preserve">as a complete package) and the newly created </w:t>
        </w:r>
      </w:ins>
      <w:ins w:id="834" w:author="Jack Watts" w:date="2021-04-12T20:22:00Z">
        <w:r>
          <w:rPr>
            <w:sz w:val="18"/>
            <w:szCs w:val="20"/>
          </w:rPr>
          <w:t>MXF track files.</w:t>
        </w:r>
      </w:ins>
    </w:p>
    <w:p w14:paraId="0F338C6E" w14:textId="77777777" w:rsidR="00263D98" w:rsidRPr="00263D98" w:rsidRDefault="00263D98">
      <w:pPr>
        <w:pStyle w:val="Note"/>
        <w:ind w:left="851" w:right="1138"/>
        <w:jc w:val="both"/>
        <w:rPr>
          <w:ins w:id="835" w:author="Jack Watts" w:date="2021-04-09T21:23:00Z"/>
          <w:sz w:val="18"/>
          <w:szCs w:val="20"/>
          <w:rPrChange w:id="836" w:author="Jack Watts" w:date="2021-04-12T20:19:00Z">
            <w:rPr>
              <w:ins w:id="837" w:author="Jack Watts" w:date="2021-04-09T21:23:00Z"/>
            </w:rPr>
          </w:rPrChange>
        </w:rPr>
        <w:pPrChange w:id="838" w:author="Jack Watts" w:date="2021-04-12T20:22:00Z">
          <w:pPr>
            <w:pStyle w:val="Note"/>
          </w:pPr>
        </w:pPrChange>
      </w:pPr>
    </w:p>
    <w:p w14:paraId="0F877C70" w14:textId="5FEAB460" w:rsidR="00935333" w:rsidRDefault="00610E40">
      <w:pPr>
        <w:pStyle w:val="Heading3"/>
        <w:rPr>
          <w:ins w:id="839" w:author="Jack Watts" w:date="2021-04-09T21:25:00Z"/>
        </w:rPr>
        <w:pPrChange w:id="840" w:author="Jack Watts" w:date="2021-04-09T21:25:00Z">
          <w:pPr>
            <w:pStyle w:val="Note"/>
          </w:pPr>
        </w:pPrChange>
      </w:pPr>
      <w:ins w:id="841" w:author="Jack Watts" w:date="2021-04-09T21:24:00Z">
        <w:r>
          <w:t>Picture Versioning</w:t>
        </w:r>
      </w:ins>
    </w:p>
    <w:p w14:paraId="555566B4" w14:textId="77777777" w:rsidR="00610E40" w:rsidRPr="00610E40" w:rsidRDefault="00610E40">
      <w:pPr>
        <w:rPr>
          <w:ins w:id="842" w:author="Jack Watts" w:date="2021-04-09T21:25:00Z"/>
          <w:rFonts w:ascii="Times New Roman" w:hAnsi="Times New Roman" w:cs="Times New Roman"/>
          <w:sz w:val="24"/>
          <w:szCs w:val="24"/>
          <w:lang w:val="en-GB" w:eastAsia="en-GB"/>
        </w:rPr>
        <w:pPrChange w:id="843" w:author="Jack Watts" w:date="2021-04-09T21:25:00Z">
          <w:pPr>
            <w:widowControl/>
            <w:spacing w:before="0" w:line="240" w:lineRule="auto"/>
          </w:pPr>
        </w:pPrChange>
      </w:pPr>
      <w:ins w:id="844"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845" w:author="Jack Watts" w:date="2021-04-09T21:25:00Z"/>
          <w:rFonts w:ascii="Times New Roman" w:hAnsi="Times New Roman" w:cs="Times New Roman"/>
          <w:sz w:val="24"/>
          <w:szCs w:val="24"/>
          <w:lang w:val="en-GB" w:eastAsia="en-GB"/>
        </w:rPr>
        <w:pPrChange w:id="846" w:author="Jack Watts" w:date="2021-04-09T21:25:00Z">
          <w:pPr>
            <w:widowControl/>
            <w:spacing w:before="0" w:line="240" w:lineRule="auto"/>
          </w:pPr>
        </w:pPrChange>
      </w:pPr>
      <w:ins w:id="847"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848" w:author="Jack Watts" w:date="2021-04-09T21:25:00Z"/>
          <w:rFonts w:ascii="Times New Roman" w:hAnsi="Times New Roman" w:cs="Times New Roman"/>
          <w:sz w:val="24"/>
          <w:szCs w:val="24"/>
          <w:lang w:val="en-GB" w:eastAsia="en-GB"/>
        </w:rPr>
        <w:pPrChange w:id="849" w:author="Jack Watts" w:date="2021-04-09T21:25:00Z">
          <w:pPr>
            <w:widowControl/>
            <w:spacing w:before="0" w:line="240" w:lineRule="auto"/>
          </w:pPr>
        </w:pPrChange>
      </w:pPr>
      <w:ins w:id="850"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851" w:author="Jack Watts" w:date="2021-04-09T21:25:00Z"/>
        </w:rPr>
        <w:pPrChange w:id="852" w:author="Jack Watts" w:date="2021-04-09T21:27:00Z">
          <w:pPr>
            <w:pStyle w:val="Note"/>
          </w:pPr>
        </w:pPrChange>
      </w:pPr>
      <w:ins w:id="853" w:author="Jack Watts" w:date="2021-04-09T21:27:00Z">
        <w:r>
          <w:t>Sound Localization</w:t>
        </w:r>
      </w:ins>
    </w:p>
    <w:p w14:paraId="262D1D71" w14:textId="3152886C" w:rsidR="00610E40" w:rsidRDefault="009A3E91" w:rsidP="009A3E91">
      <w:pPr>
        <w:pStyle w:val="Note"/>
        <w:rPr>
          <w:ins w:id="854" w:author="Jack Watts" w:date="2021-04-09T21:27:00Z"/>
        </w:rPr>
      </w:pPr>
      <w:ins w:id="855" w:author="Jack Watts" w:date="2021-04-09T21:27:00Z">
        <w:r w:rsidRPr="009A3E91">
          <w:rPr>
            <w:rPrChange w:id="856"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857" w:author="Jack Watts" w:date="2021-04-09T21:30:00Z"/>
        </w:rPr>
      </w:pPr>
      <w:ins w:id="858" w:author="Jack Watts" w:date="2021-04-09T21:29:00Z">
        <w:r>
          <w:lastRenderedPageBreak/>
          <w:t>Recommended CPL Elements</w:t>
        </w:r>
      </w:ins>
    </w:p>
    <w:p w14:paraId="6249C7F8" w14:textId="77777777" w:rsidR="006C3D30" w:rsidRPr="006C3D30" w:rsidRDefault="006C3D30">
      <w:pPr>
        <w:rPr>
          <w:ins w:id="859" w:author="Jack Watts" w:date="2021-04-09T21:32:00Z"/>
          <w:rFonts w:ascii="Times New Roman" w:hAnsi="Times New Roman" w:cs="Times New Roman"/>
          <w:sz w:val="24"/>
          <w:szCs w:val="24"/>
          <w:lang w:val="en-GB" w:eastAsia="en-GB"/>
        </w:rPr>
        <w:pPrChange w:id="860" w:author="Jack Watts" w:date="2021-04-09T21:32:00Z">
          <w:pPr>
            <w:widowControl/>
            <w:spacing w:before="0" w:line="240" w:lineRule="auto"/>
          </w:pPr>
        </w:pPrChange>
      </w:pPr>
      <w:ins w:id="861" w:author="Jack Watts" w:date="2021-04-09T21:32:00Z">
        <w:r w:rsidRPr="006C3D30">
          <w:rPr>
            <w:lang w:val="en-GB" w:eastAsia="en-GB"/>
          </w:rPr>
          <w:t>The following list outlines the optional elements permitted by ST 2067-3 which are recommended to be included in all CPL XML documents.</w:t>
        </w:r>
      </w:ins>
    </w:p>
    <w:p w14:paraId="09940B3C" w14:textId="77777777" w:rsidR="006C3D30" w:rsidRPr="006C3D30" w:rsidRDefault="006C3D30">
      <w:pPr>
        <w:rPr>
          <w:ins w:id="862" w:author="Jack Watts" w:date="2021-04-09T21:32:00Z"/>
          <w:rFonts w:ascii="Times New Roman" w:hAnsi="Times New Roman" w:cs="Times New Roman"/>
          <w:color w:val="4F81BD" w:themeColor="accent1"/>
          <w:sz w:val="24"/>
          <w:szCs w:val="24"/>
          <w:lang w:val="en-GB" w:eastAsia="en-GB"/>
          <w:rPrChange w:id="863" w:author="Jack Watts" w:date="2021-04-09T21:32:00Z">
            <w:rPr>
              <w:ins w:id="864" w:author="Jack Watts" w:date="2021-04-09T21:32:00Z"/>
              <w:rFonts w:ascii="Times New Roman" w:hAnsi="Times New Roman" w:cs="Times New Roman"/>
              <w:sz w:val="24"/>
              <w:szCs w:val="24"/>
              <w:lang w:val="en-GB" w:eastAsia="en-GB"/>
            </w:rPr>
          </w:rPrChange>
        </w:rPr>
        <w:pPrChange w:id="865" w:author="Jack Watts" w:date="2021-04-09T21:32:00Z">
          <w:pPr>
            <w:widowControl/>
            <w:spacing w:before="0" w:line="240" w:lineRule="auto"/>
          </w:pPr>
        </w:pPrChange>
      </w:pPr>
      <w:ins w:id="866" w:author="Jack Watts" w:date="2021-04-09T21:32:00Z">
        <w:r w:rsidRPr="006C3D30">
          <w:rPr>
            <w:b/>
            <w:bCs/>
            <w:color w:val="4F81BD" w:themeColor="accent1"/>
            <w:lang w:val="en-GB" w:eastAsia="en-GB"/>
            <w:rPrChange w:id="867" w:author="Jack Watts" w:date="2021-04-09T21:32:00Z">
              <w:rPr>
                <w:b/>
                <w:bCs/>
                <w:lang w:val="en-GB" w:eastAsia="en-GB"/>
              </w:rPr>
            </w:rPrChange>
          </w:rPr>
          <w:t>HASH Element</w:t>
        </w:r>
      </w:ins>
    </w:p>
    <w:p w14:paraId="0F7FBF43" w14:textId="77777777" w:rsidR="006C3D30" w:rsidRPr="006C3D30" w:rsidRDefault="006C3D30">
      <w:pPr>
        <w:rPr>
          <w:ins w:id="868" w:author="Jack Watts" w:date="2021-04-09T21:32:00Z"/>
          <w:rFonts w:ascii="Times New Roman" w:hAnsi="Times New Roman" w:cs="Times New Roman"/>
          <w:sz w:val="24"/>
          <w:szCs w:val="24"/>
          <w:lang w:val="en-GB" w:eastAsia="en-GB"/>
        </w:rPr>
        <w:pPrChange w:id="869" w:author="Jack Watts" w:date="2021-04-09T21:32:00Z">
          <w:pPr>
            <w:widowControl/>
            <w:spacing w:before="0" w:line="240" w:lineRule="auto"/>
          </w:pPr>
        </w:pPrChange>
      </w:pPr>
      <w:ins w:id="870" w:author="Jack Watts" w:date="2021-04-09T21:32:00Z">
        <w:r w:rsidRPr="006C3D30">
          <w:rPr>
            <w:lang w:val="en-GB" w:eastAsia="en-GB"/>
          </w:rPr>
          <w:t>The HASH Element should be present for all referenced track file resources.</w:t>
        </w:r>
      </w:ins>
    </w:p>
    <w:p w14:paraId="4F765BF7" w14:textId="77777777" w:rsidR="006C3D30" w:rsidRPr="006C3D30" w:rsidRDefault="006C3D30">
      <w:pPr>
        <w:rPr>
          <w:ins w:id="871" w:author="Jack Watts" w:date="2021-04-09T21:32:00Z"/>
          <w:rFonts w:ascii="Times New Roman" w:hAnsi="Times New Roman" w:cs="Times New Roman"/>
          <w:color w:val="4F81BD" w:themeColor="accent1"/>
          <w:sz w:val="24"/>
          <w:szCs w:val="24"/>
          <w:lang w:val="en-GB" w:eastAsia="en-GB"/>
          <w:rPrChange w:id="872" w:author="Jack Watts" w:date="2021-04-09T21:32:00Z">
            <w:rPr>
              <w:ins w:id="873" w:author="Jack Watts" w:date="2021-04-09T21:32:00Z"/>
              <w:rFonts w:ascii="Times New Roman" w:hAnsi="Times New Roman" w:cs="Times New Roman"/>
              <w:sz w:val="24"/>
              <w:szCs w:val="24"/>
              <w:lang w:val="en-GB" w:eastAsia="en-GB"/>
            </w:rPr>
          </w:rPrChange>
        </w:rPr>
        <w:pPrChange w:id="874" w:author="Jack Watts" w:date="2021-04-09T21:32:00Z">
          <w:pPr>
            <w:widowControl/>
            <w:spacing w:before="0" w:line="240" w:lineRule="auto"/>
          </w:pPr>
        </w:pPrChange>
      </w:pPr>
      <w:ins w:id="875" w:author="Jack Watts" w:date="2021-04-09T21:32:00Z">
        <w:r w:rsidRPr="006C3D30">
          <w:rPr>
            <w:b/>
            <w:bCs/>
            <w:color w:val="4F81BD" w:themeColor="accent1"/>
            <w:lang w:val="en-GB" w:eastAsia="en-GB"/>
            <w:rPrChange w:id="876" w:author="Jack Watts" w:date="2021-04-09T21:32:00Z">
              <w:rPr>
                <w:b/>
                <w:bCs/>
                <w:lang w:val="en-GB" w:eastAsia="en-GB"/>
              </w:rPr>
            </w:rPrChange>
          </w:rPr>
          <w:t>Markers</w:t>
        </w:r>
      </w:ins>
    </w:p>
    <w:p w14:paraId="0AB30586" w14:textId="77777777" w:rsidR="006C3D30" w:rsidRPr="006C3D30" w:rsidRDefault="006C3D30">
      <w:pPr>
        <w:rPr>
          <w:ins w:id="877" w:author="Jack Watts" w:date="2021-04-09T21:32:00Z"/>
          <w:rFonts w:ascii="Times New Roman" w:hAnsi="Times New Roman" w:cs="Times New Roman"/>
          <w:sz w:val="24"/>
          <w:szCs w:val="24"/>
          <w:lang w:val="en-GB" w:eastAsia="en-GB"/>
        </w:rPr>
        <w:pPrChange w:id="878" w:author="Jack Watts" w:date="2021-04-09T21:32:00Z">
          <w:pPr>
            <w:widowControl/>
            <w:spacing w:before="0" w:line="240" w:lineRule="auto"/>
          </w:pPr>
        </w:pPrChange>
      </w:pPr>
      <w:ins w:id="879"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CBD2A2" w14:textId="77777777" w:rsidR="00CC0E4A" w:rsidRDefault="00CC0E4A">
      <w:pPr>
        <w:spacing w:before="0" w:line="240" w:lineRule="auto"/>
      </w:pPr>
      <w:r>
        <w:separator/>
      </w:r>
    </w:p>
  </w:endnote>
  <w:endnote w:type="continuationSeparator" w:id="0">
    <w:p w14:paraId="38A1FD18" w14:textId="77777777" w:rsidR="00CC0E4A" w:rsidRDefault="00CC0E4A">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51" w:author="Jack Watts" w:date="2021-04-09T20:43:00Z">
            <w:rPr/>
          </w:rPrChange>
        </w:rPr>
      </w:pPr>
      <w:ins w:id="52" w:author="Jack Watts" w:date="2021-04-09T20:43:00Z">
        <w:r>
          <w:rPr>
            <w:rStyle w:val="EndnoteReference"/>
          </w:rPr>
          <w:endnoteRef/>
        </w:r>
        <w:r>
          <w:t xml:space="preserve"> </w:t>
        </w:r>
      </w:ins>
      <w:ins w:id="5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56" w:author="Jack Watts" w:date="2021-04-09T20:44:00Z">
            <w:rPr/>
          </w:rPrChange>
        </w:rPr>
      </w:pPr>
      <w:ins w:id="5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B3FAD" w14:textId="77777777" w:rsidR="00716003" w:rsidRDefault="00716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E80AE" w14:textId="77777777" w:rsidR="00716003" w:rsidRDefault="0071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98C4D8" w14:textId="77777777" w:rsidR="00CC0E4A" w:rsidRDefault="00CC0E4A">
      <w:pPr>
        <w:spacing w:before="0" w:line="240" w:lineRule="auto"/>
      </w:pPr>
      <w:r>
        <w:separator/>
      </w:r>
    </w:p>
  </w:footnote>
  <w:footnote w:type="continuationSeparator" w:id="0">
    <w:p w14:paraId="3555AC94" w14:textId="77777777" w:rsidR="00CC0E4A" w:rsidRDefault="00CC0E4A">
      <w:pPr>
        <w:spacing w:before="0" w:line="240" w:lineRule="auto"/>
      </w:pPr>
      <w:r>
        <w:continuationSeparator/>
      </w:r>
    </w:p>
  </w:footnote>
  <w:footnote w:id="1">
    <w:p w14:paraId="78627682" w14:textId="02E6031E" w:rsidR="005E119E" w:rsidRPr="006B3567" w:rsidRDefault="005E119E">
      <w:pPr>
        <w:pStyle w:val="FootnoteText"/>
        <w:rPr>
          <w:lang w:val="en-GB"/>
          <w:rPrChange w:id="381" w:author="Jack Watts" w:date="2021-04-09T21:00:00Z">
            <w:rPr/>
          </w:rPrChange>
        </w:rPr>
      </w:pPr>
      <w:ins w:id="382" w:author="Jack Watts" w:date="2021-04-09T21:00:00Z">
        <w:r>
          <w:rPr>
            <w:rStyle w:val="FootnoteReference"/>
          </w:rPr>
          <w:footnoteRef/>
        </w:r>
        <w:r>
          <w:t xml:space="preserve"> </w:t>
        </w:r>
      </w:ins>
      <w:ins w:id="383"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1339F" w14:textId="77777777" w:rsidR="00716003" w:rsidRDefault="00716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77" w:author="Jack Watts" w:date="2021-04-09T20:38:00Z">
      <w:r w:rsidR="00B774CC" w:rsidDel="00152F28">
        <w:delText>0</w:delText>
      </w:r>
    </w:del>
    <w:ins w:id="78" w:author="Jack Watts" w:date="2021-04-09T20:38:00Z">
      <w:r w:rsidR="00152F28">
        <w:t>1</w:t>
      </w:r>
    </w:ins>
    <w:r w:rsidR="00B774CC">
      <w:t>-</w:t>
    </w:r>
    <w:del w:id="79" w:author="Jack Watts" w:date="2021-04-09T20:38:00Z">
      <w:r w:rsidR="00B774CC" w:rsidDel="00152F28">
        <w:delText>1</w:delText>
      </w:r>
    </w:del>
    <w:ins w:id="80" w:author="Jack Watts" w:date="2021-04-09T20:38:00Z">
      <w:r w:rsidR="00152F28">
        <w:t>04</w:t>
      </w:r>
    </w:ins>
    <w:del w:id="81" w:author="Jack Watts" w:date="2021-04-09T20:38:00Z">
      <w:r w:rsidR="00B774CC" w:rsidDel="00152F28">
        <w:delText>1</w:delText>
      </w:r>
    </w:del>
    <w:r w:rsidR="00B774CC">
      <w:t>-1</w:t>
    </w:r>
    <w:ins w:id="82" w:author="Jack Watts" w:date="2021-04-09T20:38:00Z">
      <w:r w:rsidR="00152F28">
        <w:t>2</w:t>
      </w:r>
    </w:ins>
    <w:del w:id="83" w:author="Jack Watts" w:date="2021-04-09T20:38:00Z">
      <w:r w:rsidR="00B774CC" w:rsidDel="00152F28">
        <w:delText>0</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79DDA" w14:textId="77777777" w:rsidR="00716003" w:rsidRDefault="00716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63D98"/>
    <w:rsid w:val="00295AB0"/>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67F8C"/>
    <w:rsid w:val="00472130"/>
    <w:rsid w:val="0049158F"/>
    <w:rsid w:val="004A1459"/>
    <w:rsid w:val="004A5EE5"/>
    <w:rsid w:val="004B2089"/>
    <w:rsid w:val="004D204C"/>
    <w:rsid w:val="004D42AE"/>
    <w:rsid w:val="004F1E41"/>
    <w:rsid w:val="00502182"/>
    <w:rsid w:val="00504404"/>
    <w:rsid w:val="00510D08"/>
    <w:rsid w:val="00521D57"/>
    <w:rsid w:val="00570193"/>
    <w:rsid w:val="0057453A"/>
    <w:rsid w:val="005B1C88"/>
    <w:rsid w:val="005C3B4C"/>
    <w:rsid w:val="005C5BFA"/>
    <w:rsid w:val="005D3838"/>
    <w:rsid w:val="005D5F9D"/>
    <w:rsid w:val="005E119E"/>
    <w:rsid w:val="005F6466"/>
    <w:rsid w:val="00610E40"/>
    <w:rsid w:val="006340B6"/>
    <w:rsid w:val="00646DE2"/>
    <w:rsid w:val="00655A6B"/>
    <w:rsid w:val="00656702"/>
    <w:rsid w:val="00657EF4"/>
    <w:rsid w:val="0067693E"/>
    <w:rsid w:val="00687676"/>
    <w:rsid w:val="0068783E"/>
    <w:rsid w:val="006A4DA1"/>
    <w:rsid w:val="006B146D"/>
    <w:rsid w:val="006B3567"/>
    <w:rsid w:val="006C3D30"/>
    <w:rsid w:val="00716003"/>
    <w:rsid w:val="00720A7E"/>
    <w:rsid w:val="00720C3F"/>
    <w:rsid w:val="00727E66"/>
    <w:rsid w:val="00790A58"/>
    <w:rsid w:val="007A2AAD"/>
    <w:rsid w:val="007A330F"/>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AF70E4"/>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0E4A"/>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0</Pages>
  <Words>2318</Words>
  <Characters>1321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5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30</cp:revision>
  <cp:lastPrinted>2020-07-16T16:01:00Z</cp:lastPrinted>
  <dcterms:created xsi:type="dcterms:W3CDTF">2020-11-23T12:49:00Z</dcterms:created>
  <dcterms:modified xsi:type="dcterms:W3CDTF">2021-05-18T09:59:00Z</dcterms:modified>
  <cp:category>IMF</cp:category>
</cp:coreProperties>
</file>